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3CA4A7" w14:textId="05F626BD" w:rsidR="00443096" w:rsidRPr="002E6B5B" w:rsidRDefault="001B2694" w:rsidP="00BB589F">
      <w:pPr>
        <w:pStyle w:val="Heading1"/>
        <w:sectPr w:rsidR="00443096" w:rsidRPr="002E6B5B" w:rsidSect="00113DC5">
          <w:footerReference w:type="first" r:id="rId8"/>
          <w:pgSz w:w="12240" w:h="15840"/>
          <w:pgMar w:top="720" w:right="720" w:bottom="720" w:left="720" w:header="0" w:footer="144" w:gutter="0"/>
          <w:cols w:space="432"/>
          <w:titlePg/>
          <w:docGrid w:linePitch="360"/>
        </w:sectPr>
      </w:pPr>
      <w:r>
        <w:rPr>
          <w:noProof/>
        </w:rPr>
        <w:drawing>
          <wp:anchor distT="0" distB="0" distL="114300" distR="114300" simplePos="0" relativeHeight="251664384" behindDoc="0" locked="1" layoutInCell="1" allowOverlap="1" wp14:anchorId="4F38E1D9" wp14:editId="1CB9916E">
            <wp:simplePos x="0" y="0"/>
            <wp:positionH relativeFrom="page">
              <wp:posOffset>5001895</wp:posOffset>
            </wp:positionH>
            <wp:positionV relativeFrom="page">
              <wp:posOffset>960120</wp:posOffset>
            </wp:positionV>
            <wp:extent cx="2450592" cy="316614"/>
            <wp:effectExtent l="0" t="0" r="0" b="7620"/>
            <wp:wrapSquare wrapText="bothSides"/>
            <wp:docPr id="1601686770" name="Picture 1" descr="A logo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686770" name="Picture 1" descr="A logo with a black background&#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50592" cy="316614"/>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1371600" distB="0" distL="114300" distR="114300" simplePos="0" relativeHeight="251661312" behindDoc="0" locked="0" layoutInCell="1" allowOverlap="1" wp14:anchorId="0B851DA9" wp14:editId="031E472D">
                <wp:simplePos x="0" y="0"/>
                <wp:positionH relativeFrom="page">
                  <wp:align>left</wp:align>
                </wp:positionH>
                <wp:positionV relativeFrom="paragraph">
                  <wp:posOffset>295027</wp:posOffset>
                </wp:positionV>
                <wp:extent cx="7772400" cy="2432304"/>
                <wp:effectExtent l="0" t="0" r="0" b="6350"/>
                <wp:wrapTopAndBottom/>
                <wp:docPr id="1850577042" name="Group 4"/>
                <wp:cNvGraphicFramePr/>
                <a:graphic xmlns:a="http://schemas.openxmlformats.org/drawingml/2006/main">
                  <a:graphicData uri="http://schemas.microsoft.com/office/word/2010/wordprocessingGroup">
                    <wpg:wgp>
                      <wpg:cNvGrpSpPr/>
                      <wpg:grpSpPr>
                        <a:xfrm>
                          <a:off x="0" y="0"/>
                          <a:ext cx="7772400" cy="2428610"/>
                          <a:chOff x="0" y="3685"/>
                          <a:chExt cx="7772400" cy="2420870"/>
                        </a:xfrm>
                      </wpg:grpSpPr>
                      <pic:pic xmlns:pic="http://schemas.openxmlformats.org/drawingml/2006/picture">
                        <pic:nvPicPr>
                          <pic:cNvPr id="61236803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3685"/>
                            <a:ext cx="7772400" cy="2420870"/>
                          </a:xfrm>
                          <a:prstGeom prst="rect">
                            <a:avLst/>
                          </a:prstGeom>
                        </pic:spPr>
                      </pic:pic>
                      <wps:wsp>
                        <wps:cNvPr id="1438918580" name="Text Box 2"/>
                        <wps:cNvSpPr txBox="1">
                          <a:spLocks noChangeArrowheads="1"/>
                        </wps:cNvSpPr>
                        <wps:spPr bwMode="auto">
                          <a:xfrm>
                            <a:off x="4899546" y="1965278"/>
                            <a:ext cx="2743200" cy="318135"/>
                          </a:xfrm>
                          <a:prstGeom prst="rect">
                            <a:avLst/>
                          </a:prstGeom>
                          <a:noFill/>
                          <a:ln w="9525">
                            <a:noFill/>
                            <a:miter lim="800000"/>
                            <a:headEnd/>
                            <a:tailEnd/>
                          </a:ln>
                        </wps:spPr>
                        <wps:txbx>
                          <w:txbxContent>
                            <w:p w14:paraId="55A7FAB4" w14:textId="77777777" w:rsidR="009F5D64" w:rsidRPr="00D05490" w:rsidRDefault="001B2694" w:rsidP="009F5D64">
                              <w:pPr>
                                <w:rPr>
                                  <w:b/>
                                  <w:bCs/>
                                  <w:color w:val="7F7F7F" w:themeColor="text1" w:themeTint="80"/>
                                  <w:sz w:val="28"/>
                                  <w:szCs w:val="28"/>
                                </w:rPr>
                              </w:pPr>
                              <w:r>
                                <w:rPr>
                                  <w:b/>
                                  <w:bCs/>
                                  <w:color w:val="7F7F7F" w:themeColor="text1" w:themeTint="80"/>
                                  <w:sz w:val="28"/>
                                  <w:szCs w:val="28"/>
                                </w:rPr>
                                <w:t>Octobe</w:t>
                              </w:r>
                              <w:r w:rsidR="008D5C7B">
                                <w:rPr>
                                  <w:b/>
                                  <w:bCs/>
                                  <w:color w:val="7F7F7F" w:themeColor="text1" w:themeTint="80"/>
                                  <w:sz w:val="28"/>
                                  <w:szCs w:val="28"/>
                                </w:rPr>
                                <w:t>r</w:t>
                              </w:r>
                              <w:r w:rsidR="0063604F">
                                <w:rPr>
                                  <w:b/>
                                  <w:bCs/>
                                  <w:color w:val="7F7F7F" w:themeColor="text1" w:themeTint="80"/>
                                  <w:sz w:val="28"/>
                                  <w:szCs w:val="28"/>
                                </w:rPr>
                                <w:t xml:space="preserve"> </w:t>
                              </w:r>
                              <w:r w:rsidRPr="00D05490">
                                <w:rPr>
                                  <w:b/>
                                  <w:bCs/>
                                  <w:color w:val="7F7F7F" w:themeColor="text1" w:themeTint="80"/>
                                  <w:sz w:val="28"/>
                                  <w:szCs w:val="28"/>
                                </w:rPr>
                                <w:t>2025</w:t>
                              </w:r>
                            </w:p>
                          </w:txbxContent>
                        </wps:txbx>
                        <wps:bodyPr rot="0" vert="horz" wrap="square" lIns="91440" tIns="45720" rIns="91440" bIns="45720" anchor="t" anchorCtr="0"/>
                      </wps:wsp>
                    </wpg:wgp>
                  </a:graphicData>
                </a:graphic>
                <wp14:sizeRelV relativeFrom="margin">
                  <wp14:pctHeight>0</wp14:pctHeight>
                </wp14:sizeRelV>
              </wp:anchor>
            </w:drawing>
          </mc:Choice>
          <mc:Fallback>
            <w:pict>
              <v:group w14:anchorId="0B851DA9" id="Group 4" o:spid="_x0000_s1026" style="position:absolute;margin-left:0;margin-top:23.25pt;width:612pt;height:191.5pt;z-index:251661312;mso-wrap-distance-top:108pt;mso-position-horizontal:left;mso-position-horizontal-relative:page;mso-height-relative:margin" coordorigin=",36" coordsize="77724,24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36;width:77724;height:24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">
                  <v:imagedata r:id="rId11" o:title=""/>
                </v:shape>
                <v:shapetype id="_x0000_t202" coordsize="21600,21600" o:spt="202" path="m,l,21600r21600,l21600,xe">
                  <v:stroke joinstyle="miter"/>
                  <v:path gradientshapeok="t" o:connecttype="rect"/>
                </v:shapetype>
                <v:shape id="_x0000_s1028" type="#_x0000_t202" style="position:absolute;left:48995;top:19652;width:27432;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" filled="f" stroked="f">
                  <v:textbox>
                    <w:txbxContent>
                      <w:p w14:paraId="55A7FAB4" w14:textId="77777777" w:rsidR="009F5D64" w:rsidRPr="00D05490" w:rsidRDefault="001B2694" w:rsidP="009F5D64">
                        <w:pPr>
                          <w:rPr>
                            <w:b/>
                            <w:bCs/>
                            <w:color w:val="7F7F7F" w:themeColor="text1" w:themeTint="80"/>
                            <w:sz w:val="28"/>
                            <w:szCs w:val="28"/>
                          </w:rPr>
                        </w:pPr>
                        <w:r>
                          <w:rPr>
                            <w:b/>
                            <w:bCs/>
                            <w:color w:val="7F7F7F" w:themeColor="text1" w:themeTint="80"/>
                            <w:sz w:val="28"/>
                            <w:szCs w:val="28"/>
                          </w:rPr>
                          <w:t>Octobe</w:t>
                        </w:r>
                        <w:r w:rsidR="008D5C7B">
                          <w:rPr>
                            <w:b/>
                            <w:bCs/>
                            <w:color w:val="7F7F7F" w:themeColor="text1" w:themeTint="80"/>
                            <w:sz w:val="28"/>
                            <w:szCs w:val="28"/>
                          </w:rPr>
                          <w:t>r</w:t>
                        </w:r>
                        <w:r w:rsidR="0063604F">
                          <w:rPr>
                            <w:b/>
                            <w:bCs/>
                            <w:color w:val="7F7F7F" w:themeColor="text1" w:themeTint="80"/>
                            <w:sz w:val="28"/>
                            <w:szCs w:val="28"/>
                          </w:rPr>
                          <w:t xml:space="preserve"> </w:t>
                        </w:r>
                        <w:r w:rsidRPr="00D05490">
                          <w:rPr>
                            <w:b/>
                            <w:bCs/>
                            <w:color w:val="7F7F7F" w:themeColor="text1" w:themeTint="80"/>
                            <w:sz w:val="28"/>
                            <w:szCs w:val="28"/>
                          </w:rPr>
                          <w:t>2025</w:t>
                        </w:r>
                      </w:p>
                    </w:txbxContent>
                  </v:textbox>
                </v:shape>
                <w10:wrap type="topAndBottom" anchorx="page"/>
              </v:group>
            </w:pict>
          </mc:Fallback>
        </mc:AlternateContent>
      </w:r>
      <w:r w:rsidR="004D588D">
        <w:t xml:space="preserve">What to Know About This </w:t>
      </w:r>
      <w:r w:rsidR="004D588D">
        <w:br/>
        <w:t>Year’s Flu Season</w:t>
      </w:r>
    </w:p>
    <w:p w14:paraId="5C8564FF" w14:textId="77777777" w:rsidR="00DD6B0B" w:rsidRPr="006F7B71" w:rsidRDefault="001B2694" w:rsidP="00DD6B0B">
      <w:pPr>
        <w:spacing w:after="200"/>
      </w:pPr>
      <w:r>
        <w:t xml:space="preserve">The influenza (flu) season </w:t>
      </w:r>
      <w:r w:rsidR="009428BB">
        <w:t xml:space="preserve">in the United States </w:t>
      </w:r>
      <w:r>
        <w:t>lasts from October through May, with peak flu activity between December and March.</w:t>
      </w:r>
    </w:p>
    <w:p w14:paraId="04806BAC" w14:textId="77777777" w:rsidR="00A6104E" w:rsidRDefault="001B2694" w:rsidP="009D10EE">
      <w:pPr>
        <w:pStyle w:val="CalloutBox"/>
        <w:spacing w:after="200"/>
      </w:pPr>
      <w:r>
        <w:t>The U.S. Centers for Disease Control and Prevention (CDC) estimates th</w:t>
      </w:r>
      <w:r w:rsidR="00C10FBE">
        <w:t xml:space="preserve">at </w:t>
      </w:r>
      <w:r w:rsidR="00D141EF">
        <w:t>4</w:t>
      </w:r>
      <w:r w:rsidR="00FD6462">
        <w:t>7 million to 82</w:t>
      </w:r>
      <w:r w:rsidR="00D76A98">
        <w:t xml:space="preserve"> million </w:t>
      </w:r>
      <w:r w:rsidR="00FD6462">
        <w:t>flu illnesses</w:t>
      </w:r>
      <w:r w:rsidR="00D76A98">
        <w:t xml:space="preserve"> occurred </w:t>
      </w:r>
      <w:r w:rsidR="00C10FBE">
        <w:t xml:space="preserve">during the 2024-25 </w:t>
      </w:r>
      <w:r w:rsidR="00D76A98">
        <w:t>season</w:t>
      </w:r>
      <w:r w:rsidR="00B85D70">
        <w:t>. Data suggest</w:t>
      </w:r>
      <w:r w:rsidR="00032EB7">
        <w:t xml:space="preserve">ed that flu activity was at its </w:t>
      </w:r>
      <w:r w:rsidR="00B85D70">
        <w:t xml:space="preserve">highest level </w:t>
      </w:r>
      <w:r w:rsidR="00032EB7">
        <w:t>in more than 15 years.</w:t>
      </w:r>
    </w:p>
    <w:p w14:paraId="4DAF6194" w14:textId="77777777" w:rsidR="005C2E88" w:rsidRPr="006476AD" w:rsidRDefault="001B2694" w:rsidP="005C2E88">
      <w:pPr>
        <w:spacing w:after="200"/>
      </w:pPr>
      <w:r>
        <w:t>F</w:t>
      </w:r>
      <w:r w:rsidRPr="005C2E88">
        <w:t xml:space="preserve">lu season in the Southern Hemisphere often indicates what’s to come in the United States. Data revealed </w:t>
      </w:r>
      <w:r w:rsidR="003902FA">
        <w:t>higher hospitalizations during the</w:t>
      </w:r>
      <w:r w:rsidRPr="005C2E88">
        <w:t xml:space="preserve"> 202</w:t>
      </w:r>
      <w:r w:rsidR="00091E5A">
        <w:t>5</w:t>
      </w:r>
      <w:r w:rsidRPr="005C2E88">
        <w:t xml:space="preserve"> flu season in the Southern Hemisphere. With the potential for this year’s flu season to be severe in the United States, vaccination remains the most effective way to prevent the flu, especially severe disease and hospitalization.</w:t>
      </w:r>
    </w:p>
    <w:p w14:paraId="5C3F382A" w14:textId="77777777" w:rsidR="00A6104E" w:rsidRDefault="001B2694" w:rsidP="00A6104E">
      <w:pPr>
        <w:pStyle w:val="Heading2"/>
      </w:pPr>
      <w:r>
        <w:t>How to Stay Healthy</w:t>
      </w:r>
    </w:p>
    <w:p w14:paraId="005A9574" w14:textId="77777777" w:rsidR="00A6104E" w:rsidRDefault="001B2694" w:rsidP="00A6104E">
      <w:pPr>
        <w:spacing w:after="40"/>
      </w:pPr>
      <w:r>
        <w:t>The flu can cause serious complications for people of any age, but children and older adults are especially vulnerable. To help keep your household healthy this flu season, consider these tips:</w:t>
      </w:r>
    </w:p>
    <w:p w14:paraId="2E242FB9" w14:textId="77777777" w:rsidR="007B3E6B" w:rsidRDefault="001B2694" w:rsidP="006B0ACD">
      <w:pPr>
        <w:pStyle w:val="ListParagraph"/>
        <w:numPr>
          <w:ilvl w:val="0"/>
          <w:numId w:val="28"/>
        </w:numPr>
      </w:pPr>
      <w:r>
        <w:t xml:space="preserve">Get </w:t>
      </w:r>
      <w:r w:rsidR="009524B9">
        <w:t>vaccinated</w:t>
      </w:r>
      <w:r>
        <w:t xml:space="preserve">. </w:t>
      </w:r>
      <w:r w:rsidR="000647BC">
        <w:t xml:space="preserve">The </w:t>
      </w:r>
      <w:r w:rsidRPr="00CB26E5">
        <w:t xml:space="preserve">CDC recommends that </w:t>
      </w:r>
      <w:r w:rsidR="00CA7390">
        <w:t>nearly everyone</w:t>
      </w:r>
      <w:r w:rsidRPr="00CB26E5">
        <w:t xml:space="preserve"> aged 6 months and older get a flu shot every </w:t>
      </w:r>
      <w:r w:rsidR="00CB26E5">
        <w:t>year</w:t>
      </w:r>
      <w:r w:rsidRPr="00CB26E5">
        <w:t>.</w:t>
      </w:r>
    </w:p>
    <w:p w14:paraId="3D47A8F8" w14:textId="77777777" w:rsidR="007B3E6B" w:rsidRDefault="001B2694" w:rsidP="006B0ACD">
      <w:pPr>
        <w:pStyle w:val="ListParagraph"/>
        <w:numPr>
          <w:ilvl w:val="0"/>
          <w:numId w:val="28"/>
        </w:numPr>
      </w:pPr>
      <w:r>
        <w:t>Avoid close contact with people who are sick</w:t>
      </w:r>
      <w:r w:rsidR="00B11069">
        <w:t xml:space="preserve"> and stay away from others when you feel unwell. Flu, cold and COVID-19 symptoms are similar, so doctors say it’s best to get tested to determine</w:t>
      </w:r>
      <w:r>
        <w:t xml:space="preserve"> what you have.</w:t>
      </w:r>
    </w:p>
    <w:p w14:paraId="012A1561" w14:textId="77777777" w:rsidR="007B3E6B" w:rsidRDefault="001B2694" w:rsidP="006B0ACD">
      <w:pPr>
        <w:pStyle w:val="ListParagraph"/>
        <w:numPr>
          <w:ilvl w:val="0"/>
          <w:numId w:val="28"/>
        </w:numPr>
      </w:pPr>
      <w:r>
        <w:t xml:space="preserve">Wash your hands often using soap and warm water. If </w:t>
      </w:r>
      <w:r w:rsidR="009C6BFC">
        <w:t>those</w:t>
      </w:r>
      <w:r>
        <w:t xml:space="preserve"> are unavailable, use an alcohol-based hand sanitizer.</w:t>
      </w:r>
    </w:p>
    <w:p w14:paraId="4682D133" w14:textId="77777777" w:rsidR="007B3E6B" w:rsidRDefault="001B2694" w:rsidP="006B0ACD">
      <w:pPr>
        <w:pStyle w:val="ListParagraph"/>
        <w:numPr>
          <w:ilvl w:val="0"/>
          <w:numId w:val="28"/>
        </w:numPr>
      </w:pPr>
      <w:r>
        <w:t>Cover your mouth and nose</w:t>
      </w:r>
      <w:r w:rsidR="00E32833">
        <w:t xml:space="preserve"> when c</w:t>
      </w:r>
      <w:r>
        <w:t>ough</w:t>
      </w:r>
      <w:r w:rsidR="00E32833">
        <w:t>ing</w:t>
      </w:r>
      <w:r>
        <w:t xml:space="preserve"> or sneez</w:t>
      </w:r>
      <w:r w:rsidR="00E32833">
        <w:t>ing.</w:t>
      </w:r>
    </w:p>
    <w:p w14:paraId="23A07CC1" w14:textId="77777777" w:rsidR="007B3E6B" w:rsidRDefault="001B2694" w:rsidP="006B0ACD">
      <w:pPr>
        <w:pStyle w:val="ListParagraph"/>
        <w:numPr>
          <w:ilvl w:val="0"/>
          <w:numId w:val="28"/>
        </w:numPr>
      </w:pPr>
      <w:r>
        <w:t>Get seven to nine hours of quality sleep each night to boost your immune system.</w:t>
      </w:r>
    </w:p>
    <w:p w14:paraId="5EDEB447" w14:textId="77777777" w:rsidR="007B3E6B" w:rsidRDefault="001B2694" w:rsidP="006B0ACD">
      <w:pPr>
        <w:pStyle w:val="ListParagraph"/>
        <w:numPr>
          <w:ilvl w:val="0"/>
          <w:numId w:val="28"/>
        </w:numPr>
      </w:pPr>
      <w:r>
        <w:t>Exercise regularly to strengthen your body and make it more resilient against infections.</w:t>
      </w:r>
    </w:p>
    <w:p w14:paraId="20B70287" w14:textId="77777777" w:rsidR="007B3E6B" w:rsidRDefault="001B2694" w:rsidP="007B3E6B">
      <w:pPr>
        <w:pStyle w:val="ListParagraph"/>
        <w:numPr>
          <w:ilvl w:val="0"/>
          <w:numId w:val="28"/>
        </w:numPr>
        <w:spacing w:after="200"/>
      </w:pPr>
      <w:r>
        <w:t xml:space="preserve">Stay hydrated and eat a </w:t>
      </w:r>
      <w:r w:rsidR="006B0ACD">
        <w:t xml:space="preserve">balanced </w:t>
      </w:r>
      <w:r>
        <w:t>diet</w:t>
      </w:r>
      <w:r w:rsidR="006B0ACD">
        <w:t>.</w:t>
      </w:r>
    </w:p>
    <w:p w14:paraId="27E8BCC0" w14:textId="77777777" w:rsidR="007D0A67" w:rsidRDefault="001B2694" w:rsidP="00443096">
      <w:r w:rsidRPr="007D0A67">
        <w:t>Experts recommend getting vaccinated against the flu by the end of October, so don’t delay getting your shot. Contact your doctor today to learn more.</w:t>
      </w:r>
    </w:p>
    <w:p w14:paraId="269DE512" w14:textId="77777777" w:rsidR="007D0A67" w:rsidRDefault="007D0A67" w:rsidP="00443096"/>
    <w:p w14:paraId="1269BCC8" w14:textId="77777777" w:rsidR="006B0ACD" w:rsidRDefault="006B0ACD" w:rsidP="00443096">
      <w:pPr>
        <w:sectPr w:rsidR="006B0ACD" w:rsidSect="00CE0685">
          <w:headerReference w:type="default" r:id="rId12"/>
          <w:footerReference w:type="default" r:id="rId13"/>
          <w:type w:val="continuous"/>
          <w:pgSz w:w="12240" w:h="15840"/>
          <w:pgMar w:top="1152" w:right="720" w:bottom="720" w:left="720" w:header="0" w:footer="720" w:gutter="0"/>
          <w:cols w:num="2" w:space="432"/>
          <w:docGrid w:linePitch="360"/>
        </w:sectPr>
      </w:pPr>
    </w:p>
    <w:p w14:paraId="7D7C04F1" w14:textId="77777777" w:rsidR="00287CD1" w:rsidRPr="00287CD1" w:rsidRDefault="001B2694" w:rsidP="00287CD1">
      <w:pPr>
        <w:pStyle w:val="Heading1"/>
      </w:pPr>
      <w:r>
        <w:lastRenderedPageBreak/>
        <w:t>The Benefits of Fast Walking</w:t>
      </w:r>
    </w:p>
    <w:p w14:paraId="19D68BE9" w14:textId="77777777" w:rsidR="00761011" w:rsidRPr="00761011" w:rsidRDefault="00761011" w:rsidP="00761011">
      <w:pPr>
        <w:sectPr w:rsidR="00761011" w:rsidRPr="00761011" w:rsidSect="00433591">
          <w:pgSz w:w="12240" w:h="15840"/>
          <w:pgMar w:top="720" w:right="720" w:bottom="720" w:left="720" w:header="0" w:footer="720" w:gutter="0"/>
          <w:cols w:space="432"/>
          <w:docGrid w:linePitch="360"/>
        </w:sectPr>
      </w:pPr>
    </w:p>
    <w:p w14:paraId="56C234F2" w14:textId="77777777" w:rsidR="0071448F" w:rsidRDefault="001B2694" w:rsidP="009D10EE">
      <w:pPr>
        <w:spacing w:after="200"/>
      </w:pPr>
      <w:r>
        <w:t>While i</w:t>
      </w:r>
      <w:r w:rsidRPr="0071448F">
        <w:t xml:space="preserve">t’s recommended that people commit to 150 minutes of moderate activity per week </w:t>
      </w:r>
      <w:r w:rsidR="005C5A4C">
        <w:t>to notice</w:t>
      </w:r>
      <w:r w:rsidRPr="0071448F">
        <w:t xml:space="preserve"> sufficient health benefits</w:t>
      </w:r>
      <w:r>
        <w:t xml:space="preserve">, a new study published in the American Journal of Preventive Medicine found that </w:t>
      </w:r>
      <w:r w:rsidR="00DE3F1B">
        <w:t>fast w</w:t>
      </w:r>
      <w:r w:rsidR="00A602FA">
        <w:t>alk</w:t>
      </w:r>
      <w:r w:rsidR="00DE3F1B">
        <w:t xml:space="preserve">ing for </w:t>
      </w:r>
      <w:r w:rsidR="00A602FA">
        <w:t>just</w:t>
      </w:r>
      <w:r w:rsidR="00DE3F1B">
        <w:t xml:space="preserve"> 15 minutes </w:t>
      </w:r>
      <w:r w:rsidR="00A602FA">
        <w:t>daily</w:t>
      </w:r>
      <w:r w:rsidR="00DE3F1B">
        <w:t xml:space="preserve"> could have the same benefits.</w:t>
      </w:r>
    </w:p>
    <w:p w14:paraId="737616CE" w14:textId="77777777" w:rsidR="0030254D" w:rsidRDefault="001B2694" w:rsidP="009A5523">
      <w:pPr>
        <w:pStyle w:val="CalloutBox"/>
        <w:spacing w:after="200"/>
      </w:pPr>
      <w:r>
        <w:t>S</w:t>
      </w:r>
      <w:r w:rsidRPr="0030254D">
        <w:t>tudy participants who fast walked for at least 15 minutes every day</w:t>
      </w:r>
      <w:r w:rsidR="007756F0">
        <w:t xml:space="preserve"> </w:t>
      </w:r>
      <w:r w:rsidRPr="0030254D">
        <w:t>saw a nearly 20% reduction in premature death</w:t>
      </w:r>
      <w:r w:rsidR="007756F0">
        <w:t xml:space="preserve"> </w:t>
      </w:r>
      <w:r w:rsidRPr="0030254D">
        <w:t xml:space="preserve">compared with a 4% reduction among participants who walked slowly for a total of more than three hours </w:t>
      </w:r>
      <w:r w:rsidR="00A97610">
        <w:t>each</w:t>
      </w:r>
      <w:r w:rsidRPr="0030254D">
        <w:t xml:space="preserve"> day.</w:t>
      </w:r>
    </w:p>
    <w:p w14:paraId="1455D673" w14:textId="77777777" w:rsidR="00FA0150" w:rsidRDefault="001B2694" w:rsidP="00FA0150">
      <w:pPr>
        <w:spacing w:after="200"/>
      </w:pPr>
      <w:r>
        <w:t xml:space="preserve">Generally, </w:t>
      </w:r>
      <w:r w:rsidRPr="00FA0150">
        <w:t xml:space="preserve">you can tell you’re fast walking when </w:t>
      </w:r>
      <w:r w:rsidR="005C5A4C">
        <w:t xml:space="preserve">you can talk but not sing. </w:t>
      </w:r>
      <w:r w:rsidR="00302DBF">
        <w:t>R</w:t>
      </w:r>
      <w:r w:rsidR="005C5A4C">
        <w:t>emember to maintain good walking form</w:t>
      </w:r>
      <w:r w:rsidR="00574F12">
        <w:t xml:space="preserve"> </w:t>
      </w:r>
      <w:r w:rsidR="00302DBF">
        <w:t>by</w:t>
      </w:r>
      <w:r w:rsidR="00574F12">
        <w:t xml:space="preserve"> standing tall with your shoulders back and</w:t>
      </w:r>
      <w:r w:rsidR="004B0B30">
        <w:t xml:space="preserve"> swinging your arms</w:t>
      </w:r>
      <w:r w:rsidR="00781B68">
        <w:t xml:space="preserve"> </w:t>
      </w:r>
      <w:r w:rsidR="004F6E91">
        <w:t>(in opposition to your foot movement)</w:t>
      </w:r>
      <w:r w:rsidR="004B0B30">
        <w:t xml:space="preserve">. </w:t>
      </w:r>
      <w:r w:rsidR="00781B68">
        <w:t xml:space="preserve">If you want to take </w:t>
      </w:r>
      <w:r w:rsidR="005C5A4C">
        <w:t>it</w:t>
      </w:r>
      <w:r w:rsidR="004F6E91">
        <w:t xml:space="preserve"> one step further, </w:t>
      </w:r>
      <w:r w:rsidR="004506B5">
        <w:t>try nasal breathing (inhale and exhale through your nose) to help regulate blood pressure</w:t>
      </w:r>
      <w:r w:rsidR="00993D4E">
        <w:t xml:space="preserve"> while walking.</w:t>
      </w:r>
    </w:p>
    <w:p w14:paraId="3C10A5C3" w14:textId="77777777" w:rsidR="00977DDB" w:rsidRDefault="001B2694" w:rsidP="00424CAA">
      <w:pPr>
        <w:spacing w:after="40"/>
      </w:pPr>
      <w:r>
        <w:t xml:space="preserve">In addition to </w:t>
      </w:r>
      <w:r w:rsidR="00993D4E">
        <w:t>the</w:t>
      </w:r>
      <w:r>
        <w:t xml:space="preserve"> study’s findings, </w:t>
      </w:r>
      <w:r w:rsidR="00574F12">
        <w:t xml:space="preserve">consider the following </w:t>
      </w:r>
      <w:r w:rsidRPr="00977DDB">
        <w:t>benefits of walking</w:t>
      </w:r>
      <w:r w:rsidR="002E45BA">
        <w:t>, regardless of speed</w:t>
      </w:r>
      <w:r w:rsidRPr="00977DDB">
        <w:t>:</w:t>
      </w:r>
    </w:p>
    <w:p w14:paraId="65B3F537" w14:textId="77777777" w:rsidR="003B18BF" w:rsidRDefault="001B2694" w:rsidP="003B18BF">
      <w:pPr>
        <w:pStyle w:val="NumberList"/>
        <w:numPr>
          <w:ilvl w:val="0"/>
          <w:numId w:val="30"/>
        </w:numPr>
        <w:spacing w:after="200"/>
      </w:pPr>
      <w:r>
        <w:t>Weight maintenance</w:t>
      </w:r>
    </w:p>
    <w:p w14:paraId="43D334D8" w14:textId="77777777" w:rsidR="003B18BF" w:rsidRDefault="001B2694" w:rsidP="003B18BF">
      <w:pPr>
        <w:pStyle w:val="NumberList"/>
        <w:numPr>
          <w:ilvl w:val="0"/>
          <w:numId w:val="30"/>
        </w:numPr>
        <w:spacing w:after="200"/>
      </w:pPr>
      <w:r>
        <w:t>Reduced body fat</w:t>
      </w:r>
    </w:p>
    <w:p w14:paraId="189F1199" w14:textId="77777777" w:rsidR="003B18BF" w:rsidRDefault="001B2694" w:rsidP="003B18BF">
      <w:pPr>
        <w:pStyle w:val="NumberList"/>
        <w:numPr>
          <w:ilvl w:val="0"/>
          <w:numId w:val="30"/>
        </w:numPr>
        <w:spacing w:after="200"/>
      </w:pPr>
      <w:r>
        <w:t xml:space="preserve">Increased </w:t>
      </w:r>
      <w:r>
        <w:t>cardiovascular fitness</w:t>
      </w:r>
    </w:p>
    <w:p w14:paraId="2972C6DE" w14:textId="77777777" w:rsidR="003B18BF" w:rsidRDefault="001B2694" w:rsidP="003B18BF">
      <w:pPr>
        <w:pStyle w:val="NumberList"/>
        <w:numPr>
          <w:ilvl w:val="0"/>
          <w:numId w:val="30"/>
        </w:numPr>
        <w:spacing w:after="200"/>
      </w:pPr>
      <w:r>
        <w:t>Improved endurance</w:t>
      </w:r>
    </w:p>
    <w:p w14:paraId="3343F38A" w14:textId="77777777" w:rsidR="003B18BF" w:rsidRDefault="001B2694" w:rsidP="003B18BF">
      <w:pPr>
        <w:pStyle w:val="NumberList"/>
        <w:numPr>
          <w:ilvl w:val="0"/>
          <w:numId w:val="30"/>
        </w:numPr>
        <w:spacing w:after="200"/>
      </w:pPr>
      <w:r>
        <w:t>Higher energy levels</w:t>
      </w:r>
    </w:p>
    <w:p w14:paraId="50E2B426" w14:textId="77777777" w:rsidR="003B18BF" w:rsidRDefault="001B2694" w:rsidP="003B18BF">
      <w:pPr>
        <w:pStyle w:val="NumberList"/>
        <w:numPr>
          <w:ilvl w:val="0"/>
          <w:numId w:val="30"/>
        </w:numPr>
        <w:spacing w:after="200"/>
      </w:pPr>
      <w:r>
        <w:t>Better mood, memory and sleep</w:t>
      </w:r>
    </w:p>
    <w:p w14:paraId="2425E66E" w14:textId="77777777" w:rsidR="003B18BF" w:rsidRDefault="001B2694" w:rsidP="003B18BF">
      <w:pPr>
        <w:pStyle w:val="NumberList"/>
        <w:numPr>
          <w:ilvl w:val="0"/>
          <w:numId w:val="30"/>
        </w:numPr>
        <w:spacing w:after="200"/>
      </w:pPr>
      <w:r>
        <w:t>Strengthened immune system</w:t>
      </w:r>
    </w:p>
    <w:p w14:paraId="5D05CE85" w14:textId="77777777" w:rsidR="003B18BF" w:rsidRPr="00424CAA" w:rsidRDefault="001B2694" w:rsidP="003B18BF">
      <w:pPr>
        <w:pStyle w:val="NumberList"/>
        <w:numPr>
          <w:ilvl w:val="0"/>
          <w:numId w:val="30"/>
        </w:numPr>
        <w:spacing w:after="200"/>
      </w:pPr>
      <w:r>
        <w:t>Decreased stress</w:t>
      </w:r>
    </w:p>
    <w:p w14:paraId="42D0A5E0" w14:textId="77777777" w:rsidR="009D10EE" w:rsidRDefault="001B2694" w:rsidP="004A1E5B">
      <w:pPr>
        <w:spacing w:after="200"/>
      </w:pPr>
      <w:r w:rsidRPr="001946DF">
        <w:t xml:space="preserve">To learn more about </w:t>
      </w:r>
      <w:r w:rsidR="003B18BF">
        <w:t>incorporating walking into your</w:t>
      </w:r>
      <w:r w:rsidRPr="001946DF">
        <w:t xml:space="preserve"> routine, talk to your </w:t>
      </w:r>
      <w:r w:rsidR="00C54B03">
        <w:t>doctor</w:t>
      </w:r>
      <w:r w:rsidRPr="001946DF">
        <w:t xml:space="preserve"> and discuss what works best for you. </w:t>
      </w:r>
    </w:p>
    <w:p w14:paraId="597848E2" w14:textId="77777777" w:rsidR="00AD286B" w:rsidRDefault="00AD286B" w:rsidP="00774259">
      <w:pPr>
        <w:spacing w:after="200"/>
        <w:sectPr w:rsidR="00AD286B" w:rsidSect="00CE0685">
          <w:type w:val="continuous"/>
          <w:pgSz w:w="12240" w:h="15840"/>
          <w:pgMar w:top="1152" w:right="720" w:bottom="720" w:left="720" w:header="0" w:footer="720" w:gutter="0"/>
          <w:cols w:num="2" w:space="432"/>
          <w:docGrid w:linePitch="360"/>
        </w:sectPr>
      </w:pPr>
    </w:p>
    <w:p w14:paraId="7690DD04" w14:textId="77777777" w:rsidR="00A410A8" w:rsidRPr="00A410A8" w:rsidRDefault="001B2694" w:rsidP="009D10EE">
      <w:pPr>
        <w:pStyle w:val="Heading1"/>
        <w:spacing w:before="0"/>
      </w:pPr>
      <w:r>
        <w:t>Stocking a Nutritious Kitchen</w:t>
      </w:r>
    </w:p>
    <w:p w14:paraId="2E7BD745" w14:textId="77777777" w:rsidR="0064764D" w:rsidRPr="0064764D" w:rsidRDefault="0064764D" w:rsidP="0064764D">
      <w:pPr>
        <w:sectPr w:rsidR="0064764D" w:rsidRPr="0064764D" w:rsidSect="0064764D">
          <w:type w:val="continuous"/>
          <w:pgSz w:w="12240" w:h="15840"/>
          <w:pgMar w:top="1152" w:right="720" w:bottom="720" w:left="720" w:header="0" w:footer="720" w:gutter="0"/>
          <w:cols w:space="432"/>
          <w:docGrid w:linePitch="360"/>
        </w:sectPr>
      </w:pPr>
    </w:p>
    <w:p w14:paraId="5FFE2C6F" w14:textId="77777777" w:rsidR="00B72528" w:rsidRDefault="001B2694" w:rsidP="00B11069">
      <w:pPr>
        <w:spacing w:after="200"/>
      </w:pPr>
      <w:r>
        <w:t xml:space="preserve">You don’t need to master the art of meal planning to eat well during the week. It can be as simple as stocking your kitchen with mealtime building blocks. </w:t>
      </w:r>
      <w:r w:rsidRPr="00B72528">
        <w:t>By keeping a well-rounded selection of pantry, fridg</w:t>
      </w:r>
      <w:r>
        <w:t>e</w:t>
      </w:r>
      <w:r w:rsidRPr="00B72528">
        <w:t xml:space="preserve"> and freezer staples on hand, you can create balanced meals in minutes</w:t>
      </w:r>
      <w:r>
        <w:t xml:space="preserve"> </w:t>
      </w:r>
      <w:r w:rsidRPr="00B72528">
        <w:t>and avoid the temptation of less nutritious options</w:t>
      </w:r>
      <w:r w:rsidR="004C1458">
        <w:t>. Consider the following nutritious items:</w:t>
      </w:r>
    </w:p>
    <w:p w14:paraId="34FB8B45" w14:textId="77777777" w:rsidR="00BE0551" w:rsidRPr="00BE0551" w:rsidRDefault="001B2694" w:rsidP="00BE0551">
      <w:pPr>
        <w:pStyle w:val="ListParagraph"/>
      </w:pPr>
      <w:r w:rsidRPr="00BE0551">
        <w:rPr>
          <w:b/>
          <w:bCs/>
        </w:rPr>
        <w:t>Canned chickpeas</w:t>
      </w:r>
      <w:r w:rsidRPr="00BE0551">
        <w:t xml:space="preserve"> can easily be added to soups or mashed with seasonings for extra protein and fiber.</w:t>
      </w:r>
    </w:p>
    <w:p w14:paraId="311AB3F4" w14:textId="77777777" w:rsidR="00BE0551" w:rsidRPr="00BE0551" w:rsidRDefault="001B2694" w:rsidP="00BE0551">
      <w:pPr>
        <w:pStyle w:val="ListParagraph"/>
      </w:pPr>
      <w:r w:rsidRPr="00BE0551">
        <w:rPr>
          <w:b/>
          <w:bCs/>
        </w:rPr>
        <w:t>Chicken breast</w:t>
      </w:r>
      <w:r w:rsidRPr="00BE0551">
        <w:t xml:space="preserve"> is a great protein to build a meal around. You could make pasta, soups, casseroles, sandwiches and more. </w:t>
      </w:r>
    </w:p>
    <w:p w14:paraId="687661F8" w14:textId="77777777" w:rsidR="00BE0551" w:rsidRPr="00BE0551" w:rsidRDefault="001B2694" w:rsidP="00BE0551">
      <w:pPr>
        <w:pStyle w:val="ListParagraph"/>
      </w:pPr>
      <w:r w:rsidRPr="00BE0551">
        <w:rPr>
          <w:b/>
          <w:bCs/>
        </w:rPr>
        <w:t>Extra-firm tofu</w:t>
      </w:r>
      <w:r w:rsidRPr="00BE0551">
        <w:t xml:space="preserve"> is full of plant-based protein and calcium. Its neutral flavor makes it great for stir-fries and curries.</w:t>
      </w:r>
    </w:p>
    <w:p w14:paraId="20994821" w14:textId="77777777" w:rsidR="00BE0551" w:rsidRPr="00BE0551" w:rsidRDefault="001B2694" w:rsidP="00BE0551">
      <w:pPr>
        <w:pStyle w:val="ListParagraph"/>
      </w:pPr>
      <w:r w:rsidRPr="00BE0551">
        <w:rPr>
          <w:b/>
          <w:bCs/>
        </w:rPr>
        <w:t>Quinoa or lentils</w:t>
      </w:r>
      <w:r w:rsidRPr="00BE0551">
        <w:t xml:space="preserve"> are versatile options to round off meals. They are packed with fiber and protein.</w:t>
      </w:r>
    </w:p>
    <w:p w14:paraId="3370D615" w14:textId="77777777" w:rsidR="00BE0551" w:rsidRPr="00BE0551" w:rsidRDefault="001B2694" w:rsidP="00BE0551">
      <w:pPr>
        <w:pStyle w:val="ListParagraph"/>
      </w:pPr>
      <w:r w:rsidRPr="00BE0551">
        <w:rPr>
          <w:b/>
          <w:bCs/>
        </w:rPr>
        <w:t>Whole-wheat spaghetti</w:t>
      </w:r>
      <w:r w:rsidRPr="00BE0551">
        <w:t xml:space="preserve"> is a great last-minute meal idea. It has a sizable dose of fiber and helps reduce cholesterol.</w:t>
      </w:r>
    </w:p>
    <w:p w14:paraId="0AD1B109" w14:textId="77777777" w:rsidR="00BE0551" w:rsidRPr="00BE0551" w:rsidRDefault="001B2694" w:rsidP="00B11069">
      <w:pPr>
        <w:pStyle w:val="ListParagraph"/>
        <w:spacing w:after="200"/>
      </w:pPr>
      <w:r w:rsidRPr="00BE0551">
        <w:rPr>
          <w:b/>
          <w:bCs/>
        </w:rPr>
        <w:t>Frozen spinach</w:t>
      </w:r>
      <w:r w:rsidRPr="00BE0551">
        <w:t xml:space="preserve"> </w:t>
      </w:r>
      <w:r w:rsidR="00774259">
        <w:t>is easily used in egg dishes, pasta and</w:t>
      </w:r>
      <w:r w:rsidRPr="00BE0551">
        <w:t xml:space="preserve"> smoothies. </w:t>
      </w:r>
      <w:r w:rsidR="00B11069">
        <w:t>It’s also</w:t>
      </w:r>
      <w:r w:rsidRPr="00BE0551">
        <w:t xml:space="preserve"> packed with four times the nutrients of fresh spinach.</w:t>
      </w:r>
    </w:p>
    <w:p w14:paraId="29814BBC" w14:textId="77777777" w:rsidR="004A1E5B" w:rsidRDefault="001B2694" w:rsidP="00C167B6">
      <w:pPr>
        <w:spacing w:after="100"/>
      </w:pPr>
      <w:r w:rsidRPr="005427AC">
        <w:t>By stocking your kitchen with nutritious staples, you’ll always have the tools to build meals that nourish your body and fit your lifestyle.</w:t>
      </w:r>
    </w:p>
    <w:p w14:paraId="60433E3E" w14:textId="77777777" w:rsidR="00BE0551" w:rsidRDefault="00BE0551" w:rsidP="00C167B6">
      <w:pPr>
        <w:spacing w:after="100"/>
        <w:sectPr w:rsidR="00BE0551" w:rsidSect="00CE0685">
          <w:type w:val="continuous"/>
          <w:pgSz w:w="12240" w:h="15840"/>
          <w:pgMar w:top="1152" w:right="720" w:bottom="720" w:left="720" w:header="0" w:footer="720" w:gutter="0"/>
          <w:cols w:num="2" w:space="432"/>
          <w:docGrid w:linePitch="360"/>
        </w:sectPr>
      </w:pPr>
    </w:p>
    <w:p w14:paraId="0EB7AD4A" w14:textId="77777777" w:rsidR="007E6B4C" w:rsidRDefault="001B2694" w:rsidP="00EF58CA">
      <w:pPr>
        <w:pStyle w:val="Heading2"/>
      </w:pPr>
      <w:r>
        <w:rPr>
          <w:noProof/>
        </w:rPr>
        <w:lastRenderedPageBreak/>
        <w:drawing>
          <wp:anchor distT="0" distB="0" distL="114300" distR="114300" simplePos="0" relativeHeight="251663360" behindDoc="0" locked="0" layoutInCell="1" allowOverlap="1" wp14:anchorId="0FD82652" wp14:editId="2E5C0F09">
            <wp:simplePos x="0" y="0"/>
            <wp:positionH relativeFrom="page">
              <wp:posOffset>0</wp:posOffset>
            </wp:positionH>
            <wp:positionV relativeFrom="page">
              <wp:posOffset>0</wp:posOffset>
            </wp:positionV>
            <wp:extent cx="7751445" cy="1854835"/>
            <wp:effectExtent l="0" t="0" r="1905" b="0"/>
            <wp:wrapNone/>
            <wp:docPr id="6110866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08660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51445" cy="1854835"/>
                    </a:xfrm>
                    <a:prstGeom prst="rect">
                      <a:avLst/>
                    </a:prstGeom>
                  </pic:spPr>
                </pic:pic>
              </a:graphicData>
            </a:graphic>
            <wp14:sizeRelH relativeFrom="margin">
              <wp14:pctWidth>0</wp14:pctWidth>
            </wp14:sizeRelH>
            <wp14:sizeRelV relativeFrom="margin">
              <wp14:pctHeight>0</wp14:pctHeight>
            </wp14:sizeRelV>
          </wp:anchor>
        </w:drawing>
      </w:r>
      <w:r w:rsidR="00501FCD">
        <w:rPr>
          <w:noProof/>
        </w:rPr>
        <mc:AlternateContent>
          <mc:Choice Requires="wps">
            <w:drawing>
              <wp:anchor distT="1371600" distB="45720" distL="114300" distR="114300" simplePos="0" relativeHeight="251659264" behindDoc="0" locked="0" layoutInCell="1" allowOverlap="1" wp14:anchorId="06436F7A" wp14:editId="64184341">
                <wp:simplePos x="0" y="0"/>
                <wp:positionH relativeFrom="column">
                  <wp:posOffset>-89065</wp:posOffset>
                </wp:positionH>
                <wp:positionV relativeFrom="page">
                  <wp:posOffset>1389413</wp:posOffset>
                </wp:positionV>
                <wp:extent cx="6692900" cy="1156335"/>
                <wp:effectExtent l="0" t="0" r="0"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900" cy="1156335"/>
                        </a:xfrm>
                        <a:prstGeom prst="rect">
                          <a:avLst/>
                        </a:prstGeom>
                        <a:noFill/>
                        <a:ln w="9525">
                          <a:noFill/>
                          <a:miter lim="800000"/>
                          <a:headEnd/>
                          <a:tailEnd/>
                        </a:ln>
                      </wps:spPr>
                      <wps:txbx>
                        <w:txbxContent>
                          <w:p w14:paraId="2BD0600E" w14:textId="77777777" w:rsidR="00CB4933" w:rsidRDefault="001B2694" w:rsidP="00EF58CA">
                            <w:pPr>
                              <w:pStyle w:val="RecipeTitle"/>
                            </w:pPr>
                            <w:r w:rsidRPr="0015037E">
                              <w:t xml:space="preserve">Pumpkin Ricotta </w:t>
                            </w:r>
                            <w:r>
                              <w:br/>
                            </w:r>
                            <w:r w:rsidRPr="0015037E">
                              <w:t>Stuffed Shells</w:t>
                            </w:r>
                          </w:p>
                          <w:p w14:paraId="7401D03A" w14:textId="77777777" w:rsidR="003734B2" w:rsidRDefault="001B2694" w:rsidP="003734B2">
                            <w:pPr>
                              <w:pStyle w:val="RecipeServingsLine"/>
                            </w:pPr>
                            <w:r>
                              <w:t>Makes</w:t>
                            </w:r>
                            <w:r w:rsidR="0031317F">
                              <w:t>:</w:t>
                            </w:r>
                            <w:r>
                              <w:t xml:space="preserve"> </w:t>
                            </w:r>
                            <w:r w:rsidR="0015037E">
                              <w:t>12</w:t>
                            </w:r>
                            <w:r w:rsidR="007B0E64">
                              <w:t xml:space="preserve"> </w:t>
                            </w:r>
                            <w:r w:rsidR="00E82D0B">
                              <w:t>s</w:t>
                            </w:r>
                            <w:r>
                              <w:t>erving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6436F7A" id="Text Box 2" o:spid="_x0000_s1029" type="#_x0000_t202" style="position:absolute;margin-left:-7pt;margin-top:109.4pt;width:527pt;height:91.05pt;z-index:251659264;visibility:visible;mso-wrap-style:square;mso-width-percent:0;mso-height-percent:0;mso-wrap-distance-left:9pt;mso-wrap-distance-top:108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" filled="f" stroked="f">
                <v:textbox>
                  <w:txbxContent>
                    <w:p w14:paraId="2BD0600E" w14:textId="77777777" w:rsidR="00CB4933" w:rsidRDefault="001B2694" w:rsidP="00EF58CA">
                      <w:pPr>
                        <w:pStyle w:val="RecipeTitle"/>
                      </w:pPr>
                      <w:r w:rsidRPr="0015037E">
                        <w:t xml:space="preserve">Pumpkin Ricotta </w:t>
                      </w:r>
                      <w:r>
                        <w:br/>
                      </w:r>
                      <w:r w:rsidRPr="0015037E">
                        <w:t>Stuffed Shells</w:t>
                      </w:r>
                    </w:p>
                    <w:p w14:paraId="7401D03A" w14:textId="77777777" w:rsidR="003734B2" w:rsidRDefault="001B2694" w:rsidP="003734B2">
                      <w:pPr>
                        <w:pStyle w:val="RecipeServingsLine"/>
                      </w:pPr>
                      <w:r>
                        <w:t>Makes</w:t>
                      </w:r>
                      <w:r w:rsidR="0031317F">
                        <w:t>:</w:t>
                      </w:r>
                      <w:r>
                        <w:t xml:space="preserve"> </w:t>
                      </w:r>
                      <w:r w:rsidR="0015037E">
                        <w:t>12</w:t>
                      </w:r>
                      <w:r w:rsidR="007B0E64">
                        <w:t xml:space="preserve"> </w:t>
                      </w:r>
                      <w:r w:rsidR="00E82D0B">
                        <w:t>s</w:t>
                      </w:r>
                      <w:r>
                        <w:t>ervings</w:t>
                      </w:r>
                    </w:p>
                  </w:txbxContent>
                </v:textbox>
                <w10:wrap type="topAndBottom" anchory="page"/>
              </v:shape>
            </w:pict>
          </mc:Fallback>
        </mc:AlternateContent>
      </w:r>
      <w:r w:rsidR="00DC0772" w:rsidRPr="00DC0772">
        <w:t>In</w:t>
      </w:r>
      <w:r w:rsidR="00DC0772" w:rsidRPr="00B44B2C">
        <w:t>gre</w:t>
      </w:r>
      <w:r w:rsidR="00DC0772" w:rsidRPr="00DC0772">
        <w:t>dients</w:t>
      </w:r>
    </w:p>
    <w:p w14:paraId="377F9E6A" w14:textId="77777777" w:rsidR="0015037E" w:rsidRDefault="001B2694" w:rsidP="0015037E">
      <w:pPr>
        <w:pStyle w:val="ListParagraph"/>
      </w:pPr>
      <w:r>
        <w:t>6 oz. jumbo pasta shells (about 12 jumbo pasta shells)</w:t>
      </w:r>
    </w:p>
    <w:p w14:paraId="35ED1AA1" w14:textId="77777777" w:rsidR="0015037E" w:rsidRDefault="001B2694" w:rsidP="0015037E">
      <w:pPr>
        <w:pStyle w:val="ListParagraph"/>
      </w:pPr>
      <w:r>
        <w:t>1 ¼ cups part-skim ricotta cheese</w:t>
      </w:r>
    </w:p>
    <w:p w14:paraId="64236F53" w14:textId="77777777" w:rsidR="0015037E" w:rsidRDefault="001B2694" w:rsidP="0015037E">
      <w:pPr>
        <w:pStyle w:val="ListParagraph"/>
      </w:pPr>
      <w:r>
        <w:t>¾ cup pumpkin</w:t>
      </w:r>
    </w:p>
    <w:p w14:paraId="3E729F04" w14:textId="77777777" w:rsidR="0015037E" w:rsidRDefault="001B2694" w:rsidP="0015037E">
      <w:pPr>
        <w:pStyle w:val="ListParagraph"/>
      </w:pPr>
      <w:r>
        <w:t>½ tsp. garlic powder (or 2 cloves garlic, minced)</w:t>
      </w:r>
    </w:p>
    <w:p w14:paraId="4E4B2A74" w14:textId="77777777" w:rsidR="0015037E" w:rsidRDefault="001B2694" w:rsidP="0015037E">
      <w:pPr>
        <w:pStyle w:val="ListParagraph"/>
      </w:pPr>
      <w:r>
        <w:t xml:space="preserve">2 Tbsp. </w:t>
      </w:r>
      <w:r>
        <w:t>basil</w:t>
      </w:r>
    </w:p>
    <w:p w14:paraId="34A8815A" w14:textId="77777777" w:rsidR="0015037E" w:rsidRDefault="001B2694" w:rsidP="0015037E">
      <w:pPr>
        <w:pStyle w:val="ListParagraph"/>
      </w:pPr>
      <w:r>
        <w:t>¼ tsp. dried sage</w:t>
      </w:r>
    </w:p>
    <w:p w14:paraId="3F773209" w14:textId="77777777" w:rsidR="0015037E" w:rsidRDefault="001B2694" w:rsidP="0015037E">
      <w:pPr>
        <w:pStyle w:val="ListParagraph"/>
      </w:pPr>
      <w:r>
        <w:t>½ tsp. salt</w:t>
      </w:r>
    </w:p>
    <w:p w14:paraId="5AC76307" w14:textId="77777777" w:rsidR="0015037E" w:rsidRDefault="001B2694" w:rsidP="0015037E">
      <w:pPr>
        <w:pStyle w:val="ListParagraph"/>
      </w:pPr>
      <w:r>
        <w:t>½ tsp. black pepper</w:t>
      </w:r>
    </w:p>
    <w:p w14:paraId="2E2EE2A1" w14:textId="77777777" w:rsidR="0015037E" w:rsidRDefault="001B2694" w:rsidP="0015037E">
      <w:pPr>
        <w:pStyle w:val="ListParagraph"/>
      </w:pPr>
      <w:r>
        <w:t>½ cup grated parmesan cheese (divided)</w:t>
      </w:r>
    </w:p>
    <w:p w14:paraId="57B90138" w14:textId="77777777" w:rsidR="0015037E" w:rsidRDefault="001B2694" w:rsidP="0015037E">
      <w:pPr>
        <w:pStyle w:val="ListParagraph"/>
      </w:pPr>
      <w:r>
        <w:t>1 cup low-sodium spaghetti sauce</w:t>
      </w:r>
    </w:p>
    <w:p w14:paraId="6F70AD2A" w14:textId="77777777" w:rsidR="000872DD" w:rsidRDefault="000872DD" w:rsidP="00EB1C4E"/>
    <w:p w14:paraId="50B00CB5" w14:textId="77777777" w:rsidR="00C50BD1" w:rsidRDefault="001B2694" w:rsidP="004C0596">
      <w:pPr>
        <w:pStyle w:val="NutritionalInfoHeading"/>
      </w:pPr>
      <w:r>
        <w:t>Nutritional Information</w:t>
      </w:r>
    </w:p>
    <w:p w14:paraId="0CE45DB0" w14:textId="77777777" w:rsidR="00C50BD1" w:rsidRDefault="001B2694" w:rsidP="00E610B0">
      <w:pPr>
        <w:pStyle w:val="RecipeServingsLine"/>
      </w:pPr>
      <w:r>
        <w:t>(per serving)</w:t>
      </w:r>
    </w:p>
    <w:p w14:paraId="2FEAEBED" w14:textId="77777777" w:rsidR="00C50BD1" w:rsidRDefault="001B2694" w:rsidP="00786F9B">
      <w:pPr>
        <w:pStyle w:val="NutritionalInfo"/>
      </w:pPr>
      <w:r>
        <w:t>Tot</w:t>
      </w:r>
      <w:r w:rsidRPr="004C0596">
        <w:t>al cal</w:t>
      </w:r>
      <w:r>
        <w:t>ories</w:t>
      </w:r>
      <w:r>
        <w:tab/>
      </w:r>
      <w:r w:rsidR="00203B99">
        <w:t>128</w:t>
      </w:r>
    </w:p>
    <w:p w14:paraId="6269A568" w14:textId="77777777" w:rsidR="00C50BD1" w:rsidRDefault="001B2694" w:rsidP="00786F9B">
      <w:pPr>
        <w:pStyle w:val="NutritionalInfo"/>
      </w:pPr>
      <w:r>
        <w:t>Total fat</w:t>
      </w:r>
      <w:r>
        <w:tab/>
      </w:r>
      <w:r w:rsidR="00203B99">
        <w:t>4</w:t>
      </w:r>
      <w:r>
        <w:t xml:space="preserve"> g</w:t>
      </w:r>
    </w:p>
    <w:p w14:paraId="09FB7D79" w14:textId="77777777" w:rsidR="00C50BD1" w:rsidRDefault="001B2694" w:rsidP="00786F9B">
      <w:pPr>
        <w:pStyle w:val="NutritionalInfo"/>
      </w:pPr>
      <w:r>
        <w:t>Protein</w:t>
      </w:r>
      <w:r>
        <w:tab/>
      </w:r>
      <w:r w:rsidR="00935A7F">
        <w:t>7</w:t>
      </w:r>
      <w:r>
        <w:t xml:space="preserve"> g</w:t>
      </w:r>
    </w:p>
    <w:p w14:paraId="100933A5" w14:textId="77777777" w:rsidR="00C50BD1" w:rsidRDefault="001B2694" w:rsidP="00786F9B">
      <w:pPr>
        <w:pStyle w:val="NutritionalInfo"/>
      </w:pPr>
      <w:r>
        <w:t>Sodium</w:t>
      </w:r>
      <w:r>
        <w:tab/>
      </w:r>
      <w:r w:rsidR="00935A7F">
        <w:t>211</w:t>
      </w:r>
      <w:r>
        <w:t xml:space="preserve"> mg</w:t>
      </w:r>
    </w:p>
    <w:p w14:paraId="4C0F0C9E" w14:textId="77777777" w:rsidR="00C50BD1" w:rsidRDefault="001B2694" w:rsidP="00786F9B">
      <w:pPr>
        <w:pStyle w:val="NutritionalInfo"/>
      </w:pPr>
      <w:r>
        <w:t>Carbohydrate</w:t>
      </w:r>
      <w:r>
        <w:tab/>
      </w:r>
      <w:r w:rsidR="00935A7F">
        <w:t>17</w:t>
      </w:r>
      <w:r>
        <w:t xml:space="preserve"> g</w:t>
      </w:r>
    </w:p>
    <w:p w14:paraId="7863F4C4" w14:textId="77777777" w:rsidR="00C50BD1" w:rsidRDefault="001B2694" w:rsidP="00786F9B">
      <w:pPr>
        <w:pStyle w:val="NutritionalInfo"/>
      </w:pPr>
      <w:r>
        <w:t>Dietary fiber</w:t>
      </w:r>
      <w:r>
        <w:tab/>
      </w:r>
      <w:r w:rsidR="00935A7F">
        <w:t>2</w:t>
      </w:r>
      <w:r>
        <w:t xml:space="preserve"> g</w:t>
      </w:r>
    </w:p>
    <w:p w14:paraId="2DB20E92" w14:textId="77777777" w:rsidR="00C50BD1" w:rsidRDefault="001B2694" w:rsidP="00786F9B">
      <w:pPr>
        <w:pStyle w:val="NutritionalInfo"/>
      </w:pPr>
      <w:r>
        <w:t>Saturated fat</w:t>
      </w:r>
      <w:r>
        <w:tab/>
      </w:r>
      <w:r w:rsidR="00935A7F">
        <w:t>2</w:t>
      </w:r>
      <w:r>
        <w:t xml:space="preserve"> g</w:t>
      </w:r>
    </w:p>
    <w:p w14:paraId="22E5CB30" w14:textId="77777777" w:rsidR="00A94846" w:rsidRDefault="001B2694" w:rsidP="00D26645">
      <w:pPr>
        <w:pStyle w:val="NutritionalInfo"/>
      </w:pPr>
      <w:r>
        <w:t>Total sugars</w:t>
      </w:r>
      <w:r>
        <w:tab/>
      </w:r>
      <w:r w:rsidR="00935A7F">
        <w:t>2</w:t>
      </w:r>
      <w:r>
        <w:t xml:space="preserve"> g</w:t>
      </w:r>
    </w:p>
    <w:p w14:paraId="64B0A33D" w14:textId="77777777" w:rsidR="006244DA" w:rsidRDefault="001B2694" w:rsidP="00E610B0">
      <w:pPr>
        <w:pStyle w:val="RecipeServingsLine"/>
      </w:pPr>
      <w:r>
        <w:t>Source: MyPlate</w:t>
      </w:r>
    </w:p>
    <w:p w14:paraId="67733AD7" w14:textId="77777777" w:rsidR="00E67D9B" w:rsidRDefault="001B2694" w:rsidP="0013542B">
      <w:pPr>
        <w:pStyle w:val="Heading2"/>
      </w:pPr>
      <w:r>
        <w:br w:type="column"/>
        <w:t>Preparations</w:t>
      </w:r>
    </w:p>
    <w:p w14:paraId="4AA54896" w14:textId="77777777" w:rsidR="00C83B25" w:rsidRPr="00C83B25" w:rsidRDefault="001B2694" w:rsidP="00C83B25">
      <w:pPr>
        <w:pStyle w:val="NumberList"/>
        <w:rPr>
          <w:rFonts w:asciiTheme="majorHAnsi" w:hAnsiTheme="majorHAnsi"/>
          <w:color w:val="2E2E2E"/>
        </w:rPr>
      </w:pPr>
      <w:r w:rsidRPr="00C83B25">
        <w:rPr>
          <w:rFonts w:asciiTheme="majorHAnsi" w:hAnsiTheme="majorHAnsi"/>
          <w:color w:val="2E2E2E"/>
        </w:rPr>
        <w:t xml:space="preserve">Preheat </w:t>
      </w:r>
      <w:r>
        <w:rPr>
          <w:rFonts w:asciiTheme="majorHAnsi" w:hAnsiTheme="majorHAnsi"/>
          <w:color w:val="2E2E2E"/>
        </w:rPr>
        <w:t xml:space="preserve">the </w:t>
      </w:r>
      <w:r w:rsidRPr="00C83B25">
        <w:rPr>
          <w:rFonts w:asciiTheme="majorHAnsi" w:hAnsiTheme="majorHAnsi"/>
          <w:color w:val="2E2E2E"/>
        </w:rPr>
        <w:t xml:space="preserve">oven to 350 F. </w:t>
      </w:r>
    </w:p>
    <w:p w14:paraId="41DE6D59" w14:textId="77777777" w:rsidR="00C83B25" w:rsidRPr="00C83B25" w:rsidRDefault="001B2694" w:rsidP="00C83B25">
      <w:pPr>
        <w:pStyle w:val="NumberList"/>
        <w:rPr>
          <w:rFonts w:asciiTheme="majorHAnsi" w:hAnsiTheme="majorHAnsi"/>
          <w:color w:val="2E2E2E"/>
        </w:rPr>
      </w:pPr>
      <w:r w:rsidRPr="00C83B25">
        <w:rPr>
          <w:rFonts w:asciiTheme="majorHAnsi" w:hAnsiTheme="majorHAnsi"/>
          <w:color w:val="2E2E2E"/>
        </w:rPr>
        <w:t>Cook</w:t>
      </w:r>
      <w:r>
        <w:rPr>
          <w:rFonts w:asciiTheme="majorHAnsi" w:hAnsiTheme="majorHAnsi"/>
          <w:color w:val="2E2E2E"/>
        </w:rPr>
        <w:t xml:space="preserve"> the</w:t>
      </w:r>
      <w:r w:rsidRPr="00C83B25">
        <w:rPr>
          <w:rFonts w:asciiTheme="majorHAnsi" w:hAnsiTheme="majorHAnsi"/>
          <w:color w:val="2E2E2E"/>
        </w:rPr>
        <w:t xml:space="preserve"> pasta shells according to package directions. Drain and place each on a baking sheet to cool.</w:t>
      </w:r>
    </w:p>
    <w:p w14:paraId="0D15B46B" w14:textId="77777777" w:rsidR="00C83B25" w:rsidRPr="00C83B25" w:rsidRDefault="001B2694" w:rsidP="00C83B25">
      <w:pPr>
        <w:pStyle w:val="NumberList"/>
        <w:rPr>
          <w:rFonts w:asciiTheme="majorHAnsi" w:hAnsiTheme="majorHAnsi"/>
          <w:color w:val="2E2E2E"/>
        </w:rPr>
      </w:pPr>
      <w:r w:rsidRPr="00C83B25">
        <w:rPr>
          <w:rFonts w:asciiTheme="majorHAnsi" w:hAnsiTheme="majorHAnsi"/>
          <w:color w:val="2E2E2E"/>
        </w:rPr>
        <w:t xml:space="preserve">In a medium bowl, stir together </w:t>
      </w:r>
      <w:r>
        <w:rPr>
          <w:rFonts w:asciiTheme="majorHAnsi" w:hAnsiTheme="majorHAnsi"/>
          <w:color w:val="2E2E2E"/>
        </w:rPr>
        <w:t xml:space="preserve">the </w:t>
      </w:r>
      <w:r w:rsidRPr="00C83B25">
        <w:rPr>
          <w:rFonts w:asciiTheme="majorHAnsi" w:hAnsiTheme="majorHAnsi"/>
          <w:color w:val="2E2E2E"/>
        </w:rPr>
        <w:t xml:space="preserve">ricotta, pumpkin, spices and all but 1 </w:t>
      </w:r>
      <w:r w:rsidR="00203B99">
        <w:rPr>
          <w:rFonts w:asciiTheme="majorHAnsi" w:hAnsiTheme="majorHAnsi"/>
          <w:color w:val="2E2E2E"/>
        </w:rPr>
        <w:t>tablespoon of the</w:t>
      </w:r>
      <w:r w:rsidR="00302DBF">
        <w:rPr>
          <w:rFonts w:asciiTheme="majorHAnsi" w:hAnsiTheme="majorHAnsi"/>
          <w:color w:val="2E2E2E"/>
        </w:rPr>
        <w:t xml:space="preserve"> parmesan</w:t>
      </w:r>
      <w:r w:rsidR="00203B99">
        <w:rPr>
          <w:rFonts w:asciiTheme="majorHAnsi" w:hAnsiTheme="majorHAnsi"/>
          <w:color w:val="2E2E2E"/>
        </w:rPr>
        <w:t xml:space="preserve"> cheese. Reserve the remaining 1 tablespoon of</w:t>
      </w:r>
      <w:r w:rsidRPr="00C83B25">
        <w:rPr>
          <w:rFonts w:asciiTheme="majorHAnsi" w:hAnsiTheme="majorHAnsi"/>
          <w:color w:val="2E2E2E"/>
        </w:rPr>
        <w:t xml:space="preserve"> cheese for topping.</w:t>
      </w:r>
    </w:p>
    <w:p w14:paraId="14B7327C" w14:textId="77777777" w:rsidR="00C83B25" w:rsidRPr="00C83B25" w:rsidRDefault="001B2694" w:rsidP="00C83B25">
      <w:pPr>
        <w:pStyle w:val="NumberList"/>
        <w:rPr>
          <w:rFonts w:asciiTheme="majorHAnsi" w:hAnsiTheme="majorHAnsi"/>
          <w:color w:val="2E2E2E"/>
        </w:rPr>
      </w:pPr>
      <w:r w:rsidRPr="00C83B25">
        <w:rPr>
          <w:rFonts w:asciiTheme="majorHAnsi" w:hAnsiTheme="majorHAnsi"/>
          <w:color w:val="2E2E2E"/>
        </w:rPr>
        <w:t xml:space="preserve">Spread </w:t>
      </w:r>
      <w:r>
        <w:rPr>
          <w:rFonts w:asciiTheme="majorHAnsi" w:hAnsiTheme="majorHAnsi"/>
          <w:color w:val="2E2E2E"/>
        </w:rPr>
        <w:t xml:space="preserve">the </w:t>
      </w:r>
      <w:r w:rsidRPr="00C83B25">
        <w:rPr>
          <w:rFonts w:asciiTheme="majorHAnsi" w:hAnsiTheme="majorHAnsi"/>
          <w:color w:val="2E2E2E"/>
        </w:rPr>
        <w:t>pasta sauce in the bottom of a baking dish that holds all the shells in a single layer. Fill each shell with about 3 tablespoons of pumpkin mixture and place shells close together on top of the sauce.</w:t>
      </w:r>
    </w:p>
    <w:p w14:paraId="531868B5" w14:textId="77777777" w:rsidR="00C83B25" w:rsidRPr="00203B99" w:rsidRDefault="001B2694" w:rsidP="00203B99">
      <w:pPr>
        <w:pStyle w:val="NumberList"/>
        <w:rPr>
          <w:rFonts w:asciiTheme="majorHAnsi" w:hAnsiTheme="majorHAnsi"/>
          <w:color w:val="2E2E2E"/>
        </w:rPr>
      </w:pPr>
      <w:r w:rsidRPr="00C83B25">
        <w:rPr>
          <w:rFonts w:asciiTheme="majorHAnsi" w:hAnsiTheme="majorHAnsi"/>
          <w:color w:val="2E2E2E"/>
        </w:rPr>
        <w:t xml:space="preserve">Cover </w:t>
      </w:r>
      <w:r w:rsidR="00203B99">
        <w:rPr>
          <w:rFonts w:asciiTheme="majorHAnsi" w:hAnsiTheme="majorHAnsi"/>
          <w:color w:val="2E2E2E"/>
        </w:rPr>
        <w:t xml:space="preserve">the </w:t>
      </w:r>
      <w:r w:rsidRPr="00C83B25">
        <w:rPr>
          <w:rFonts w:asciiTheme="majorHAnsi" w:hAnsiTheme="majorHAnsi"/>
          <w:color w:val="2E2E2E"/>
        </w:rPr>
        <w:t xml:space="preserve">pan with foil and bake for 30 minutes. Remove </w:t>
      </w:r>
      <w:r w:rsidR="00203B99">
        <w:rPr>
          <w:rFonts w:asciiTheme="majorHAnsi" w:hAnsiTheme="majorHAnsi"/>
          <w:color w:val="2E2E2E"/>
        </w:rPr>
        <w:t xml:space="preserve">the </w:t>
      </w:r>
      <w:r w:rsidRPr="00C83B25">
        <w:rPr>
          <w:rFonts w:asciiTheme="majorHAnsi" w:hAnsiTheme="majorHAnsi"/>
          <w:color w:val="2E2E2E"/>
        </w:rPr>
        <w:t xml:space="preserve">foil, sprinkle with remaining </w:t>
      </w:r>
      <w:r w:rsidR="00302DBF">
        <w:rPr>
          <w:rFonts w:asciiTheme="majorHAnsi" w:hAnsiTheme="majorHAnsi"/>
          <w:color w:val="2E2E2E"/>
        </w:rPr>
        <w:t>parmesan</w:t>
      </w:r>
      <w:r w:rsidR="00302DBF" w:rsidRPr="00C83B25">
        <w:rPr>
          <w:rFonts w:asciiTheme="majorHAnsi" w:hAnsiTheme="majorHAnsi"/>
          <w:color w:val="2E2E2E"/>
        </w:rPr>
        <w:t xml:space="preserve"> </w:t>
      </w:r>
      <w:r w:rsidRPr="00C83B25">
        <w:rPr>
          <w:rFonts w:asciiTheme="majorHAnsi" w:hAnsiTheme="majorHAnsi"/>
          <w:color w:val="2E2E2E"/>
        </w:rPr>
        <w:t>and bake for 15 minutes more.</w:t>
      </w:r>
    </w:p>
    <w:sectPr w:rsidR="00C83B25" w:rsidRPr="00203B99" w:rsidSect="005D05AC">
      <w:pgSz w:w="12240" w:h="15840"/>
      <w:pgMar w:top="1152" w:right="720" w:bottom="720" w:left="720" w:header="0" w:footer="72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8E263" w14:textId="77777777" w:rsidR="001B2694" w:rsidRDefault="001B2694">
      <w:pPr>
        <w:spacing w:after="0" w:line="240" w:lineRule="auto"/>
      </w:pPr>
      <w:r>
        <w:separator/>
      </w:r>
    </w:p>
  </w:endnote>
  <w:endnote w:type="continuationSeparator" w:id="0">
    <w:p w14:paraId="584CAE27" w14:textId="77777777" w:rsidR="001B2694" w:rsidRDefault="001B2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7E3CF" w14:textId="77777777" w:rsidR="0058221A" w:rsidRPr="002E5998" w:rsidRDefault="001B2694" w:rsidP="0058221A">
    <w:pPr>
      <w:pStyle w:val="CopyrightDisclaimer"/>
      <w:rPr>
        <w:sz w:val="14"/>
        <w:szCs w:val="14"/>
      </w:rPr>
    </w:pPr>
    <w:r w:rsidRPr="002E5998">
      <w:rPr>
        <w:sz w:val="14"/>
        <w:szCs w:val="14"/>
      </w:rPr>
      <w:t xml:space="preserve">This article is intended for informational purposes only and is not intended to be exhaustive, nor should any discussion or opinions be construed as professional advice. </w:t>
    </w:r>
    <w:r w:rsidR="002E5998">
      <w:rPr>
        <w:sz w:val="14"/>
        <w:szCs w:val="14"/>
      </w:rPr>
      <w:br/>
    </w:r>
    <w:r w:rsidRPr="002E5998">
      <w:rPr>
        <w:sz w:val="14"/>
        <w:szCs w:val="14"/>
      </w:rPr>
      <w:t>Readers should contact a health professional for appropriate advice. © 202</w:t>
    </w:r>
    <w:r w:rsidR="00660EDB">
      <w:rPr>
        <w:sz w:val="14"/>
        <w:szCs w:val="14"/>
      </w:rPr>
      <w:t>5</w:t>
    </w:r>
    <w:r w:rsidRPr="002E5998">
      <w:rPr>
        <w:sz w:val="14"/>
        <w:szCs w:val="14"/>
      </w:rPr>
      <w:t xml:space="preserve"> </w:t>
    </w:r>
    <w:proofErr w:type="spellStart"/>
    <w:r w:rsidRPr="002E5998">
      <w:rPr>
        <w:sz w:val="14"/>
        <w:szCs w:val="14"/>
      </w:rPr>
      <w:t>Zywave</w:t>
    </w:r>
    <w:proofErr w:type="spellEnd"/>
    <w:r w:rsidRPr="002E5998">
      <w:rPr>
        <w:sz w:val="14"/>
        <w:szCs w:val="14"/>
      </w:rPr>
      <w:t>,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0DAE1" w14:textId="77777777" w:rsidR="00475315" w:rsidRDefault="00475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F53E2" w14:textId="77777777" w:rsidR="001B2694" w:rsidRDefault="001B2694">
      <w:pPr>
        <w:spacing w:after="0" w:line="240" w:lineRule="auto"/>
      </w:pPr>
      <w:r>
        <w:separator/>
      </w:r>
    </w:p>
  </w:footnote>
  <w:footnote w:type="continuationSeparator" w:id="0">
    <w:p w14:paraId="029F286C" w14:textId="77777777" w:rsidR="001B2694" w:rsidRDefault="001B2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97C5" w14:textId="77777777" w:rsidR="00475315" w:rsidRDefault="001B2694">
    <w:pPr>
      <w:pStyle w:val="Header"/>
    </w:pPr>
    <w:r>
      <w:rPr>
        <w:noProof/>
      </w:rPr>
      <w:drawing>
        <wp:anchor distT="0" distB="0" distL="114300" distR="114300" simplePos="0" relativeHeight="251658240" behindDoc="0" locked="0" layoutInCell="1" allowOverlap="1" wp14:anchorId="2A19948C" wp14:editId="32648751">
          <wp:simplePos x="0" y="0"/>
          <wp:positionH relativeFrom="page">
            <wp:align>left</wp:align>
          </wp:positionH>
          <wp:positionV relativeFrom="paragraph">
            <wp:posOffset>0</wp:posOffset>
          </wp:positionV>
          <wp:extent cx="7802550" cy="1908389"/>
          <wp:effectExtent l="0" t="0" r="8255" b="0"/>
          <wp:wrapNone/>
          <wp:docPr id="2024543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3001"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02550" cy="19083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2466"/>
    <w:multiLevelType w:val="hybridMultilevel"/>
    <w:tmpl w:val="71703E84"/>
    <w:lvl w:ilvl="0" w:tplc="EB54A2FC">
      <w:start w:val="1"/>
      <w:numFmt w:val="bullet"/>
      <w:lvlText w:val=""/>
      <w:lvlJc w:val="left"/>
      <w:pPr>
        <w:ind w:left="720" w:hanging="360"/>
      </w:pPr>
      <w:rPr>
        <w:rFonts w:ascii="Symbol" w:hAnsi="Symbol" w:hint="default"/>
      </w:rPr>
    </w:lvl>
    <w:lvl w:ilvl="1" w:tplc="26CCED44" w:tentative="1">
      <w:start w:val="1"/>
      <w:numFmt w:val="bullet"/>
      <w:lvlText w:val="o"/>
      <w:lvlJc w:val="left"/>
      <w:pPr>
        <w:ind w:left="1440" w:hanging="360"/>
      </w:pPr>
      <w:rPr>
        <w:rFonts w:ascii="Courier New" w:hAnsi="Courier New" w:cs="Courier New" w:hint="default"/>
      </w:rPr>
    </w:lvl>
    <w:lvl w:ilvl="2" w:tplc="1084DEAC" w:tentative="1">
      <w:start w:val="1"/>
      <w:numFmt w:val="bullet"/>
      <w:lvlText w:val=""/>
      <w:lvlJc w:val="left"/>
      <w:pPr>
        <w:ind w:left="2160" w:hanging="360"/>
      </w:pPr>
      <w:rPr>
        <w:rFonts w:ascii="Wingdings" w:hAnsi="Wingdings" w:hint="default"/>
      </w:rPr>
    </w:lvl>
    <w:lvl w:ilvl="3" w:tplc="0C4E58E2" w:tentative="1">
      <w:start w:val="1"/>
      <w:numFmt w:val="bullet"/>
      <w:lvlText w:val=""/>
      <w:lvlJc w:val="left"/>
      <w:pPr>
        <w:ind w:left="2880" w:hanging="360"/>
      </w:pPr>
      <w:rPr>
        <w:rFonts w:ascii="Symbol" w:hAnsi="Symbol" w:hint="default"/>
      </w:rPr>
    </w:lvl>
    <w:lvl w:ilvl="4" w:tplc="4AACFF08" w:tentative="1">
      <w:start w:val="1"/>
      <w:numFmt w:val="bullet"/>
      <w:lvlText w:val="o"/>
      <w:lvlJc w:val="left"/>
      <w:pPr>
        <w:ind w:left="3600" w:hanging="360"/>
      </w:pPr>
      <w:rPr>
        <w:rFonts w:ascii="Courier New" w:hAnsi="Courier New" w:cs="Courier New" w:hint="default"/>
      </w:rPr>
    </w:lvl>
    <w:lvl w:ilvl="5" w:tplc="7B32A0DE" w:tentative="1">
      <w:start w:val="1"/>
      <w:numFmt w:val="bullet"/>
      <w:lvlText w:val=""/>
      <w:lvlJc w:val="left"/>
      <w:pPr>
        <w:ind w:left="4320" w:hanging="360"/>
      </w:pPr>
      <w:rPr>
        <w:rFonts w:ascii="Wingdings" w:hAnsi="Wingdings" w:hint="default"/>
      </w:rPr>
    </w:lvl>
    <w:lvl w:ilvl="6" w:tplc="F99ECC00" w:tentative="1">
      <w:start w:val="1"/>
      <w:numFmt w:val="bullet"/>
      <w:lvlText w:val=""/>
      <w:lvlJc w:val="left"/>
      <w:pPr>
        <w:ind w:left="5040" w:hanging="360"/>
      </w:pPr>
      <w:rPr>
        <w:rFonts w:ascii="Symbol" w:hAnsi="Symbol" w:hint="default"/>
      </w:rPr>
    </w:lvl>
    <w:lvl w:ilvl="7" w:tplc="BBD8ECA2" w:tentative="1">
      <w:start w:val="1"/>
      <w:numFmt w:val="bullet"/>
      <w:lvlText w:val="o"/>
      <w:lvlJc w:val="left"/>
      <w:pPr>
        <w:ind w:left="5760" w:hanging="360"/>
      </w:pPr>
      <w:rPr>
        <w:rFonts w:ascii="Courier New" w:hAnsi="Courier New" w:cs="Courier New" w:hint="default"/>
      </w:rPr>
    </w:lvl>
    <w:lvl w:ilvl="8" w:tplc="B7BE730C" w:tentative="1">
      <w:start w:val="1"/>
      <w:numFmt w:val="bullet"/>
      <w:lvlText w:val=""/>
      <w:lvlJc w:val="left"/>
      <w:pPr>
        <w:ind w:left="6480" w:hanging="360"/>
      </w:pPr>
      <w:rPr>
        <w:rFonts w:ascii="Wingdings" w:hAnsi="Wingdings" w:hint="default"/>
      </w:rPr>
    </w:lvl>
  </w:abstractNum>
  <w:abstractNum w:abstractNumId="1" w15:restartNumberingAfterBreak="0">
    <w:nsid w:val="027A26E8"/>
    <w:multiLevelType w:val="hybridMultilevel"/>
    <w:tmpl w:val="9CAA935E"/>
    <w:lvl w:ilvl="0" w:tplc="3BD01ACC">
      <w:start w:val="1"/>
      <w:numFmt w:val="bullet"/>
      <w:lvlText w:val=""/>
      <w:lvlJc w:val="left"/>
      <w:pPr>
        <w:ind w:left="720" w:hanging="360"/>
      </w:pPr>
      <w:rPr>
        <w:rFonts w:ascii="Symbol" w:hAnsi="Symbol" w:hint="default"/>
        <w:color w:val="D96C6E"/>
      </w:rPr>
    </w:lvl>
    <w:lvl w:ilvl="1" w:tplc="8C202E52" w:tentative="1">
      <w:start w:val="1"/>
      <w:numFmt w:val="bullet"/>
      <w:lvlText w:val="o"/>
      <w:lvlJc w:val="left"/>
      <w:pPr>
        <w:ind w:left="1440" w:hanging="360"/>
      </w:pPr>
      <w:rPr>
        <w:rFonts w:ascii="Courier New" w:hAnsi="Courier New" w:cs="Courier New" w:hint="default"/>
      </w:rPr>
    </w:lvl>
    <w:lvl w:ilvl="2" w:tplc="64FCA89C" w:tentative="1">
      <w:start w:val="1"/>
      <w:numFmt w:val="bullet"/>
      <w:lvlText w:val=""/>
      <w:lvlJc w:val="left"/>
      <w:pPr>
        <w:ind w:left="2160" w:hanging="360"/>
      </w:pPr>
      <w:rPr>
        <w:rFonts w:ascii="Wingdings" w:hAnsi="Wingdings" w:hint="default"/>
      </w:rPr>
    </w:lvl>
    <w:lvl w:ilvl="3" w:tplc="E3302FE2" w:tentative="1">
      <w:start w:val="1"/>
      <w:numFmt w:val="bullet"/>
      <w:lvlText w:val=""/>
      <w:lvlJc w:val="left"/>
      <w:pPr>
        <w:ind w:left="2880" w:hanging="360"/>
      </w:pPr>
      <w:rPr>
        <w:rFonts w:ascii="Symbol" w:hAnsi="Symbol" w:hint="default"/>
      </w:rPr>
    </w:lvl>
    <w:lvl w:ilvl="4" w:tplc="56882116" w:tentative="1">
      <w:start w:val="1"/>
      <w:numFmt w:val="bullet"/>
      <w:lvlText w:val="o"/>
      <w:lvlJc w:val="left"/>
      <w:pPr>
        <w:ind w:left="3600" w:hanging="360"/>
      </w:pPr>
      <w:rPr>
        <w:rFonts w:ascii="Courier New" w:hAnsi="Courier New" w:cs="Courier New" w:hint="default"/>
      </w:rPr>
    </w:lvl>
    <w:lvl w:ilvl="5" w:tplc="BEFEC11C" w:tentative="1">
      <w:start w:val="1"/>
      <w:numFmt w:val="bullet"/>
      <w:lvlText w:val=""/>
      <w:lvlJc w:val="left"/>
      <w:pPr>
        <w:ind w:left="4320" w:hanging="360"/>
      </w:pPr>
      <w:rPr>
        <w:rFonts w:ascii="Wingdings" w:hAnsi="Wingdings" w:hint="default"/>
      </w:rPr>
    </w:lvl>
    <w:lvl w:ilvl="6" w:tplc="C442D43E" w:tentative="1">
      <w:start w:val="1"/>
      <w:numFmt w:val="bullet"/>
      <w:lvlText w:val=""/>
      <w:lvlJc w:val="left"/>
      <w:pPr>
        <w:ind w:left="5040" w:hanging="360"/>
      </w:pPr>
      <w:rPr>
        <w:rFonts w:ascii="Symbol" w:hAnsi="Symbol" w:hint="default"/>
      </w:rPr>
    </w:lvl>
    <w:lvl w:ilvl="7" w:tplc="DA94F892" w:tentative="1">
      <w:start w:val="1"/>
      <w:numFmt w:val="bullet"/>
      <w:lvlText w:val="o"/>
      <w:lvlJc w:val="left"/>
      <w:pPr>
        <w:ind w:left="5760" w:hanging="360"/>
      </w:pPr>
      <w:rPr>
        <w:rFonts w:ascii="Courier New" w:hAnsi="Courier New" w:cs="Courier New" w:hint="default"/>
      </w:rPr>
    </w:lvl>
    <w:lvl w:ilvl="8" w:tplc="8E6A0484" w:tentative="1">
      <w:start w:val="1"/>
      <w:numFmt w:val="bullet"/>
      <w:lvlText w:val=""/>
      <w:lvlJc w:val="left"/>
      <w:pPr>
        <w:ind w:left="6480" w:hanging="360"/>
      </w:pPr>
      <w:rPr>
        <w:rFonts w:ascii="Wingdings" w:hAnsi="Wingdings" w:hint="default"/>
      </w:rPr>
    </w:lvl>
  </w:abstractNum>
  <w:abstractNum w:abstractNumId="2" w15:restartNumberingAfterBreak="0">
    <w:nsid w:val="0DC6191E"/>
    <w:multiLevelType w:val="hybridMultilevel"/>
    <w:tmpl w:val="5698924C"/>
    <w:lvl w:ilvl="0" w:tplc="1CF66ED2">
      <w:start w:val="1"/>
      <w:numFmt w:val="bullet"/>
      <w:pStyle w:val="BList1"/>
      <w:lvlText w:val=""/>
      <w:lvlJc w:val="left"/>
      <w:pPr>
        <w:ind w:left="720" w:hanging="360"/>
      </w:pPr>
      <w:rPr>
        <w:rFonts w:ascii="Symbol" w:hAnsi="Symbol" w:hint="default"/>
        <w:b/>
        <w:i w:val="0"/>
        <w:color w:val="43BFB1"/>
      </w:rPr>
    </w:lvl>
    <w:lvl w:ilvl="1" w:tplc="F5C4E4E8">
      <w:start w:val="1"/>
      <w:numFmt w:val="bullet"/>
      <w:lvlText w:val="o"/>
      <w:lvlJc w:val="left"/>
      <w:pPr>
        <w:ind w:left="1440" w:hanging="360"/>
      </w:pPr>
      <w:rPr>
        <w:rFonts w:ascii="Courier New" w:hAnsi="Courier New" w:cs="Courier New" w:hint="default"/>
      </w:rPr>
    </w:lvl>
    <w:lvl w:ilvl="2" w:tplc="1B4813DE">
      <w:start w:val="1"/>
      <w:numFmt w:val="bullet"/>
      <w:lvlText w:val=""/>
      <w:lvlJc w:val="left"/>
      <w:pPr>
        <w:ind w:left="2160" w:hanging="360"/>
      </w:pPr>
      <w:rPr>
        <w:rFonts w:ascii="Wingdings" w:hAnsi="Wingdings" w:hint="default"/>
      </w:rPr>
    </w:lvl>
    <w:lvl w:ilvl="3" w:tplc="A2CA8BDC">
      <w:start w:val="1"/>
      <w:numFmt w:val="bullet"/>
      <w:lvlText w:val=""/>
      <w:lvlJc w:val="left"/>
      <w:pPr>
        <w:ind w:left="2880" w:hanging="360"/>
      </w:pPr>
      <w:rPr>
        <w:rFonts w:ascii="Symbol" w:hAnsi="Symbol" w:hint="default"/>
      </w:rPr>
    </w:lvl>
    <w:lvl w:ilvl="4" w:tplc="14DED98C">
      <w:start w:val="1"/>
      <w:numFmt w:val="bullet"/>
      <w:lvlText w:val="o"/>
      <w:lvlJc w:val="left"/>
      <w:pPr>
        <w:ind w:left="3600" w:hanging="360"/>
      </w:pPr>
      <w:rPr>
        <w:rFonts w:ascii="Courier New" w:hAnsi="Courier New" w:cs="Courier New" w:hint="default"/>
      </w:rPr>
    </w:lvl>
    <w:lvl w:ilvl="5" w:tplc="88C6AA66">
      <w:start w:val="1"/>
      <w:numFmt w:val="bullet"/>
      <w:lvlText w:val=""/>
      <w:lvlJc w:val="left"/>
      <w:pPr>
        <w:ind w:left="4320" w:hanging="360"/>
      </w:pPr>
      <w:rPr>
        <w:rFonts w:ascii="Wingdings" w:hAnsi="Wingdings" w:hint="default"/>
      </w:rPr>
    </w:lvl>
    <w:lvl w:ilvl="6" w:tplc="7B084A8A">
      <w:start w:val="1"/>
      <w:numFmt w:val="bullet"/>
      <w:lvlText w:val=""/>
      <w:lvlJc w:val="left"/>
      <w:pPr>
        <w:ind w:left="5040" w:hanging="360"/>
      </w:pPr>
      <w:rPr>
        <w:rFonts w:ascii="Symbol" w:hAnsi="Symbol" w:hint="default"/>
      </w:rPr>
    </w:lvl>
    <w:lvl w:ilvl="7" w:tplc="E70C57DC">
      <w:start w:val="1"/>
      <w:numFmt w:val="bullet"/>
      <w:lvlText w:val="o"/>
      <w:lvlJc w:val="left"/>
      <w:pPr>
        <w:ind w:left="5760" w:hanging="360"/>
      </w:pPr>
      <w:rPr>
        <w:rFonts w:ascii="Courier New" w:hAnsi="Courier New" w:cs="Courier New" w:hint="default"/>
      </w:rPr>
    </w:lvl>
    <w:lvl w:ilvl="8" w:tplc="0F24444E">
      <w:start w:val="1"/>
      <w:numFmt w:val="bullet"/>
      <w:lvlText w:val=""/>
      <w:lvlJc w:val="left"/>
      <w:pPr>
        <w:ind w:left="6480" w:hanging="360"/>
      </w:pPr>
      <w:rPr>
        <w:rFonts w:ascii="Wingdings" w:hAnsi="Wingdings" w:hint="default"/>
      </w:rPr>
    </w:lvl>
  </w:abstractNum>
  <w:abstractNum w:abstractNumId="3" w15:restartNumberingAfterBreak="0">
    <w:nsid w:val="11FD5859"/>
    <w:multiLevelType w:val="hybridMultilevel"/>
    <w:tmpl w:val="1CB00C60"/>
    <w:lvl w:ilvl="0" w:tplc="966E6E4C">
      <w:start w:val="1"/>
      <w:numFmt w:val="bullet"/>
      <w:lvlText w:val=""/>
      <w:lvlJc w:val="left"/>
      <w:pPr>
        <w:ind w:left="720" w:hanging="360"/>
      </w:pPr>
      <w:rPr>
        <w:rFonts w:ascii="Symbol" w:hAnsi="Symbol" w:hint="default"/>
      </w:rPr>
    </w:lvl>
    <w:lvl w:ilvl="1" w:tplc="E904F6FA">
      <w:start w:val="1"/>
      <w:numFmt w:val="bullet"/>
      <w:lvlText w:val="o"/>
      <w:lvlJc w:val="left"/>
      <w:pPr>
        <w:ind w:left="1440" w:hanging="360"/>
      </w:pPr>
      <w:rPr>
        <w:rFonts w:ascii="Courier New" w:hAnsi="Courier New" w:cs="Courier New" w:hint="default"/>
      </w:rPr>
    </w:lvl>
    <w:lvl w:ilvl="2" w:tplc="70AE2DC0">
      <w:start w:val="1"/>
      <w:numFmt w:val="bullet"/>
      <w:lvlText w:val=""/>
      <w:lvlJc w:val="left"/>
      <w:pPr>
        <w:ind w:left="2160" w:hanging="360"/>
      </w:pPr>
      <w:rPr>
        <w:rFonts w:ascii="Wingdings" w:hAnsi="Wingdings" w:hint="default"/>
      </w:rPr>
    </w:lvl>
    <w:lvl w:ilvl="3" w:tplc="6F48842E">
      <w:start w:val="1"/>
      <w:numFmt w:val="bullet"/>
      <w:lvlText w:val=""/>
      <w:lvlJc w:val="left"/>
      <w:pPr>
        <w:ind w:left="2880" w:hanging="360"/>
      </w:pPr>
      <w:rPr>
        <w:rFonts w:ascii="Symbol" w:hAnsi="Symbol" w:hint="default"/>
      </w:rPr>
    </w:lvl>
    <w:lvl w:ilvl="4" w:tplc="3C782FCC">
      <w:start w:val="1"/>
      <w:numFmt w:val="bullet"/>
      <w:lvlText w:val="o"/>
      <w:lvlJc w:val="left"/>
      <w:pPr>
        <w:ind w:left="3600" w:hanging="360"/>
      </w:pPr>
      <w:rPr>
        <w:rFonts w:ascii="Courier New" w:hAnsi="Courier New" w:cs="Courier New" w:hint="default"/>
      </w:rPr>
    </w:lvl>
    <w:lvl w:ilvl="5" w:tplc="0CA0C168">
      <w:start w:val="1"/>
      <w:numFmt w:val="bullet"/>
      <w:lvlText w:val=""/>
      <w:lvlJc w:val="left"/>
      <w:pPr>
        <w:ind w:left="4320" w:hanging="360"/>
      </w:pPr>
      <w:rPr>
        <w:rFonts w:ascii="Wingdings" w:hAnsi="Wingdings" w:hint="default"/>
      </w:rPr>
    </w:lvl>
    <w:lvl w:ilvl="6" w:tplc="3EE41344">
      <w:start w:val="1"/>
      <w:numFmt w:val="bullet"/>
      <w:lvlText w:val=""/>
      <w:lvlJc w:val="left"/>
      <w:pPr>
        <w:ind w:left="5040" w:hanging="360"/>
      </w:pPr>
      <w:rPr>
        <w:rFonts w:ascii="Symbol" w:hAnsi="Symbol" w:hint="default"/>
      </w:rPr>
    </w:lvl>
    <w:lvl w:ilvl="7" w:tplc="74C66310">
      <w:start w:val="1"/>
      <w:numFmt w:val="bullet"/>
      <w:lvlText w:val="o"/>
      <w:lvlJc w:val="left"/>
      <w:pPr>
        <w:ind w:left="5760" w:hanging="360"/>
      </w:pPr>
      <w:rPr>
        <w:rFonts w:ascii="Courier New" w:hAnsi="Courier New" w:cs="Courier New" w:hint="default"/>
      </w:rPr>
    </w:lvl>
    <w:lvl w:ilvl="8" w:tplc="FCCE06DC">
      <w:start w:val="1"/>
      <w:numFmt w:val="bullet"/>
      <w:lvlText w:val=""/>
      <w:lvlJc w:val="left"/>
      <w:pPr>
        <w:ind w:left="6480" w:hanging="360"/>
      </w:pPr>
      <w:rPr>
        <w:rFonts w:ascii="Wingdings" w:hAnsi="Wingdings" w:hint="default"/>
      </w:rPr>
    </w:lvl>
  </w:abstractNum>
  <w:abstractNum w:abstractNumId="4" w15:restartNumberingAfterBreak="0">
    <w:nsid w:val="1C4D67F6"/>
    <w:multiLevelType w:val="multilevel"/>
    <w:tmpl w:val="17BCC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2B1D38"/>
    <w:multiLevelType w:val="multilevel"/>
    <w:tmpl w:val="47CE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2A40E5"/>
    <w:multiLevelType w:val="hybridMultilevel"/>
    <w:tmpl w:val="2D9049B6"/>
    <w:lvl w:ilvl="0" w:tplc="B0F88C5C">
      <w:numFmt w:val="bullet"/>
      <w:lvlText w:val="•"/>
      <w:lvlJc w:val="left"/>
      <w:pPr>
        <w:ind w:left="720" w:hanging="360"/>
      </w:pPr>
      <w:rPr>
        <w:rFonts w:ascii="Calibri" w:eastAsiaTheme="minorHAnsi" w:hAnsi="Calibri" w:cs="Calibri" w:hint="default"/>
      </w:rPr>
    </w:lvl>
    <w:lvl w:ilvl="1" w:tplc="46326B02" w:tentative="1">
      <w:start w:val="1"/>
      <w:numFmt w:val="bullet"/>
      <w:lvlText w:val="o"/>
      <w:lvlJc w:val="left"/>
      <w:pPr>
        <w:ind w:left="1440" w:hanging="360"/>
      </w:pPr>
      <w:rPr>
        <w:rFonts w:ascii="Courier New" w:hAnsi="Courier New" w:cs="Courier New" w:hint="default"/>
      </w:rPr>
    </w:lvl>
    <w:lvl w:ilvl="2" w:tplc="AD7E6744" w:tentative="1">
      <w:start w:val="1"/>
      <w:numFmt w:val="bullet"/>
      <w:lvlText w:val=""/>
      <w:lvlJc w:val="left"/>
      <w:pPr>
        <w:ind w:left="2160" w:hanging="360"/>
      </w:pPr>
      <w:rPr>
        <w:rFonts w:ascii="Wingdings" w:hAnsi="Wingdings" w:hint="default"/>
      </w:rPr>
    </w:lvl>
    <w:lvl w:ilvl="3" w:tplc="2CB47522" w:tentative="1">
      <w:start w:val="1"/>
      <w:numFmt w:val="bullet"/>
      <w:lvlText w:val=""/>
      <w:lvlJc w:val="left"/>
      <w:pPr>
        <w:ind w:left="2880" w:hanging="360"/>
      </w:pPr>
      <w:rPr>
        <w:rFonts w:ascii="Symbol" w:hAnsi="Symbol" w:hint="default"/>
      </w:rPr>
    </w:lvl>
    <w:lvl w:ilvl="4" w:tplc="2F66E65A" w:tentative="1">
      <w:start w:val="1"/>
      <w:numFmt w:val="bullet"/>
      <w:lvlText w:val="o"/>
      <w:lvlJc w:val="left"/>
      <w:pPr>
        <w:ind w:left="3600" w:hanging="360"/>
      </w:pPr>
      <w:rPr>
        <w:rFonts w:ascii="Courier New" w:hAnsi="Courier New" w:cs="Courier New" w:hint="default"/>
      </w:rPr>
    </w:lvl>
    <w:lvl w:ilvl="5" w:tplc="C89A48D6" w:tentative="1">
      <w:start w:val="1"/>
      <w:numFmt w:val="bullet"/>
      <w:lvlText w:val=""/>
      <w:lvlJc w:val="left"/>
      <w:pPr>
        <w:ind w:left="4320" w:hanging="360"/>
      </w:pPr>
      <w:rPr>
        <w:rFonts w:ascii="Wingdings" w:hAnsi="Wingdings" w:hint="default"/>
      </w:rPr>
    </w:lvl>
    <w:lvl w:ilvl="6" w:tplc="9126E40A" w:tentative="1">
      <w:start w:val="1"/>
      <w:numFmt w:val="bullet"/>
      <w:lvlText w:val=""/>
      <w:lvlJc w:val="left"/>
      <w:pPr>
        <w:ind w:left="5040" w:hanging="360"/>
      </w:pPr>
      <w:rPr>
        <w:rFonts w:ascii="Symbol" w:hAnsi="Symbol" w:hint="default"/>
      </w:rPr>
    </w:lvl>
    <w:lvl w:ilvl="7" w:tplc="130649B2" w:tentative="1">
      <w:start w:val="1"/>
      <w:numFmt w:val="bullet"/>
      <w:lvlText w:val="o"/>
      <w:lvlJc w:val="left"/>
      <w:pPr>
        <w:ind w:left="5760" w:hanging="360"/>
      </w:pPr>
      <w:rPr>
        <w:rFonts w:ascii="Courier New" w:hAnsi="Courier New" w:cs="Courier New" w:hint="default"/>
      </w:rPr>
    </w:lvl>
    <w:lvl w:ilvl="8" w:tplc="A06E40B6" w:tentative="1">
      <w:start w:val="1"/>
      <w:numFmt w:val="bullet"/>
      <w:lvlText w:val=""/>
      <w:lvlJc w:val="left"/>
      <w:pPr>
        <w:ind w:left="6480" w:hanging="360"/>
      </w:pPr>
      <w:rPr>
        <w:rFonts w:ascii="Wingdings" w:hAnsi="Wingdings" w:hint="default"/>
      </w:rPr>
    </w:lvl>
  </w:abstractNum>
  <w:abstractNum w:abstractNumId="7" w15:restartNumberingAfterBreak="0">
    <w:nsid w:val="3BF97392"/>
    <w:multiLevelType w:val="multilevel"/>
    <w:tmpl w:val="E5D4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BC44BC"/>
    <w:multiLevelType w:val="multilevel"/>
    <w:tmpl w:val="2B501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CF526F"/>
    <w:multiLevelType w:val="hybridMultilevel"/>
    <w:tmpl w:val="622EEB8E"/>
    <w:lvl w:ilvl="0" w:tplc="F604785E">
      <w:start w:val="1"/>
      <w:numFmt w:val="decimal"/>
      <w:lvlText w:val="%1."/>
      <w:lvlJc w:val="left"/>
      <w:pPr>
        <w:ind w:left="576" w:hanging="360"/>
      </w:pPr>
      <w:rPr>
        <w:rFonts w:hint="default"/>
        <w:color w:val="325243"/>
      </w:rPr>
    </w:lvl>
    <w:lvl w:ilvl="1" w:tplc="09FEA372" w:tentative="1">
      <w:start w:val="1"/>
      <w:numFmt w:val="bullet"/>
      <w:lvlText w:val="o"/>
      <w:lvlJc w:val="left"/>
      <w:pPr>
        <w:ind w:left="2160" w:hanging="360"/>
      </w:pPr>
      <w:rPr>
        <w:rFonts w:ascii="Courier New" w:hAnsi="Courier New" w:cs="Courier New" w:hint="default"/>
      </w:rPr>
    </w:lvl>
    <w:lvl w:ilvl="2" w:tplc="F87EA630" w:tentative="1">
      <w:start w:val="1"/>
      <w:numFmt w:val="bullet"/>
      <w:lvlText w:val=""/>
      <w:lvlJc w:val="left"/>
      <w:pPr>
        <w:ind w:left="2880" w:hanging="360"/>
      </w:pPr>
      <w:rPr>
        <w:rFonts w:ascii="Wingdings" w:hAnsi="Wingdings" w:hint="default"/>
      </w:rPr>
    </w:lvl>
    <w:lvl w:ilvl="3" w:tplc="114CD624" w:tentative="1">
      <w:start w:val="1"/>
      <w:numFmt w:val="bullet"/>
      <w:lvlText w:val=""/>
      <w:lvlJc w:val="left"/>
      <w:pPr>
        <w:ind w:left="3600" w:hanging="360"/>
      </w:pPr>
      <w:rPr>
        <w:rFonts w:ascii="Symbol" w:hAnsi="Symbol" w:hint="default"/>
      </w:rPr>
    </w:lvl>
    <w:lvl w:ilvl="4" w:tplc="C8781E3E" w:tentative="1">
      <w:start w:val="1"/>
      <w:numFmt w:val="bullet"/>
      <w:lvlText w:val="o"/>
      <w:lvlJc w:val="left"/>
      <w:pPr>
        <w:ind w:left="4320" w:hanging="360"/>
      </w:pPr>
      <w:rPr>
        <w:rFonts w:ascii="Courier New" w:hAnsi="Courier New" w:cs="Courier New" w:hint="default"/>
      </w:rPr>
    </w:lvl>
    <w:lvl w:ilvl="5" w:tplc="B4B4F158" w:tentative="1">
      <w:start w:val="1"/>
      <w:numFmt w:val="bullet"/>
      <w:lvlText w:val=""/>
      <w:lvlJc w:val="left"/>
      <w:pPr>
        <w:ind w:left="5040" w:hanging="360"/>
      </w:pPr>
      <w:rPr>
        <w:rFonts w:ascii="Wingdings" w:hAnsi="Wingdings" w:hint="default"/>
      </w:rPr>
    </w:lvl>
    <w:lvl w:ilvl="6" w:tplc="7B921F2A" w:tentative="1">
      <w:start w:val="1"/>
      <w:numFmt w:val="bullet"/>
      <w:lvlText w:val=""/>
      <w:lvlJc w:val="left"/>
      <w:pPr>
        <w:ind w:left="5760" w:hanging="360"/>
      </w:pPr>
      <w:rPr>
        <w:rFonts w:ascii="Symbol" w:hAnsi="Symbol" w:hint="default"/>
      </w:rPr>
    </w:lvl>
    <w:lvl w:ilvl="7" w:tplc="F5E2778E" w:tentative="1">
      <w:start w:val="1"/>
      <w:numFmt w:val="bullet"/>
      <w:lvlText w:val="o"/>
      <w:lvlJc w:val="left"/>
      <w:pPr>
        <w:ind w:left="6480" w:hanging="360"/>
      </w:pPr>
      <w:rPr>
        <w:rFonts w:ascii="Courier New" w:hAnsi="Courier New" w:cs="Courier New" w:hint="default"/>
      </w:rPr>
    </w:lvl>
    <w:lvl w:ilvl="8" w:tplc="273C9DE6" w:tentative="1">
      <w:start w:val="1"/>
      <w:numFmt w:val="bullet"/>
      <w:lvlText w:val=""/>
      <w:lvlJc w:val="left"/>
      <w:pPr>
        <w:ind w:left="7200" w:hanging="360"/>
      </w:pPr>
      <w:rPr>
        <w:rFonts w:ascii="Wingdings" w:hAnsi="Wingdings" w:hint="default"/>
      </w:rPr>
    </w:lvl>
  </w:abstractNum>
  <w:abstractNum w:abstractNumId="10" w15:restartNumberingAfterBreak="0">
    <w:nsid w:val="4469401A"/>
    <w:multiLevelType w:val="hybridMultilevel"/>
    <w:tmpl w:val="6AD28FC8"/>
    <w:lvl w:ilvl="0" w:tplc="1638A50A">
      <w:start w:val="1"/>
      <w:numFmt w:val="bullet"/>
      <w:lvlText w:val=""/>
      <w:lvlJc w:val="left"/>
      <w:pPr>
        <w:ind w:left="576" w:hanging="360"/>
      </w:pPr>
      <w:rPr>
        <w:rFonts w:ascii="Symbol" w:hAnsi="Symbol" w:hint="default"/>
        <w:color w:val="325243"/>
      </w:rPr>
    </w:lvl>
    <w:lvl w:ilvl="1" w:tplc="EA124DE0" w:tentative="1">
      <w:start w:val="1"/>
      <w:numFmt w:val="bullet"/>
      <w:lvlText w:val="o"/>
      <w:lvlJc w:val="left"/>
      <w:pPr>
        <w:ind w:left="2160" w:hanging="360"/>
      </w:pPr>
      <w:rPr>
        <w:rFonts w:ascii="Courier New" w:hAnsi="Courier New" w:cs="Courier New" w:hint="default"/>
      </w:rPr>
    </w:lvl>
    <w:lvl w:ilvl="2" w:tplc="18D86242" w:tentative="1">
      <w:start w:val="1"/>
      <w:numFmt w:val="bullet"/>
      <w:lvlText w:val=""/>
      <w:lvlJc w:val="left"/>
      <w:pPr>
        <w:ind w:left="2880" w:hanging="360"/>
      </w:pPr>
      <w:rPr>
        <w:rFonts w:ascii="Wingdings" w:hAnsi="Wingdings" w:hint="default"/>
      </w:rPr>
    </w:lvl>
    <w:lvl w:ilvl="3" w:tplc="0BAE7A7E" w:tentative="1">
      <w:start w:val="1"/>
      <w:numFmt w:val="bullet"/>
      <w:lvlText w:val=""/>
      <w:lvlJc w:val="left"/>
      <w:pPr>
        <w:ind w:left="3600" w:hanging="360"/>
      </w:pPr>
      <w:rPr>
        <w:rFonts w:ascii="Symbol" w:hAnsi="Symbol" w:hint="default"/>
      </w:rPr>
    </w:lvl>
    <w:lvl w:ilvl="4" w:tplc="D528F606" w:tentative="1">
      <w:start w:val="1"/>
      <w:numFmt w:val="bullet"/>
      <w:lvlText w:val="o"/>
      <w:lvlJc w:val="left"/>
      <w:pPr>
        <w:ind w:left="4320" w:hanging="360"/>
      </w:pPr>
      <w:rPr>
        <w:rFonts w:ascii="Courier New" w:hAnsi="Courier New" w:cs="Courier New" w:hint="default"/>
      </w:rPr>
    </w:lvl>
    <w:lvl w:ilvl="5" w:tplc="E00E3E80" w:tentative="1">
      <w:start w:val="1"/>
      <w:numFmt w:val="bullet"/>
      <w:lvlText w:val=""/>
      <w:lvlJc w:val="left"/>
      <w:pPr>
        <w:ind w:left="5040" w:hanging="360"/>
      </w:pPr>
      <w:rPr>
        <w:rFonts w:ascii="Wingdings" w:hAnsi="Wingdings" w:hint="default"/>
      </w:rPr>
    </w:lvl>
    <w:lvl w:ilvl="6" w:tplc="2BACE7A0" w:tentative="1">
      <w:start w:val="1"/>
      <w:numFmt w:val="bullet"/>
      <w:lvlText w:val=""/>
      <w:lvlJc w:val="left"/>
      <w:pPr>
        <w:ind w:left="5760" w:hanging="360"/>
      </w:pPr>
      <w:rPr>
        <w:rFonts w:ascii="Symbol" w:hAnsi="Symbol" w:hint="default"/>
      </w:rPr>
    </w:lvl>
    <w:lvl w:ilvl="7" w:tplc="6EA2D2C6" w:tentative="1">
      <w:start w:val="1"/>
      <w:numFmt w:val="bullet"/>
      <w:lvlText w:val="o"/>
      <w:lvlJc w:val="left"/>
      <w:pPr>
        <w:ind w:left="6480" w:hanging="360"/>
      </w:pPr>
      <w:rPr>
        <w:rFonts w:ascii="Courier New" w:hAnsi="Courier New" w:cs="Courier New" w:hint="default"/>
      </w:rPr>
    </w:lvl>
    <w:lvl w:ilvl="8" w:tplc="9DB0E9B8" w:tentative="1">
      <w:start w:val="1"/>
      <w:numFmt w:val="bullet"/>
      <w:lvlText w:val=""/>
      <w:lvlJc w:val="left"/>
      <w:pPr>
        <w:ind w:left="7200" w:hanging="360"/>
      </w:pPr>
      <w:rPr>
        <w:rFonts w:ascii="Wingdings" w:hAnsi="Wingdings" w:hint="default"/>
      </w:rPr>
    </w:lvl>
  </w:abstractNum>
  <w:abstractNum w:abstractNumId="11" w15:restartNumberingAfterBreak="0">
    <w:nsid w:val="53CF73E8"/>
    <w:multiLevelType w:val="hybridMultilevel"/>
    <w:tmpl w:val="D1E24AA4"/>
    <w:lvl w:ilvl="0" w:tplc="9126DB40">
      <w:start w:val="1"/>
      <w:numFmt w:val="bullet"/>
      <w:lvlText w:val=""/>
      <w:lvlJc w:val="left"/>
      <w:pPr>
        <w:ind w:left="720" w:hanging="360"/>
      </w:pPr>
      <w:rPr>
        <w:rFonts w:ascii="Symbol" w:hAnsi="Symbol" w:hint="default"/>
        <w:color w:val="D96C6E"/>
      </w:rPr>
    </w:lvl>
    <w:lvl w:ilvl="1" w:tplc="AA40DBF4" w:tentative="1">
      <w:start w:val="1"/>
      <w:numFmt w:val="bullet"/>
      <w:lvlText w:val="o"/>
      <w:lvlJc w:val="left"/>
      <w:pPr>
        <w:ind w:left="1440" w:hanging="360"/>
      </w:pPr>
      <w:rPr>
        <w:rFonts w:ascii="Courier New" w:hAnsi="Courier New" w:cs="Courier New" w:hint="default"/>
      </w:rPr>
    </w:lvl>
    <w:lvl w:ilvl="2" w:tplc="D1B4649E" w:tentative="1">
      <w:start w:val="1"/>
      <w:numFmt w:val="bullet"/>
      <w:lvlText w:val=""/>
      <w:lvlJc w:val="left"/>
      <w:pPr>
        <w:ind w:left="2160" w:hanging="360"/>
      </w:pPr>
      <w:rPr>
        <w:rFonts w:ascii="Wingdings" w:hAnsi="Wingdings" w:hint="default"/>
      </w:rPr>
    </w:lvl>
    <w:lvl w:ilvl="3" w:tplc="70E6A538" w:tentative="1">
      <w:start w:val="1"/>
      <w:numFmt w:val="bullet"/>
      <w:lvlText w:val=""/>
      <w:lvlJc w:val="left"/>
      <w:pPr>
        <w:ind w:left="2880" w:hanging="360"/>
      </w:pPr>
      <w:rPr>
        <w:rFonts w:ascii="Symbol" w:hAnsi="Symbol" w:hint="default"/>
      </w:rPr>
    </w:lvl>
    <w:lvl w:ilvl="4" w:tplc="C43EFEE2" w:tentative="1">
      <w:start w:val="1"/>
      <w:numFmt w:val="bullet"/>
      <w:lvlText w:val="o"/>
      <w:lvlJc w:val="left"/>
      <w:pPr>
        <w:ind w:left="3600" w:hanging="360"/>
      </w:pPr>
      <w:rPr>
        <w:rFonts w:ascii="Courier New" w:hAnsi="Courier New" w:cs="Courier New" w:hint="default"/>
      </w:rPr>
    </w:lvl>
    <w:lvl w:ilvl="5" w:tplc="C05637B0" w:tentative="1">
      <w:start w:val="1"/>
      <w:numFmt w:val="bullet"/>
      <w:lvlText w:val=""/>
      <w:lvlJc w:val="left"/>
      <w:pPr>
        <w:ind w:left="4320" w:hanging="360"/>
      </w:pPr>
      <w:rPr>
        <w:rFonts w:ascii="Wingdings" w:hAnsi="Wingdings" w:hint="default"/>
      </w:rPr>
    </w:lvl>
    <w:lvl w:ilvl="6" w:tplc="C526DE40" w:tentative="1">
      <w:start w:val="1"/>
      <w:numFmt w:val="bullet"/>
      <w:lvlText w:val=""/>
      <w:lvlJc w:val="left"/>
      <w:pPr>
        <w:ind w:left="5040" w:hanging="360"/>
      </w:pPr>
      <w:rPr>
        <w:rFonts w:ascii="Symbol" w:hAnsi="Symbol" w:hint="default"/>
      </w:rPr>
    </w:lvl>
    <w:lvl w:ilvl="7" w:tplc="EBBC1174" w:tentative="1">
      <w:start w:val="1"/>
      <w:numFmt w:val="bullet"/>
      <w:lvlText w:val="o"/>
      <w:lvlJc w:val="left"/>
      <w:pPr>
        <w:ind w:left="5760" w:hanging="360"/>
      </w:pPr>
      <w:rPr>
        <w:rFonts w:ascii="Courier New" w:hAnsi="Courier New" w:cs="Courier New" w:hint="default"/>
      </w:rPr>
    </w:lvl>
    <w:lvl w:ilvl="8" w:tplc="DE2E22DC" w:tentative="1">
      <w:start w:val="1"/>
      <w:numFmt w:val="bullet"/>
      <w:lvlText w:val=""/>
      <w:lvlJc w:val="left"/>
      <w:pPr>
        <w:ind w:left="6480" w:hanging="360"/>
      </w:pPr>
      <w:rPr>
        <w:rFonts w:ascii="Wingdings" w:hAnsi="Wingdings" w:hint="default"/>
      </w:rPr>
    </w:lvl>
  </w:abstractNum>
  <w:abstractNum w:abstractNumId="12" w15:restartNumberingAfterBreak="0">
    <w:nsid w:val="5504414F"/>
    <w:multiLevelType w:val="multilevel"/>
    <w:tmpl w:val="4D7E5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447BC8"/>
    <w:multiLevelType w:val="hybridMultilevel"/>
    <w:tmpl w:val="8ED4D258"/>
    <w:lvl w:ilvl="0" w:tplc="9CEA2EB8">
      <w:start w:val="1"/>
      <w:numFmt w:val="bullet"/>
      <w:lvlText w:val=""/>
      <w:lvlJc w:val="left"/>
      <w:pPr>
        <w:ind w:left="576" w:hanging="360"/>
      </w:pPr>
      <w:rPr>
        <w:rFonts w:ascii="Symbol" w:hAnsi="Symbol" w:hint="default"/>
        <w:b/>
        <w:i w:val="0"/>
        <w:color w:val="325243"/>
      </w:rPr>
    </w:lvl>
    <w:lvl w:ilvl="1" w:tplc="BE823ACA" w:tentative="1">
      <w:start w:val="1"/>
      <w:numFmt w:val="lowerLetter"/>
      <w:lvlText w:val="%2."/>
      <w:lvlJc w:val="left"/>
      <w:pPr>
        <w:ind w:left="1656" w:hanging="360"/>
      </w:pPr>
    </w:lvl>
    <w:lvl w:ilvl="2" w:tplc="D6F298D6" w:tentative="1">
      <w:start w:val="1"/>
      <w:numFmt w:val="lowerRoman"/>
      <w:lvlText w:val="%3."/>
      <w:lvlJc w:val="right"/>
      <w:pPr>
        <w:ind w:left="2376" w:hanging="180"/>
      </w:pPr>
    </w:lvl>
    <w:lvl w:ilvl="3" w:tplc="B1C45D6A" w:tentative="1">
      <w:start w:val="1"/>
      <w:numFmt w:val="decimal"/>
      <w:lvlText w:val="%4."/>
      <w:lvlJc w:val="left"/>
      <w:pPr>
        <w:ind w:left="3096" w:hanging="360"/>
      </w:pPr>
    </w:lvl>
    <w:lvl w:ilvl="4" w:tplc="403A43F4" w:tentative="1">
      <w:start w:val="1"/>
      <w:numFmt w:val="lowerLetter"/>
      <w:lvlText w:val="%5."/>
      <w:lvlJc w:val="left"/>
      <w:pPr>
        <w:ind w:left="3816" w:hanging="360"/>
      </w:pPr>
    </w:lvl>
    <w:lvl w:ilvl="5" w:tplc="52609B84" w:tentative="1">
      <w:start w:val="1"/>
      <w:numFmt w:val="lowerRoman"/>
      <w:lvlText w:val="%6."/>
      <w:lvlJc w:val="right"/>
      <w:pPr>
        <w:ind w:left="4536" w:hanging="180"/>
      </w:pPr>
    </w:lvl>
    <w:lvl w:ilvl="6" w:tplc="B1964656" w:tentative="1">
      <w:start w:val="1"/>
      <w:numFmt w:val="decimal"/>
      <w:lvlText w:val="%7."/>
      <w:lvlJc w:val="left"/>
      <w:pPr>
        <w:ind w:left="5256" w:hanging="360"/>
      </w:pPr>
    </w:lvl>
    <w:lvl w:ilvl="7" w:tplc="B6CE8D4A" w:tentative="1">
      <w:start w:val="1"/>
      <w:numFmt w:val="lowerLetter"/>
      <w:lvlText w:val="%8."/>
      <w:lvlJc w:val="left"/>
      <w:pPr>
        <w:ind w:left="5976" w:hanging="360"/>
      </w:pPr>
    </w:lvl>
    <w:lvl w:ilvl="8" w:tplc="B8844676" w:tentative="1">
      <w:start w:val="1"/>
      <w:numFmt w:val="lowerRoman"/>
      <w:lvlText w:val="%9."/>
      <w:lvlJc w:val="right"/>
      <w:pPr>
        <w:ind w:left="6696" w:hanging="180"/>
      </w:pPr>
    </w:lvl>
  </w:abstractNum>
  <w:abstractNum w:abstractNumId="14" w15:restartNumberingAfterBreak="0">
    <w:nsid w:val="5B4B0607"/>
    <w:multiLevelType w:val="hybridMultilevel"/>
    <w:tmpl w:val="CFCC6EFA"/>
    <w:lvl w:ilvl="0" w:tplc="AC64EDA6">
      <w:start w:val="1"/>
      <w:numFmt w:val="bullet"/>
      <w:lvlText w:val=""/>
      <w:lvlJc w:val="left"/>
      <w:pPr>
        <w:ind w:left="720" w:hanging="360"/>
      </w:pPr>
      <w:rPr>
        <w:rFonts w:ascii="Symbol" w:hAnsi="Symbol" w:hint="default"/>
      </w:rPr>
    </w:lvl>
    <w:lvl w:ilvl="1" w:tplc="8408A644" w:tentative="1">
      <w:start w:val="1"/>
      <w:numFmt w:val="bullet"/>
      <w:lvlText w:val="o"/>
      <w:lvlJc w:val="left"/>
      <w:pPr>
        <w:ind w:left="1440" w:hanging="360"/>
      </w:pPr>
      <w:rPr>
        <w:rFonts w:ascii="Courier New" w:hAnsi="Courier New" w:cs="Courier New" w:hint="default"/>
      </w:rPr>
    </w:lvl>
    <w:lvl w:ilvl="2" w:tplc="30407158" w:tentative="1">
      <w:start w:val="1"/>
      <w:numFmt w:val="bullet"/>
      <w:lvlText w:val=""/>
      <w:lvlJc w:val="left"/>
      <w:pPr>
        <w:ind w:left="2160" w:hanging="360"/>
      </w:pPr>
      <w:rPr>
        <w:rFonts w:ascii="Wingdings" w:hAnsi="Wingdings" w:hint="default"/>
      </w:rPr>
    </w:lvl>
    <w:lvl w:ilvl="3" w:tplc="C8B2F910" w:tentative="1">
      <w:start w:val="1"/>
      <w:numFmt w:val="bullet"/>
      <w:lvlText w:val=""/>
      <w:lvlJc w:val="left"/>
      <w:pPr>
        <w:ind w:left="2880" w:hanging="360"/>
      </w:pPr>
      <w:rPr>
        <w:rFonts w:ascii="Symbol" w:hAnsi="Symbol" w:hint="default"/>
      </w:rPr>
    </w:lvl>
    <w:lvl w:ilvl="4" w:tplc="6524A1CE" w:tentative="1">
      <w:start w:val="1"/>
      <w:numFmt w:val="bullet"/>
      <w:lvlText w:val="o"/>
      <w:lvlJc w:val="left"/>
      <w:pPr>
        <w:ind w:left="3600" w:hanging="360"/>
      </w:pPr>
      <w:rPr>
        <w:rFonts w:ascii="Courier New" w:hAnsi="Courier New" w:cs="Courier New" w:hint="default"/>
      </w:rPr>
    </w:lvl>
    <w:lvl w:ilvl="5" w:tplc="FA02E3BE" w:tentative="1">
      <w:start w:val="1"/>
      <w:numFmt w:val="bullet"/>
      <w:lvlText w:val=""/>
      <w:lvlJc w:val="left"/>
      <w:pPr>
        <w:ind w:left="4320" w:hanging="360"/>
      </w:pPr>
      <w:rPr>
        <w:rFonts w:ascii="Wingdings" w:hAnsi="Wingdings" w:hint="default"/>
      </w:rPr>
    </w:lvl>
    <w:lvl w:ilvl="6" w:tplc="9C3425C8" w:tentative="1">
      <w:start w:val="1"/>
      <w:numFmt w:val="bullet"/>
      <w:lvlText w:val=""/>
      <w:lvlJc w:val="left"/>
      <w:pPr>
        <w:ind w:left="5040" w:hanging="360"/>
      </w:pPr>
      <w:rPr>
        <w:rFonts w:ascii="Symbol" w:hAnsi="Symbol" w:hint="default"/>
      </w:rPr>
    </w:lvl>
    <w:lvl w:ilvl="7" w:tplc="E8D60AFE" w:tentative="1">
      <w:start w:val="1"/>
      <w:numFmt w:val="bullet"/>
      <w:lvlText w:val="o"/>
      <w:lvlJc w:val="left"/>
      <w:pPr>
        <w:ind w:left="5760" w:hanging="360"/>
      </w:pPr>
      <w:rPr>
        <w:rFonts w:ascii="Courier New" w:hAnsi="Courier New" w:cs="Courier New" w:hint="default"/>
      </w:rPr>
    </w:lvl>
    <w:lvl w:ilvl="8" w:tplc="227AFA52" w:tentative="1">
      <w:start w:val="1"/>
      <w:numFmt w:val="bullet"/>
      <w:lvlText w:val=""/>
      <w:lvlJc w:val="left"/>
      <w:pPr>
        <w:ind w:left="6480" w:hanging="360"/>
      </w:pPr>
      <w:rPr>
        <w:rFonts w:ascii="Wingdings" w:hAnsi="Wingdings" w:hint="default"/>
      </w:rPr>
    </w:lvl>
  </w:abstractNum>
  <w:abstractNum w:abstractNumId="15" w15:restartNumberingAfterBreak="0">
    <w:nsid w:val="5F5E564D"/>
    <w:multiLevelType w:val="hybridMultilevel"/>
    <w:tmpl w:val="DEE0B4CA"/>
    <w:lvl w:ilvl="0" w:tplc="C0D2C692">
      <w:start w:val="1"/>
      <w:numFmt w:val="bullet"/>
      <w:pStyle w:val="ListParagraph"/>
      <w:lvlText w:val=""/>
      <w:lvlJc w:val="left"/>
      <w:pPr>
        <w:ind w:left="576" w:hanging="360"/>
      </w:pPr>
      <w:rPr>
        <w:rFonts w:ascii="Symbol" w:hAnsi="Symbol" w:hint="default"/>
        <w:color w:val="325243"/>
      </w:rPr>
    </w:lvl>
    <w:lvl w:ilvl="1" w:tplc="5AD87692" w:tentative="1">
      <w:start w:val="1"/>
      <w:numFmt w:val="bullet"/>
      <w:lvlText w:val="o"/>
      <w:lvlJc w:val="left"/>
      <w:pPr>
        <w:ind w:left="2160" w:hanging="360"/>
      </w:pPr>
      <w:rPr>
        <w:rFonts w:ascii="Courier New" w:hAnsi="Courier New" w:cs="Courier New" w:hint="default"/>
      </w:rPr>
    </w:lvl>
    <w:lvl w:ilvl="2" w:tplc="543867FE" w:tentative="1">
      <w:start w:val="1"/>
      <w:numFmt w:val="bullet"/>
      <w:lvlText w:val=""/>
      <w:lvlJc w:val="left"/>
      <w:pPr>
        <w:ind w:left="2880" w:hanging="360"/>
      </w:pPr>
      <w:rPr>
        <w:rFonts w:ascii="Wingdings" w:hAnsi="Wingdings" w:hint="default"/>
      </w:rPr>
    </w:lvl>
    <w:lvl w:ilvl="3" w:tplc="0EFE94E8" w:tentative="1">
      <w:start w:val="1"/>
      <w:numFmt w:val="bullet"/>
      <w:lvlText w:val=""/>
      <w:lvlJc w:val="left"/>
      <w:pPr>
        <w:ind w:left="3600" w:hanging="360"/>
      </w:pPr>
      <w:rPr>
        <w:rFonts w:ascii="Symbol" w:hAnsi="Symbol" w:hint="default"/>
      </w:rPr>
    </w:lvl>
    <w:lvl w:ilvl="4" w:tplc="13DC5922" w:tentative="1">
      <w:start w:val="1"/>
      <w:numFmt w:val="bullet"/>
      <w:lvlText w:val="o"/>
      <w:lvlJc w:val="left"/>
      <w:pPr>
        <w:ind w:left="4320" w:hanging="360"/>
      </w:pPr>
      <w:rPr>
        <w:rFonts w:ascii="Courier New" w:hAnsi="Courier New" w:cs="Courier New" w:hint="default"/>
      </w:rPr>
    </w:lvl>
    <w:lvl w:ilvl="5" w:tplc="F7228FF2" w:tentative="1">
      <w:start w:val="1"/>
      <w:numFmt w:val="bullet"/>
      <w:lvlText w:val=""/>
      <w:lvlJc w:val="left"/>
      <w:pPr>
        <w:ind w:left="5040" w:hanging="360"/>
      </w:pPr>
      <w:rPr>
        <w:rFonts w:ascii="Wingdings" w:hAnsi="Wingdings" w:hint="default"/>
      </w:rPr>
    </w:lvl>
    <w:lvl w:ilvl="6" w:tplc="D2C690E2" w:tentative="1">
      <w:start w:val="1"/>
      <w:numFmt w:val="bullet"/>
      <w:lvlText w:val=""/>
      <w:lvlJc w:val="left"/>
      <w:pPr>
        <w:ind w:left="5760" w:hanging="360"/>
      </w:pPr>
      <w:rPr>
        <w:rFonts w:ascii="Symbol" w:hAnsi="Symbol" w:hint="default"/>
      </w:rPr>
    </w:lvl>
    <w:lvl w:ilvl="7" w:tplc="9E20DF7E" w:tentative="1">
      <w:start w:val="1"/>
      <w:numFmt w:val="bullet"/>
      <w:lvlText w:val="o"/>
      <w:lvlJc w:val="left"/>
      <w:pPr>
        <w:ind w:left="6480" w:hanging="360"/>
      </w:pPr>
      <w:rPr>
        <w:rFonts w:ascii="Courier New" w:hAnsi="Courier New" w:cs="Courier New" w:hint="default"/>
      </w:rPr>
    </w:lvl>
    <w:lvl w:ilvl="8" w:tplc="98A20D3A" w:tentative="1">
      <w:start w:val="1"/>
      <w:numFmt w:val="bullet"/>
      <w:lvlText w:val=""/>
      <w:lvlJc w:val="left"/>
      <w:pPr>
        <w:ind w:left="7200" w:hanging="360"/>
      </w:pPr>
      <w:rPr>
        <w:rFonts w:ascii="Wingdings" w:hAnsi="Wingdings" w:hint="default"/>
      </w:rPr>
    </w:lvl>
  </w:abstractNum>
  <w:abstractNum w:abstractNumId="16" w15:restartNumberingAfterBreak="0">
    <w:nsid w:val="62581A42"/>
    <w:multiLevelType w:val="multilevel"/>
    <w:tmpl w:val="16F2C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E319B8"/>
    <w:multiLevelType w:val="multilevel"/>
    <w:tmpl w:val="C5A2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6146C1"/>
    <w:multiLevelType w:val="hybridMultilevel"/>
    <w:tmpl w:val="FC422B8A"/>
    <w:lvl w:ilvl="0" w:tplc="894A5F96">
      <w:start w:val="1"/>
      <w:numFmt w:val="decimal"/>
      <w:pStyle w:val="NumberList"/>
      <w:lvlText w:val="%1."/>
      <w:lvlJc w:val="left"/>
      <w:pPr>
        <w:ind w:left="576" w:hanging="360"/>
      </w:pPr>
      <w:rPr>
        <w:rFonts w:ascii="Corbel" w:hAnsi="Corbel" w:hint="default"/>
        <w:b/>
        <w:i w:val="0"/>
        <w:color w:val="325243"/>
      </w:rPr>
    </w:lvl>
    <w:lvl w:ilvl="1" w:tplc="7B2A8BC0" w:tentative="1">
      <w:start w:val="1"/>
      <w:numFmt w:val="lowerLetter"/>
      <w:lvlText w:val="%2."/>
      <w:lvlJc w:val="left"/>
      <w:pPr>
        <w:ind w:left="1656" w:hanging="360"/>
      </w:pPr>
    </w:lvl>
    <w:lvl w:ilvl="2" w:tplc="BB322762" w:tentative="1">
      <w:start w:val="1"/>
      <w:numFmt w:val="lowerRoman"/>
      <w:lvlText w:val="%3."/>
      <w:lvlJc w:val="right"/>
      <w:pPr>
        <w:ind w:left="2376" w:hanging="180"/>
      </w:pPr>
    </w:lvl>
    <w:lvl w:ilvl="3" w:tplc="2174DC86" w:tentative="1">
      <w:start w:val="1"/>
      <w:numFmt w:val="decimal"/>
      <w:lvlText w:val="%4."/>
      <w:lvlJc w:val="left"/>
      <w:pPr>
        <w:ind w:left="3096" w:hanging="360"/>
      </w:pPr>
    </w:lvl>
    <w:lvl w:ilvl="4" w:tplc="8B30584A" w:tentative="1">
      <w:start w:val="1"/>
      <w:numFmt w:val="lowerLetter"/>
      <w:lvlText w:val="%5."/>
      <w:lvlJc w:val="left"/>
      <w:pPr>
        <w:ind w:left="3816" w:hanging="360"/>
      </w:pPr>
    </w:lvl>
    <w:lvl w:ilvl="5" w:tplc="807A60D2" w:tentative="1">
      <w:start w:val="1"/>
      <w:numFmt w:val="lowerRoman"/>
      <w:lvlText w:val="%6."/>
      <w:lvlJc w:val="right"/>
      <w:pPr>
        <w:ind w:left="4536" w:hanging="180"/>
      </w:pPr>
    </w:lvl>
    <w:lvl w:ilvl="6" w:tplc="E078E67E" w:tentative="1">
      <w:start w:val="1"/>
      <w:numFmt w:val="decimal"/>
      <w:lvlText w:val="%7."/>
      <w:lvlJc w:val="left"/>
      <w:pPr>
        <w:ind w:left="5256" w:hanging="360"/>
      </w:pPr>
    </w:lvl>
    <w:lvl w:ilvl="7" w:tplc="0792C598" w:tentative="1">
      <w:start w:val="1"/>
      <w:numFmt w:val="lowerLetter"/>
      <w:lvlText w:val="%8."/>
      <w:lvlJc w:val="left"/>
      <w:pPr>
        <w:ind w:left="5976" w:hanging="360"/>
      </w:pPr>
    </w:lvl>
    <w:lvl w:ilvl="8" w:tplc="141E487E" w:tentative="1">
      <w:start w:val="1"/>
      <w:numFmt w:val="lowerRoman"/>
      <w:lvlText w:val="%9."/>
      <w:lvlJc w:val="right"/>
      <w:pPr>
        <w:ind w:left="6696" w:hanging="180"/>
      </w:pPr>
    </w:lvl>
  </w:abstractNum>
  <w:abstractNum w:abstractNumId="19" w15:restartNumberingAfterBreak="0">
    <w:nsid w:val="79190046"/>
    <w:multiLevelType w:val="hybridMultilevel"/>
    <w:tmpl w:val="A8E83EEA"/>
    <w:lvl w:ilvl="0" w:tplc="681ED98C">
      <w:start w:val="1"/>
      <w:numFmt w:val="bullet"/>
      <w:lvlText w:val=""/>
      <w:lvlJc w:val="left"/>
      <w:pPr>
        <w:ind w:left="576" w:hanging="360"/>
      </w:pPr>
      <w:rPr>
        <w:rFonts w:ascii="Symbol" w:hAnsi="Symbol" w:hint="default"/>
        <w:color w:val="325243"/>
      </w:rPr>
    </w:lvl>
    <w:lvl w:ilvl="1" w:tplc="88FCD6A0" w:tentative="1">
      <w:start w:val="1"/>
      <w:numFmt w:val="bullet"/>
      <w:lvlText w:val="o"/>
      <w:lvlJc w:val="left"/>
      <w:pPr>
        <w:ind w:left="2160" w:hanging="360"/>
      </w:pPr>
      <w:rPr>
        <w:rFonts w:ascii="Courier New" w:hAnsi="Courier New" w:cs="Courier New" w:hint="default"/>
      </w:rPr>
    </w:lvl>
    <w:lvl w:ilvl="2" w:tplc="364C90FA" w:tentative="1">
      <w:start w:val="1"/>
      <w:numFmt w:val="bullet"/>
      <w:lvlText w:val=""/>
      <w:lvlJc w:val="left"/>
      <w:pPr>
        <w:ind w:left="2880" w:hanging="360"/>
      </w:pPr>
      <w:rPr>
        <w:rFonts w:ascii="Wingdings" w:hAnsi="Wingdings" w:hint="default"/>
      </w:rPr>
    </w:lvl>
    <w:lvl w:ilvl="3" w:tplc="6A20CB5A" w:tentative="1">
      <w:start w:val="1"/>
      <w:numFmt w:val="bullet"/>
      <w:lvlText w:val=""/>
      <w:lvlJc w:val="left"/>
      <w:pPr>
        <w:ind w:left="3600" w:hanging="360"/>
      </w:pPr>
      <w:rPr>
        <w:rFonts w:ascii="Symbol" w:hAnsi="Symbol" w:hint="default"/>
      </w:rPr>
    </w:lvl>
    <w:lvl w:ilvl="4" w:tplc="F17250AA" w:tentative="1">
      <w:start w:val="1"/>
      <w:numFmt w:val="bullet"/>
      <w:lvlText w:val="o"/>
      <w:lvlJc w:val="left"/>
      <w:pPr>
        <w:ind w:left="4320" w:hanging="360"/>
      </w:pPr>
      <w:rPr>
        <w:rFonts w:ascii="Courier New" w:hAnsi="Courier New" w:cs="Courier New" w:hint="default"/>
      </w:rPr>
    </w:lvl>
    <w:lvl w:ilvl="5" w:tplc="1F9050CA" w:tentative="1">
      <w:start w:val="1"/>
      <w:numFmt w:val="bullet"/>
      <w:lvlText w:val=""/>
      <w:lvlJc w:val="left"/>
      <w:pPr>
        <w:ind w:left="5040" w:hanging="360"/>
      </w:pPr>
      <w:rPr>
        <w:rFonts w:ascii="Wingdings" w:hAnsi="Wingdings" w:hint="default"/>
      </w:rPr>
    </w:lvl>
    <w:lvl w:ilvl="6" w:tplc="BDB2E20A" w:tentative="1">
      <w:start w:val="1"/>
      <w:numFmt w:val="bullet"/>
      <w:lvlText w:val=""/>
      <w:lvlJc w:val="left"/>
      <w:pPr>
        <w:ind w:left="5760" w:hanging="360"/>
      </w:pPr>
      <w:rPr>
        <w:rFonts w:ascii="Symbol" w:hAnsi="Symbol" w:hint="default"/>
      </w:rPr>
    </w:lvl>
    <w:lvl w:ilvl="7" w:tplc="3EFC981C" w:tentative="1">
      <w:start w:val="1"/>
      <w:numFmt w:val="bullet"/>
      <w:lvlText w:val="o"/>
      <w:lvlJc w:val="left"/>
      <w:pPr>
        <w:ind w:left="6480" w:hanging="360"/>
      </w:pPr>
      <w:rPr>
        <w:rFonts w:ascii="Courier New" w:hAnsi="Courier New" w:cs="Courier New" w:hint="default"/>
      </w:rPr>
    </w:lvl>
    <w:lvl w:ilvl="8" w:tplc="0AE072F2" w:tentative="1">
      <w:start w:val="1"/>
      <w:numFmt w:val="bullet"/>
      <w:lvlText w:val=""/>
      <w:lvlJc w:val="left"/>
      <w:pPr>
        <w:ind w:left="7200" w:hanging="360"/>
      </w:pPr>
      <w:rPr>
        <w:rFonts w:ascii="Wingdings" w:hAnsi="Wingdings" w:hint="default"/>
      </w:rPr>
    </w:lvl>
  </w:abstractNum>
  <w:abstractNum w:abstractNumId="20" w15:restartNumberingAfterBreak="0">
    <w:nsid w:val="7D7A12B6"/>
    <w:multiLevelType w:val="multilevel"/>
    <w:tmpl w:val="10D06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6247095">
    <w:abstractNumId w:val="15"/>
  </w:num>
  <w:num w:numId="2" w16cid:durableId="1615946080">
    <w:abstractNumId w:val="18"/>
  </w:num>
  <w:num w:numId="3" w16cid:durableId="1809013080">
    <w:abstractNumId w:val="14"/>
  </w:num>
  <w:num w:numId="4" w16cid:durableId="1004824131">
    <w:abstractNumId w:val="15"/>
  </w:num>
  <w:num w:numId="5" w16cid:durableId="2059042787">
    <w:abstractNumId w:val="15"/>
  </w:num>
  <w:num w:numId="6" w16cid:durableId="1179807407">
    <w:abstractNumId w:val="3"/>
  </w:num>
  <w:num w:numId="7" w16cid:durableId="585386222">
    <w:abstractNumId w:val="15"/>
  </w:num>
  <w:num w:numId="8" w16cid:durableId="101613431">
    <w:abstractNumId w:val="7"/>
  </w:num>
  <w:num w:numId="9" w16cid:durableId="1229656770">
    <w:abstractNumId w:val="16"/>
  </w:num>
  <w:num w:numId="10" w16cid:durableId="830365214">
    <w:abstractNumId w:val="6"/>
  </w:num>
  <w:num w:numId="11" w16cid:durableId="1410537923">
    <w:abstractNumId w:val="0"/>
  </w:num>
  <w:num w:numId="12" w16cid:durableId="1502089175">
    <w:abstractNumId w:val="2"/>
  </w:num>
  <w:num w:numId="13" w16cid:durableId="1662663123">
    <w:abstractNumId w:val="4"/>
  </w:num>
  <w:num w:numId="14" w16cid:durableId="155193836">
    <w:abstractNumId w:val="15"/>
  </w:num>
  <w:num w:numId="15" w16cid:durableId="927884962">
    <w:abstractNumId w:val="9"/>
  </w:num>
  <w:num w:numId="16" w16cid:durableId="63190167">
    <w:abstractNumId w:val="11"/>
  </w:num>
  <w:num w:numId="17" w16cid:durableId="1095512821">
    <w:abstractNumId w:val="1"/>
  </w:num>
  <w:num w:numId="18" w16cid:durableId="1663007018">
    <w:abstractNumId w:val="15"/>
  </w:num>
  <w:num w:numId="19" w16cid:durableId="1704361657">
    <w:abstractNumId w:val="15"/>
  </w:num>
  <w:num w:numId="20" w16cid:durableId="801732399">
    <w:abstractNumId w:val="5"/>
  </w:num>
  <w:num w:numId="21" w16cid:durableId="43674134">
    <w:abstractNumId w:val="15"/>
  </w:num>
  <w:num w:numId="22" w16cid:durableId="153692424">
    <w:abstractNumId w:val="8"/>
  </w:num>
  <w:num w:numId="23" w16cid:durableId="1030499315">
    <w:abstractNumId w:val="15"/>
  </w:num>
  <w:num w:numId="24" w16cid:durableId="1354459954">
    <w:abstractNumId w:val="15"/>
  </w:num>
  <w:num w:numId="25" w16cid:durableId="595748503">
    <w:abstractNumId w:val="17"/>
  </w:num>
  <w:num w:numId="26" w16cid:durableId="1589267575">
    <w:abstractNumId w:val="12"/>
  </w:num>
  <w:num w:numId="27" w16cid:durableId="1970894473">
    <w:abstractNumId w:val="10"/>
  </w:num>
  <w:num w:numId="28" w16cid:durableId="417138530">
    <w:abstractNumId w:val="19"/>
  </w:num>
  <w:num w:numId="29" w16cid:durableId="174463769">
    <w:abstractNumId w:val="20"/>
  </w:num>
  <w:num w:numId="30" w16cid:durableId="2044362004">
    <w:abstractNumId w:val="13"/>
  </w:num>
  <w:num w:numId="31" w16cid:durableId="1890740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sjQ1NbYwNTEyMTdW0lEKTi0uzszPAykwNq0FAFu32H0tAAAA"/>
  </w:docVars>
  <w:rsids>
    <w:rsidRoot w:val="00D05ED7"/>
    <w:rsid w:val="00001FB4"/>
    <w:rsid w:val="000023F5"/>
    <w:rsid w:val="0000299B"/>
    <w:rsid w:val="00004F61"/>
    <w:rsid w:val="00012B47"/>
    <w:rsid w:val="0001331B"/>
    <w:rsid w:val="00013A5E"/>
    <w:rsid w:val="00013DC4"/>
    <w:rsid w:val="00015ACF"/>
    <w:rsid w:val="00015CED"/>
    <w:rsid w:val="000233A5"/>
    <w:rsid w:val="00024914"/>
    <w:rsid w:val="00025706"/>
    <w:rsid w:val="00026B4A"/>
    <w:rsid w:val="000275AB"/>
    <w:rsid w:val="000319BE"/>
    <w:rsid w:val="00032EB7"/>
    <w:rsid w:val="00033543"/>
    <w:rsid w:val="00037DFE"/>
    <w:rsid w:val="0004059D"/>
    <w:rsid w:val="00041449"/>
    <w:rsid w:val="00042E3A"/>
    <w:rsid w:val="00043375"/>
    <w:rsid w:val="00045EEF"/>
    <w:rsid w:val="00047212"/>
    <w:rsid w:val="00047770"/>
    <w:rsid w:val="00050B88"/>
    <w:rsid w:val="000551F8"/>
    <w:rsid w:val="00057B26"/>
    <w:rsid w:val="00063A18"/>
    <w:rsid w:val="00063B3E"/>
    <w:rsid w:val="000647BC"/>
    <w:rsid w:val="00064FC7"/>
    <w:rsid w:val="00067840"/>
    <w:rsid w:val="000711AD"/>
    <w:rsid w:val="00071CFE"/>
    <w:rsid w:val="00073619"/>
    <w:rsid w:val="00076251"/>
    <w:rsid w:val="00081AB5"/>
    <w:rsid w:val="00083948"/>
    <w:rsid w:val="00086C80"/>
    <w:rsid w:val="00087258"/>
    <w:rsid w:val="000872DD"/>
    <w:rsid w:val="000912C6"/>
    <w:rsid w:val="00091E5A"/>
    <w:rsid w:val="00094981"/>
    <w:rsid w:val="00097438"/>
    <w:rsid w:val="000A00DD"/>
    <w:rsid w:val="000A79E3"/>
    <w:rsid w:val="000B230B"/>
    <w:rsid w:val="000B6177"/>
    <w:rsid w:val="000C0083"/>
    <w:rsid w:val="000C15D7"/>
    <w:rsid w:val="000C4361"/>
    <w:rsid w:val="000C440C"/>
    <w:rsid w:val="000C4950"/>
    <w:rsid w:val="000C71B2"/>
    <w:rsid w:val="000D3184"/>
    <w:rsid w:val="000D7038"/>
    <w:rsid w:val="000E126A"/>
    <w:rsid w:val="000E3F99"/>
    <w:rsid w:val="000E5F55"/>
    <w:rsid w:val="000F0EB6"/>
    <w:rsid w:val="000F12B3"/>
    <w:rsid w:val="000F25F9"/>
    <w:rsid w:val="000F2CF9"/>
    <w:rsid w:val="000F47FA"/>
    <w:rsid w:val="000F6233"/>
    <w:rsid w:val="000F6383"/>
    <w:rsid w:val="000F63CE"/>
    <w:rsid w:val="000F75B2"/>
    <w:rsid w:val="00100698"/>
    <w:rsid w:val="00101096"/>
    <w:rsid w:val="0010323B"/>
    <w:rsid w:val="001044D3"/>
    <w:rsid w:val="001047C2"/>
    <w:rsid w:val="00104D4E"/>
    <w:rsid w:val="001050DB"/>
    <w:rsid w:val="00110E38"/>
    <w:rsid w:val="00111051"/>
    <w:rsid w:val="0011268F"/>
    <w:rsid w:val="00112A93"/>
    <w:rsid w:val="00112CFB"/>
    <w:rsid w:val="00113BCC"/>
    <w:rsid w:val="00113DC5"/>
    <w:rsid w:val="00114701"/>
    <w:rsid w:val="00114AA4"/>
    <w:rsid w:val="00115564"/>
    <w:rsid w:val="00117F20"/>
    <w:rsid w:val="00120BC1"/>
    <w:rsid w:val="001225EB"/>
    <w:rsid w:val="00123BD2"/>
    <w:rsid w:val="001242B0"/>
    <w:rsid w:val="0012502E"/>
    <w:rsid w:val="00130B21"/>
    <w:rsid w:val="00130FE0"/>
    <w:rsid w:val="001348F1"/>
    <w:rsid w:val="0013542B"/>
    <w:rsid w:val="0013582A"/>
    <w:rsid w:val="00137331"/>
    <w:rsid w:val="001412BD"/>
    <w:rsid w:val="0014199C"/>
    <w:rsid w:val="00141A4A"/>
    <w:rsid w:val="001422BB"/>
    <w:rsid w:val="0014461A"/>
    <w:rsid w:val="0014576E"/>
    <w:rsid w:val="0014625B"/>
    <w:rsid w:val="001468AA"/>
    <w:rsid w:val="00146CD4"/>
    <w:rsid w:val="0015037E"/>
    <w:rsid w:val="00151113"/>
    <w:rsid w:val="00151695"/>
    <w:rsid w:val="00151DDD"/>
    <w:rsid w:val="0015288D"/>
    <w:rsid w:val="00153B52"/>
    <w:rsid w:val="00153EE1"/>
    <w:rsid w:val="001561A9"/>
    <w:rsid w:val="0015751C"/>
    <w:rsid w:val="00157E44"/>
    <w:rsid w:val="0016080D"/>
    <w:rsid w:val="00161A22"/>
    <w:rsid w:val="00162DF2"/>
    <w:rsid w:val="00163F05"/>
    <w:rsid w:val="00167D2B"/>
    <w:rsid w:val="00171BAD"/>
    <w:rsid w:val="00171FF2"/>
    <w:rsid w:val="0017219A"/>
    <w:rsid w:val="0017394C"/>
    <w:rsid w:val="001740C8"/>
    <w:rsid w:val="001741B5"/>
    <w:rsid w:val="00174D3E"/>
    <w:rsid w:val="00176F8E"/>
    <w:rsid w:val="001778F6"/>
    <w:rsid w:val="00183353"/>
    <w:rsid w:val="0018587D"/>
    <w:rsid w:val="0018668C"/>
    <w:rsid w:val="001874A6"/>
    <w:rsid w:val="00190767"/>
    <w:rsid w:val="00193B37"/>
    <w:rsid w:val="00194455"/>
    <w:rsid w:val="001946DF"/>
    <w:rsid w:val="001948B9"/>
    <w:rsid w:val="00195143"/>
    <w:rsid w:val="00195C1D"/>
    <w:rsid w:val="00195D73"/>
    <w:rsid w:val="00197378"/>
    <w:rsid w:val="00197D9F"/>
    <w:rsid w:val="001A0EE8"/>
    <w:rsid w:val="001A169A"/>
    <w:rsid w:val="001A4D9E"/>
    <w:rsid w:val="001A4FC4"/>
    <w:rsid w:val="001B07A5"/>
    <w:rsid w:val="001B0F7F"/>
    <w:rsid w:val="001B2694"/>
    <w:rsid w:val="001B382B"/>
    <w:rsid w:val="001B6126"/>
    <w:rsid w:val="001B6CF8"/>
    <w:rsid w:val="001B782E"/>
    <w:rsid w:val="001B7C7D"/>
    <w:rsid w:val="001C0442"/>
    <w:rsid w:val="001C12FA"/>
    <w:rsid w:val="001C437F"/>
    <w:rsid w:val="001C55DA"/>
    <w:rsid w:val="001C67B6"/>
    <w:rsid w:val="001C6B9F"/>
    <w:rsid w:val="001C701E"/>
    <w:rsid w:val="001C732D"/>
    <w:rsid w:val="001D1612"/>
    <w:rsid w:val="001D213C"/>
    <w:rsid w:val="001D3EA8"/>
    <w:rsid w:val="001D5499"/>
    <w:rsid w:val="001D6EAC"/>
    <w:rsid w:val="001E0C8E"/>
    <w:rsid w:val="001E244A"/>
    <w:rsid w:val="001E69A6"/>
    <w:rsid w:val="001E6A2C"/>
    <w:rsid w:val="001F0B42"/>
    <w:rsid w:val="001F427F"/>
    <w:rsid w:val="001F583A"/>
    <w:rsid w:val="002004D8"/>
    <w:rsid w:val="00201B6C"/>
    <w:rsid w:val="0020287A"/>
    <w:rsid w:val="00203AE0"/>
    <w:rsid w:val="00203B99"/>
    <w:rsid w:val="0020447F"/>
    <w:rsid w:val="00205191"/>
    <w:rsid w:val="0020582E"/>
    <w:rsid w:val="00206B40"/>
    <w:rsid w:val="00211233"/>
    <w:rsid w:val="00212054"/>
    <w:rsid w:val="00212545"/>
    <w:rsid w:val="00216435"/>
    <w:rsid w:val="00216F79"/>
    <w:rsid w:val="002173AA"/>
    <w:rsid w:val="00226847"/>
    <w:rsid w:val="00227705"/>
    <w:rsid w:val="00234369"/>
    <w:rsid w:val="002367D2"/>
    <w:rsid w:val="00236CDE"/>
    <w:rsid w:val="0024171E"/>
    <w:rsid w:val="00241AAF"/>
    <w:rsid w:val="00241EBE"/>
    <w:rsid w:val="00247574"/>
    <w:rsid w:val="002521B8"/>
    <w:rsid w:val="002521C8"/>
    <w:rsid w:val="002534E3"/>
    <w:rsid w:val="00253F4D"/>
    <w:rsid w:val="00255B03"/>
    <w:rsid w:val="00264240"/>
    <w:rsid w:val="002666CA"/>
    <w:rsid w:val="00274479"/>
    <w:rsid w:val="00275066"/>
    <w:rsid w:val="00280629"/>
    <w:rsid w:val="00282294"/>
    <w:rsid w:val="00284343"/>
    <w:rsid w:val="00287CD1"/>
    <w:rsid w:val="002925A4"/>
    <w:rsid w:val="002951E8"/>
    <w:rsid w:val="00296746"/>
    <w:rsid w:val="002A0008"/>
    <w:rsid w:val="002A1610"/>
    <w:rsid w:val="002A4774"/>
    <w:rsid w:val="002A6BDC"/>
    <w:rsid w:val="002B0538"/>
    <w:rsid w:val="002B10C9"/>
    <w:rsid w:val="002C02BA"/>
    <w:rsid w:val="002C117C"/>
    <w:rsid w:val="002C143C"/>
    <w:rsid w:val="002C147D"/>
    <w:rsid w:val="002C4235"/>
    <w:rsid w:val="002D30BD"/>
    <w:rsid w:val="002D468A"/>
    <w:rsid w:val="002D6E77"/>
    <w:rsid w:val="002E2600"/>
    <w:rsid w:val="002E3520"/>
    <w:rsid w:val="002E45BA"/>
    <w:rsid w:val="002E5998"/>
    <w:rsid w:val="002E61C9"/>
    <w:rsid w:val="002E66EE"/>
    <w:rsid w:val="002E6B5B"/>
    <w:rsid w:val="002F019E"/>
    <w:rsid w:val="002F0875"/>
    <w:rsid w:val="002F13CB"/>
    <w:rsid w:val="002F36D5"/>
    <w:rsid w:val="002F74BD"/>
    <w:rsid w:val="00300632"/>
    <w:rsid w:val="0030254D"/>
    <w:rsid w:val="003026BB"/>
    <w:rsid w:val="00302DBF"/>
    <w:rsid w:val="00304E18"/>
    <w:rsid w:val="00310C76"/>
    <w:rsid w:val="00310E6C"/>
    <w:rsid w:val="00312AD1"/>
    <w:rsid w:val="0031317F"/>
    <w:rsid w:val="00313DDD"/>
    <w:rsid w:val="003151B8"/>
    <w:rsid w:val="003258C3"/>
    <w:rsid w:val="0033619C"/>
    <w:rsid w:val="00336722"/>
    <w:rsid w:val="00340215"/>
    <w:rsid w:val="00342CDB"/>
    <w:rsid w:val="00343627"/>
    <w:rsid w:val="00344E27"/>
    <w:rsid w:val="00345D97"/>
    <w:rsid w:val="003460E1"/>
    <w:rsid w:val="00347ABC"/>
    <w:rsid w:val="003533E7"/>
    <w:rsid w:val="00353AD7"/>
    <w:rsid w:val="00355509"/>
    <w:rsid w:val="00356F64"/>
    <w:rsid w:val="00357AFB"/>
    <w:rsid w:val="00362957"/>
    <w:rsid w:val="00363029"/>
    <w:rsid w:val="00364452"/>
    <w:rsid w:val="00365B36"/>
    <w:rsid w:val="0036684E"/>
    <w:rsid w:val="00366EB3"/>
    <w:rsid w:val="003670A0"/>
    <w:rsid w:val="00367E69"/>
    <w:rsid w:val="003712BC"/>
    <w:rsid w:val="003734B2"/>
    <w:rsid w:val="0038427A"/>
    <w:rsid w:val="0038684B"/>
    <w:rsid w:val="00387BF2"/>
    <w:rsid w:val="003902FA"/>
    <w:rsid w:val="003934A0"/>
    <w:rsid w:val="0039614E"/>
    <w:rsid w:val="00396B28"/>
    <w:rsid w:val="00396D37"/>
    <w:rsid w:val="003A0A22"/>
    <w:rsid w:val="003A0AA4"/>
    <w:rsid w:val="003A229F"/>
    <w:rsid w:val="003A41A0"/>
    <w:rsid w:val="003A43A2"/>
    <w:rsid w:val="003A5E56"/>
    <w:rsid w:val="003A65C8"/>
    <w:rsid w:val="003A6737"/>
    <w:rsid w:val="003A7E5E"/>
    <w:rsid w:val="003B18BF"/>
    <w:rsid w:val="003B44CC"/>
    <w:rsid w:val="003C1008"/>
    <w:rsid w:val="003C2307"/>
    <w:rsid w:val="003C485F"/>
    <w:rsid w:val="003C78B3"/>
    <w:rsid w:val="003D00DC"/>
    <w:rsid w:val="003D0AD5"/>
    <w:rsid w:val="003D32FA"/>
    <w:rsid w:val="003D38B5"/>
    <w:rsid w:val="003D4064"/>
    <w:rsid w:val="003E13C3"/>
    <w:rsid w:val="003E3422"/>
    <w:rsid w:val="003E598E"/>
    <w:rsid w:val="003E7D5D"/>
    <w:rsid w:val="003F35BA"/>
    <w:rsid w:val="003F627E"/>
    <w:rsid w:val="003F68AA"/>
    <w:rsid w:val="00400A3C"/>
    <w:rsid w:val="004015CA"/>
    <w:rsid w:val="00402F76"/>
    <w:rsid w:val="00403AF4"/>
    <w:rsid w:val="00405724"/>
    <w:rsid w:val="004067A7"/>
    <w:rsid w:val="0040746A"/>
    <w:rsid w:val="00407A29"/>
    <w:rsid w:val="00410682"/>
    <w:rsid w:val="00411843"/>
    <w:rsid w:val="00415792"/>
    <w:rsid w:val="004165BC"/>
    <w:rsid w:val="004175E5"/>
    <w:rsid w:val="00417ADA"/>
    <w:rsid w:val="00420147"/>
    <w:rsid w:val="004218C7"/>
    <w:rsid w:val="00422CC9"/>
    <w:rsid w:val="00424CAA"/>
    <w:rsid w:val="00424F55"/>
    <w:rsid w:val="00425681"/>
    <w:rsid w:val="004260B8"/>
    <w:rsid w:val="00430126"/>
    <w:rsid w:val="00432F39"/>
    <w:rsid w:val="00433591"/>
    <w:rsid w:val="0044234B"/>
    <w:rsid w:val="00443096"/>
    <w:rsid w:val="00443810"/>
    <w:rsid w:val="00444EE0"/>
    <w:rsid w:val="00445A35"/>
    <w:rsid w:val="00446092"/>
    <w:rsid w:val="00446E06"/>
    <w:rsid w:val="0044733F"/>
    <w:rsid w:val="004506B5"/>
    <w:rsid w:val="00451D3A"/>
    <w:rsid w:val="0045265F"/>
    <w:rsid w:val="004526F2"/>
    <w:rsid w:val="00456DE8"/>
    <w:rsid w:val="00457CBB"/>
    <w:rsid w:val="004607DB"/>
    <w:rsid w:val="004625B8"/>
    <w:rsid w:val="00462901"/>
    <w:rsid w:val="0046589E"/>
    <w:rsid w:val="0046598A"/>
    <w:rsid w:val="00467977"/>
    <w:rsid w:val="00475315"/>
    <w:rsid w:val="004828D5"/>
    <w:rsid w:val="00482CAE"/>
    <w:rsid w:val="0048307E"/>
    <w:rsid w:val="00485373"/>
    <w:rsid w:val="004860E9"/>
    <w:rsid w:val="0048642D"/>
    <w:rsid w:val="00493267"/>
    <w:rsid w:val="00493B6A"/>
    <w:rsid w:val="0049415E"/>
    <w:rsid w:val="00495465"/>
    <w:rsid w:val="004A1941"/>
    <w:rsid w:val="004A1E5B"/>
    <w:rsid w:val="004A4CBF"/>
    <w:rsid w:val="004A7B70"/>
    <w:rsid w:val="004B0B30"/>
    <w:rsid w:val="004B1149"/>
    <w:rsid w:val="004B36C0"/>
    <w:rsid w:val="004B7324"/>
    <w:rsid w:val="004C0596"/>
    <w:rsid w:val="004C0C3A"/>
    <w:rsid w:val="004C1458"/>
    <w:rsid w:val="004C205D"/>
    <w:rsid w:val="004C312B"/>
    <w:rsid w:val="004C3F58"/>
    <w:rsid w:val="004C418D"/>
    <w:rsid w:val="004C5399"/>
    <w:rsid w:val="004C5B41"/>
    <w:rsid w:val="004C6A1F"/>
    <w:rsid w:val="004C79AD"/>
    <w:rsid w:val="004D1AD1"/>
    <w:rsid w:val="004D5242"/>
    <w:rsid w:val="004D5863"/>
    <w:rsid w:val="004D588D"/>
    <w:rsid w:val="004D6C41"/>
    <w:rsid w:val="004D76D9"/>
    <w:rsid w:val="004E084D"/>
    <w:rsid w:val="004E32E7"/>
    <w:rsid w:val="004E34FA"/>
    <w:rsid w:val="004E350F"/>
    <w:rsid w:val="004E4166"/>
    <w:rsid w:val="004E69D9"/>
    <w:rsid w:val="004F0054"/>
    <w:rsid w:val="004F09C6"/>
    <w:rsid w:val="004F1F3E"/>
    <w:rsid w:val="004F211A"/>
    <w:rsid w:val="004F4149"/>
    <w:rsid w:val="004F63D9"/>
    <w:rsid w:val="004F6E91"/>
    <w:rsid w:val="004F734A"/>
    <w:rsid w:val="004F7E13"/>
    <w:rsid w:val="00501FCD"/>
    <w:rsid w:val="00502EBC"/>
    <w:rsid w:val="00503851"/>
    <w:rsid w:val="00507188"/>
    <w:rsid w:val="00510128"/>
    <w:rsid w:val="005133FD"/>
    <w:rsid w:val="005138E3"/>
    <w:rsid w:val="00514172"/>
    <w:rsid w:val="005164FE"/>
    <w:rsid w:val="0051707D"/>
    <w:rsid w:val="00520DD3"/>
    <w:rsid w:val="00527689"/>
    <w:rsid w:val="00530A53"/>
    <w:rsid w:val="00531E79"/>
    <w:rsid w:val="00532DEB"/>
    <w:rsid w:val="00534C4A"/>
    <w:rsid w:val="005412A6"/>
    <w:rsid w:val="005427AC"/>
    <w:rsid w:val="00547493"/>
    <w:rsid w:val="00547FB1"/>
    <w:rsid w:val="0056028F"/>
    <w:rsid w:val="00563E4C"/>
    <w:rsid w:val="00567A06"/>
    <w:rsid w:val="00571C5D"/>
    <w:rsid w:val="0057399D"/>
    <w:rsid w:val="00573AC6"/>
    <w:rsid w:val="00574F12"/>
    <w:rsid w:val="00575983"/>
    <w:rsid w:val="00576F08"/>
    <w:rsid w:val="00577AB5"/>
    <w:rsid w:val="00580079"/>
    <w:rsid w:val="0058221A"/>
    <w:rsid w:val="00582394"/>
    <w:rsid w:val="00584299"/>
    <w:rsid w:val="00587015"/>
    <w:rsid w:val="005910BC"/>
    <w:rsid w:val="00592BFC"/>
    <w:rsid w:val="00593789"/>
    <w:rsid w:val="005950B3"/>
    <w:rsid w:val="00596A37"/>
    <w:rsid w:val="00597963"/>
    <w:rsid w:val="00597F4D"/>
    <w:rsid w:val="005A09DE"/>
    <w:rsid w:val="005A124D"/>
    <w:rsid w:val="005A1CFD"/>
    <w:rsid w:val="005A48AA"/>
    <w:rsid w:val="005A5844"/>
    <w:rsid w:val="005A6FE2"/>
    <w:rsid w:val="005A74A4"/>
    <w:rsid w:val="005B2246"/>
    <w:rsid w:val="005B23FD"/>
    <w:rsid w:val="005B3789"/>
    <w:rsid w:val="005B567B"/>
    <w:rsid w:val="005C0FC0"/>
    <w:rsid w:val="005C240B"/>
    <w:rsid w:val="005C2E88"/>
    <w:rsid w:val="005C3932"/>
    <w:rsid w:val="005C50F3"/>
    <w:rsid w:val="005C5A4C"/>
    <w:rsid w:val="005C5F41"/>
    <w:rsid w:val="005C64F9"/>
    <w:rsid w:val="005C657B"/>
    <w:rsid w:val="005C7E19"/>
    <w:rsid w:val="005D05AC"/>
    <w:rsid w:val="005D09FB"/>
    <w:rsid w:val="005D1185"/>
    <w:rsid w:val="005D21DC"/>
    <w:rsid w:val="005D2B33"/>
    <w:rsid w:val="005D3749"/>
    <w:rsid w:val="005D4386"/>
    <w:rsid w:val="005D5791"/>
    <w:rsid w:val="005D626B"/>
    <w:rsid w:val="005D6DCA"/>
    <w:rsid w:val="005F00D2"/>
    <w:rsid w:val="005F374C"/>
    <w:rsid w:val="006006B0"/>
    <w:rsid w:val="0060578F"/>
    <w:rsid w:val="00607E52"/>
    <w:rsid w:val="00610937"/>
    <w:rsid w:val="00611087"/>
    <w:rsid w:val="006159E9"/>
    <w:rsid w:val="00620025"/>
    <w:rsid w:val="006214E5"/>
    <w:rsid w:val="00621B4C"/>
    <w:rsid w:val="00622528"/>
    <w:rsid w:val="006239CB"/>
    <w:rsid w:val="006244DA"/>
    <w:rsid w:val="0062708D"/>
    <w:rsid w:val="006318A4"/>
    <w:rsid w:val="0063319C"/>
    <w:rsid w:val="00633807"/>
    <w:rsid w:val="00633EEF"/>
    <w:rsid w:val="0063518E"/>
    <w:rsid w:val="00635B40"/>
    <w:rsid w:val="0063604F"/>
    <w:rsid w:val="006376A9"/>
    <w:rsid w:val="00637D8D"/>
    <w:rsid w:val="006411A6"/>
    <w:rsid w:val="0064410B"/>
    <w:rsid w:val="0064556B"/>
    <w:rsid w:val="00646DED"/>
    <w:rsid w:val="0064764D"/>
    <w:rsid w:val="006476AD"/>
    <w:rsid w:val="00651545"/>
    <w:rsid w:val="00653B1C"/>
    <w:rsid w:val="00655917"/>
    <w:rsid w:val="006559C7"/>
    <w:rsid w:val="00656788"/>
    <w:rsid w:val="00660EDB"/>
    <w:rsid w:val="006616F6"/>
    <w:rsid w:val="0066270F"/>
    <w:rsid w:val="0066438E"/>
    <w:rsid w:val="00664DE1"/>
    <w:rsid w:val="00666D42"/>
    <w:rsid w:val="0067021F"/>
    <w:rsid w:val="00670799"/>
    <w:rsid w:val="006729ED"/>
    <w:rsid w:val="00676F09"/>
    <w:rsid w:val="00677BEE"/>
    <w:rsid w:val="00690887"/>
    <w:rsid w:val="006919E3"/>
    <w:rsid w:val="00692D1F"/>
    <w:rsid w:val="00692FAA"/>
    <w:rsid w:val="006952BB"/>
    <w:rsid w:val="00695B76"/>
    <w:rsid w:val="00697BD7"/>
    <w:rsid w:val="006A0A7A"/>
    <w:rsid w:val="006A16B2"/>
    <w:rsid w:val="006A1E0F"/>
    <w:rsid w:val="006A27F6"/>
    <w:rsid w:val="006A292F"/>
    <w:rsid w:val="006A3561"/>
    <w:rsid w:val="006A381F"/>
    <w:rsid w:val="006A48D2"/>
    <w:rsid w:val="006A646E"/>
    <w:rsid w:val="006A6514"/>
    <w:rsid w:val="006A6CC9"/>
    <w:rsid w:val="006A7B9D"/>
    <w:rsid w:val="006B0ACD"/>
    <w:rsid w:val="006B6780"/>
    <w:rsid w:val="006B7A90"/>
    <w:rsid w:val="006C3A7E"/>
    <w:rsid w:val="006C7498"/>
    <w:rsid w:val="006D1251"/>
    <w:rsid w:val="006D65DB"/>
    <w:rsid w:val="006D7FA1"/>
    <w:rsid w:val="006E0264"/>
    <w:rsid w:val="006E1213"/>
    <w:rsid w:val="006E2B12"/>
    <w:rsid w:val="006E2D47"/>
    <w:rsid w:val="006E33E3"/>
    <w:rsid w:val="006E3401"/>
    <w:rsid w:val="006E37FB"/>
    <w:rsid w:val="006E3CBE"/>
    <w:rsid w:val="006E4CB5"/>
    <w:rsid w:val="006E6B42"/>
    <w:rsid w:val="006F0549"/>
    <w:rsid w:val="006F0DE2"/>
    <w:rsid w:val="006F23D2"/>
    <w:rsid w:val="006F2854"/>
    <w:rsid w:val="006F33FA"/>
    <w:rsid w:val="006F38B9"/>
    <w:rsid w:val="006F7B71"/>
    <w:rsid w:val="006F7CFB"/>
    <w:rsid w:val="00701ADD"/>
    <w:rsid w:val="00701BF4"/>
    <w:rsid w:val="00706C7B"/>
    <w:rsid w:val="00707517"/>
    <w:rsid w:val="0071140B"/>
    <w:rsid w:val="00712086"/>
    <w:rsid w:val="00713C63"/>
    <w:rsid w:val="0071448F"/>
    <w:rsid w:val="00714788"/>
    <w:rsid w:val="007165F9"/>
    <w:rsid w:val="00722398"/>
    <w:rsid w:val="007232D6"/>
    <w:rsid w:val="00724836"/>
    <w:rsid w:val="00724CBE"/>
    <w:rsid w:val="00726F3C"/>
    <w:rsid w:val="0073052F"/>
    <w:rsid w:val="007312DE"/>
    <w:rsid w:val="0073247A"/>
    <w:rsid w:val="00733821"/>
    <w:rsid w:val="00733C33"/>
    <w:rsid w:val="007347F3"/>
    <w:rsid w:val="007367FD"/>
    <w:rsid w:val="00736AAD"/>
    <w:rsid w:val="007379B3"/>
    <w:rsid w:val="007412F5"/>
    <w:rsid w:val="00746753"/>
    <w:rsid w:val="00747204"/>
    <w:rsid w:val="00747433"/>
    <w:rsid w:val="0075258E"/>
    <w:rsid w:val="00752F03"/>
    <w:rsid w:val="00754410"/>
    <w:rsid w:val="007559A9"/>
    <w:rsid w:val="00757B37"/>
    <w:rsid w:val="00761011"/>
    <w:rsid w:val="00763881"/>
    <w:rsid w:val="007645A6"/>
    <w:rsid w:val="007647A4"/>
    <w:rsid w:val="00765080"/>
    <w:rsid w:val="0076668E"/>
    <w:rsid w:val="00773774"/>
    <w:rsid w:val="00774259"/>
    <w:rsid w:val="00774A9F"/>
    <w:rsid w:val="007756F0"/>
    <w:rsid w:val="00781B68"/>
    <w:rsid w:val="007822D9"/>
    <w:rsid w:val="00783013"/>
    <w:rsid w:val="00783AAB"/>
    <w:rsid w:val="00786F9B"/>
    <w:rsid w:val="00787047"/>
    <w:rsid w:val="0079063A"/>
    <w:rsid w:val="007931C2"/>
    <w:rsid w:val="00795D68"/>
    <w:rsid w:val="00796C79"/>
    <w:rsid w:val="00796DB8"/>
    <w:rsid w:val="00797CF9"/>
    <w:rsid w:val="007A0941"/>
    <w:rsid w:val="007A1DCC"/>
    <w:rsid w:val="007A1EC5"/>
    <w:rsid w:val="007A3202"/>
    <w:rsid w:val="007A3E9B"/>
    <w:rsid w:val="007A53CA"/>
    <w:rsid w:val="007A5CA2"/>
    <w:rsid w:val="007A6088"/>
    <w:rsid w:val="007A64CC"/>
    <w:rsid w:val="007A772C"/>
    <w:rsid w:val="007B0516"/>
    <w:rsid w:val="007B0E64"/>
    <w:rsid w:val="007B3079"/>
    <w:rsid w:val="007B3DB2"/>
    <w:rsid w:val="007B3E6B"/>
    <w:rsid w:val="007B659B"/>
    <w:rsid w:val="007B6B12"/>
    <w:rsid w:val="007C0C9F"/>
    <w:rsid w:val="007C0CFB"/>
    <w:rsid w:val="007C1924"/>
    <w:rsid w:val="007D0A67"/>
    <w:rsid w:val="007D0B73"/>
    <w:rsid w:val="007D18E6"/>
    <w:rsid w:val="007D3C9D"/>
    <w:rsid w:val="007D4BB7"/>
    <w:rsid w:val="007D564E"/>
    <w:rsid w:val="007D6035"/>
    <w:rsid w:val="007D6F55"/>
    <w:rsid w:val="007D71E6"/>
    <w:rsid w:val="007D7E67"/>
    <w:rsid w:val="007E25B3"/>
    <w:rsid w:val="007E36A2"/>
    <w:rsid w:val="007E6688"/>
    <w:rsid w:val="007E6B4C"/>
    <w:rsid w:val="007E7BA8"/>
    <w:rsid w:val="007F1EA7"/>
    <w:rsid w:val="007F2437"/>
    <w:rsid w:val="007F3CE2"/>
    <w:rsid w:val="008000F6"/>
    <w:rsid w:val="0080516F"/>
    <w:rsid w:val="00805A6A"/>
    <w:rsid w:val="00805C40"/>
    <w:rsid w:val="00812A78"/>
    <w:rsid w:val="00812B24"/>
    <w:rsid w:val="00814364"/>
    <w:rsid w:val="00814CEA"/>
    <w:rsid w:val="008178C0"/>
    <w:rsid w:val="00820511"/>
    <w:rsid w:val="00821546"/>
    <w:rsid w:val="0082185F"/>
    <w:rsid w:val="00823967"/>
    <w:rsid w:val="00825389"/>
    <w:rsid w:val="00825456"/>
    <w:rsid w:val="00826940"/>
    <w:rsid w:val="00832BF9"/>
    <w:rsid w:val="0083578A"/>
    <w:rsid w:val="00836C23"/>
    <w:rsid w:val="00836EDF"/>
    <w:rsid w:val="00841C01"/>
    <w:rsid w:val="0084493A"/>
    <w:rsid w:val="008453E7"/>
    <w:rsid w:val="008453EF"/>
    <w:rsid w:val="00846245"/>
    <w:rsid w:val="00854C26"/>
    <w:rsid w:val="008559AC"/>
    <w:rsid w:val="00861D7F"/>
    <w:rsid w:val="00865072"/>
    <w:rsid w:val="00865791"/>
    <w:rsid w:val="00865D0D"/>
    <w:rsid w:val="00866C73"/>
    <w:rsid w:val="00870B5F"/>
    <w:rsid w:val="00871E45"/>
    <w:rsid w:val="00873BC1"/>
    <w:rsid w:val="00874A2B"/>
    <w:rsid w:val="00877B5A"/>
    <w:rsid w:val="00877E09"/>
    <w:rsid w:val="00881DED"/>
    <w:rsid w:val="00881F08"/>
    <w:rsid w:val="00882CD4"/>
    <w:rsid w:val="00883B50"/>
    <w:rsid w:val="00884880"/>
    <w:rsid w:val="00885130"/>
    <w:rsid w:val="0088690D"/>
    <w:rsid w:val="00886BD4"/>
    <w:rsid w:val="0088709E"/>
    <w:rsid w:val="00887F93"/>
    <w:rsid w:val="00895DDF"/>
    <w:rsid w:val="008966ED"/>
    <w:rsid w:val="008A2075"/>
    <w:rsid w:val="008A2AF3"/>
    <w:rsid w:val="008A3076"/>
    <w:rsid w:val="008A32C7"/>
    <w:rsid w:val="008A5B88"/>
    <w:rsid w:val="008B006B"/>
    <w:rsid w:val="008B20DA"/>
    <w:rsid w:val="008B284D"/>
    <w:rsid w:val="008B4162"/>
    <w:rsid w:val="008B488E"/>
    <w:rsid w:val="008B57C4"/>
    <w:rsid w:val="008C2681"/>
    <w:rsid w:val="008C6176"/>
    <w:rsid w:val="008C66FC"/>
    <w:rsid w:val="008C78D5"/>
    <w:rsid w:val="008D5159"/>
    <w:rsid w:val="008D5C7B"/>
    <w:rsid w:val="008D5F5D"/>
    <w:rsid w:val="008D7CAB"/>
    <w:rsid w:val="008D7F4D"/>
    <w:rsid w:val="008E12A1"/>
    <w:rsid w:val="008E27B3"/>
    <w:rsid w:val="008E33B4"/>
    <w:rsid w:val="008E3567"/>
    <w:rsid w:val="008E719B"/>
    <w:rsid w:val="008F16D9"/>
    <w:rsid w:val="008F2310"/>
    <w:rsid w:val="008F2BBC"/>
    <w:rsid w:val="008F42DC"/>
    <w:rsid w:val="008F618F"/>
    <w:rsid w:val="008F6B5B"/>
    <w:rsid w:val="009008C5"/>
    <w:rsid w:val="00902591"/>
    <w:rsid w:val="009025BB"/>
    <w:rsid w:val="00905D7A"/>
    <w:rsid w:val="00906FDE"/>
    <w:rsid w:val="00911AD8"/>
    <w:rsid w:val="0091631F"/>
    <w:rsid w:val="00923CDC"/>
    <w:rsid w:val="00927B27"/>
    <w:rsid w:val="00931727"/>
    <w:rsid w:val="00932172"/>
    <w:rsid w:val="009323BD"/>
    <w:rsid w:val="00934170"/>
    <w:rsid w:val="009342FE"/>
    <w:rsid w:val="009345F1"/>
    <w:rsid w:val="00934798"/>
    <w:rsid w:val="0093487F"/>
    <w:rsid w:val="0093504E"/>
    <w:rsid w:val="00935A0E"/>
    <w:rsid w:val="00935A7F"/>
    <w:rsid w:val="00936014"/>
    <w:rsid w:val="00936632"/>
    <w:rsid w:val="00937C32"/>
    <w:rsid w:val="009428BB"/>
    <w:rsid w:val="0094362C"/>
    <w:rsid w:val="0094436C"/>
    <w:rsid w:val="00944522"/>
    <w:rsid w:val="009445A7"/>
    <w:rsid w:val="00946F88"/>
    <w:rsid w:val="00950D16"/>
    <w:rsid w:val="00952121"/>
    <w:rsid w:val="009524B9"/>
    <w:rsid w:val="00966244"/>
    <w:rsid w:val="00966B07"/>
    <w:rsid w:val="009705D3"/>
    <w:rsid w:val="00970A71"/>
    <w:rsid w:val="009713CD"/>
    <w:rsid w:val="00972D11"/>
    <w:rsid w:val="00972E95"/>
    <w:rsid w:val="00972EAD"/>
    <w:rsid w:val="00972F52"/>
    <w:rsid w:val="00973844"/>
    <w:rsid w:val="00973B6B"/>
    <w:rsid w:val="00973F5A"/>
    <w:rsid w:val="00976369"/>
    <w:rsid w:val="00977DDB"/>
    <w:rsid w:val="0098029D"/>
    <w:rsid w:val="0098084A"/>
    <w:rsid w:val="00980E34"/>
    <w:rsid w:val="00980E99"/>
    <w:rsid w:val="00986FF6"/>
    <w:rsid w:val="00987031"/>
    <w:rsid w:val="00992882"/>
    <w:rsid w:val="00993D4E"/>
    <w:rsid w:val="00993F02"/>
    <w:rsid w:val="00994883"/>
    <w:rsid w:val="00995D72"/>
    <w:rsid w:val="00996331"/>
    <w:rsid w:val="00997BFD"/>
    <w:rsid w:val="009A0CA9"/>
    <w:rsid w:val="009A10E8"/>
    <w:rsid w:val="009A24ED"/>
    <w:rsid w:val="009A40A5"/>
    <w:rsid w:val="009A45A8"/>
    <w:rsid w:val="009A4A02"/>
    <w:rsid w:val="009A5523"/>
    <w:rsid w:val="009A588A"/>
    <w:rsid w:val="009A5AF7"/>
    <w:rsid w:val="009A6A6C"/>
    <w:rsid w:val="009A7F00"/>
    <w:rsid w:val="009B1F20"/>
    <w:rsid w:val="009B3783"/>
    <w:rsid w:val="009B3F1E"/>
    <w:rsid w:val="009C0A13"/>
    <w:rsid w:val="009C360F"/>
    <w:rsid w:val="009C6BFC"/>
    <w:rsid w:val="009D0052"/>
    <w:rsid w:val="009D0512"/>
    <w:rsid w:val="009D0FA1"/>
    <w:rsid w:val="009D10EE"/>
    <w:rsid w:val="009D11D1"/>
    <w:rsid w:val="009D1EB3"/>
    <w:rsid w:val="009D2D61"/>
    <w:rsid w:val="009D5679"/>
    <w:rsid w:val="009D6D55"/>
    <w:rsid w:val="009D72B0"/>
    <w:rsid w:val="009E1EAF"/>
    <w:rsid w:val="009E3AA5"/>
    <w:rsid w:val="009E4E7C"/>
    <w:rsid w:val="009E5FFA"/>
    <w:rsid w:val="009E6054"/>
    <w:rsid w:val="009E6F17"/>
    <w:rsid w:val="009F3607"/>
    <w:rsid w:val="009F5D64"/>
    <w:rsid w:val="00A02B4C"/>
    <w:rsid w:val="00A04A7D"/>
    <w:rsid w:val="00A102EE"/>
    <w:rsid w:val="00A11046"/>
    <w:rsid w:val="00A12498"/>
    <w:rsid w:val="00A12B57"/>
    <w:rsid w:val="00A12BF3"/>
    <w:rsid w:val="00A14348"/>
    <w:rsid w:val="00A15EB6"/>
    <w:rsid w:val="00A170CC"/>
    <w:rsid w:val="00A21116"/>
    <w:rsid w:val="00A2114A"/>
    <w:rsid w:val="00A21C7F"/>
    <w:rsid w:val="00A24577"/>
    <w:rsid w:val="00A25AF9"/>
    <w:rsid w:val="00A25B5B"/>
    <w:rsid w:val="00A26A30"/>
    <w:rsid w:val="00A26AC6"/>
    <w:rsid w:val="00A27E38"/>
    <w:rsid w:val="00A358A8"/>
    <w:rsid w:val="00A37931"/>
    <w:rsid w:val="00A410A8"/>
    <w:rsid w:val="00A43E8F"/>
    <w:rsid w:val="00A51A2D"/>
    <w:rsid w:val="00A52DF9"/>
    <w:rsid w:val="00A53C81"/>
    <w:rsid w:val="00A548E1"/>
    <w:rsid w:val="00A54DCB"/>
    <w:rsid w:val="00A55530"/>
    <w:rsid w:val="00A57887"/>
    <w:rsid w:val="00A602FA"/>
    <w:rsid w:val="00A6104E"/>
    <w:rsid w:val="00A6702F"/>
    <w:rsid w:val="00A7268F"/>
    <w:rsid w:val="00A72F98"/>
    <w:rsid w:val="00A73DA9"/>
    <w:rsid w:val="00A74255"/>
    <w:rsid w:val="00A7435F"/>
    <w:rsid w:val="00A7474F"/>
    <w:rsid w:val="00A74BF3"/>
    <w:rsid w:val="00A74C2C"/>
    <w:rsid w:val="00A766C7"/>
    <w:rsid w:val="00A76D48"/>
    <w:rsid w:val="00A77306"/>
    <w:rsid w:val="00A77D79"/>
    <w:rsid w:val="00A81059"/>
    <w:rsid w:val="00A83A7D"/>
    <w:rsid w:val="00A8403B"/>
    <w:rsid w:val="00A851DC"/>
    <w:rsid w:val="00A852E7"/>
    <w:rsid w:val="00A86C52"/>
    <w:rsid w:val="00A86FB2"/>
    <w:rsid w:val="00A87489"/>
    <w:rsid w:val="00A90620"/>
    <w:rsid w:val="00A92132"/>
    <w:rsid w:val="00A94806"/>
    <w:rsid w:val="00A94846"/>
    <w:rsid w:val="00A94891"/>
    <w:rsid w:val="00A95386"/>
    <w:rsid w:val="00A96B82"/>
    <w:rsid w:val="00A97610"/>
    <w:rsid w:val="00A9777C"/>
    <w:rsid w:val="00AA381C"/>
    <w:rsid w:val="00AA5471"/>
    <w:rsid w:val="00AB2DF5"/>
    <w:rsid w:val="00AB43D4"/>
    <w:rsid w:val="00AB4502"/>
    <w:rsid w:val="00AB5AF6"/>
    <w:rsid w:val="00AC12BA"/>
    <w:rsid w:val="00AC1E49"/>
    <w:rsid w:val="00AC2BDC"/>
    <w:rsid w:val="00AC4927"/>
    <w:rsid w:val="00AC59CC"/>
    <w:rsid w:val="00AC612A"/>
    <w:rsid w:val="00AC75FE"/>
    <w:rsid w:val="00AD029D"/>
    <w:rsid w:val="00AD286B"/>
    <w:rsid w:val="00AD66DF"/>
    <w:rsid w:val="00AD6707"/>
    <w:rsid w:val="00AD788E"/>
    <w:rsid w:val="00AD7C4D"/>
    <w:rsid w:val="00AE105E"/>
    <w:rsid w:val="00AE1F74"/>
    <w:rsid w:val="00AE277C"/>
    <w:rsid w:val="00AE3B2E"/>
    <w:rsid w:val="00AE5706"/>
    <w:rsid w:val="00AE7EBF"/>
    <w:rsid w:val="00AF22FF"/>
    <w:rsid w:val="00AF31FF"/>
    <w:rsid w:val="00AF3E7F"/>
    <w:rsid w:val="00AF5B26"/>
    <w:rsid w:val="00B02514"/>
    <w:rsid w:val="00B04FE9"/>
    <w:rsid w:val="00B07B08"/>
    <w:rsid w:val="00B100AC"/>
    <w:rsid w:val="00B11069"/>
    <w:rsid w:val="00B12A87"/>
    <w:rsid w:val="00B12B30"/>
    <w:rsid w:val="00B2428A"/>
    <w:rsid w:val="00B247C2"/>
    <w:rsid w:val="00B25975"/>
    <w:rsid w:val="00B34C31"/>
    <w:rsid w:val="00B42BCA"/>
    <w:rsid w:val="00B43125"/>
    <w:rsid w:val="00B44B2C"/>
    <w:rsid w:val="00B50762"/>
    <w:rsid w:val="00B51D86"/>
    <w:rsid w:val="00B52C57"/>
    <w:rsid w:val="00B54471"/>
    <w:rsid w:val="00B563CE"/>
    <w:rsid w:val="00B61A7E"/>
    <w:rsid w:val="00B627BB"/>
    <w:rsid w:val="00B636D1"/>
    <w:rsid w:val="00B67184"/>
    <w:rsid w:val="00B679A6"/>
    <w:rsid w:val="00B7190D"/>
    <w:rsid w:val="00B7215E"/>
    <w:rsid w:val="00B72528"/>
    <w:rsid w:val="00B7597B"/>
    <w:rsid w:val="00B807A4"/>
    <w:rsid w:val="00B81B83"/>
    <w:rsid w:val="00B83E84"/>
    <w:rsid w:val="00B85D70"/>
    <w:rsid w:val="00B85ED7"/>
    <w:rsid w:val="00B864C4"/>
    <w:rsid w:val="00B86D3B"/>
    <w:rsid w:val="00B936DF"/>
    <w:rsid w:val="00B94A7E"/>
    <w:rsid w:val="00B95697"/>
    <w:rsid w:val="00B964B7"/>
    <w:rsid w:val="00B96CAD"/>
    <w:rsid w:val="00B97BDD"/>
    <w:rsid w:val="00B97C87"/>
    <w:rsid w:val="00BA3DBA"/>
    <w:rsid w:val="00BB0AFF"/>
    <w:rsid w:val="00BB1A4A"/>
    <w:rsid w:val="00BB589F"/>
    <w:rsid w:val="00BB5953"/>
    <w:rsid w:val="00BB796D"/>
    <w:rsid w:val="00BC0141"/>
    <w:rsid w:val="00BC2580"/>
    <w:rsid w:val="00BC3B0C"/>
    <w:rsid w:val="00BC4D2C"/>
    <w:rsid w:val="00BC5035"/>
    <w:rsid w:val="00BC5C81"/>
    <w:rsid w:val="00BC6301"/>
    <w:rsid w:val="00BD1A5A"/>
    <w:rsid w:val="00BD2336"/>
    <w:rsid w:val="00BE0551"/>
    <w:rsid w:val="00BE2712"/>
    <w:rsid w:val="00BE6043"/>
    <w:rsid w:val="00BE785C"/>
    <w:rsid w:val="00BF2C9F"/>
    <w:rsid w:val="00BF3E2C"/>
    <w:rsid w:val="00BF602E"/>
    <w:rsid w:val="00BF7331"/>
    <w:rsid w:val="00C005DD"/>
    <w:rsid w:val="00C00F18"/>
    <w:rsid w:val="00C02C7D"/>
    <w:rsid w:val="00C05C44"/>
    <w:rsid w:val="00C06EC0"/>
    <w:rsid w:val="00C07568"/>
    <w:rsid w:val="00C10FBE"/>
    <w:rsid w:val="00C138AF"/>
    <w:rsid w:val="00C167B6"/>
    <w:rsid w:val="00C2051E"/>
    <w:rsid w:val="00C208B2"/>
    <w:rsid w:val="00C21A29"/>
    <w:rsid w:val="00C21A76"/>
    <w:rsid w:val="00C2485E"/>
    <w:rsid w:val="00C2579E"/>
    <w:rsid w:val="00C318C7"/>
    <w:rsid w:val="00C3418F"/>
    <w:rsid w:val="00C35681"/>
    <w:rsid w:val="00C35D60"/>
    <w:rsid w:val="00C36BB8"/>
    <w:rsid w:val="00C36CBF"/>
    <w:rsid w:val="00C37F37"/>
    <w:rsid w:val="00C42362"/>
    <w:rsid w:val="00C42D2D"/>
    <w:rsid w:val="00C477F9"/>
    <w:rsid w:val="00C50343"/>
    <w:rsid w:val="00C509DD"/>
    <w:rsid w:val="00C50BD1"/>
    <w:rsid w:val="00C51153"/>
    <w:rsid w:val="00C519FC"/>
    <w:rsid w:val="00C53316"/>
    <w:rsid w:val="00C549E4"/>
    <w:rsid w:val="00C54B03"/>
    <w:rsid w:val="00C54DDF"/>
    <w:rsid w:val="00C600A8"/>
    <w:rsid w:val="00C60FBD"/>
    <w:rsid w:val="00C62D78"/>
    <w:rsid w:val="00C65AB2"/>
    <w:rsid w:val="00C67D53"/>
    <w:rsid w:val="00C7096D"/>
    <w:rsid w:val="00C709A2"/>
    <w:rsid w:val="00C71E41"/>
    <w:rsid w:val="00C75515"/>
    <w:rsid w:val="00C75FC0"/>
    <w:rsid w:val="00C80B2D"/>
    <w:rsid w:val="00C8114A"/>
    <w:rsid w:val="00C813E5"/>
    <w:rsid w:val="00C8324B"/>
    <w:rsid w:val="00C83B25"/>
    <w:rsid w:val="00C83B42"/>
    <w:rsid w:val="00C8418F"/>
    <w:rsid w:val="00C84782"/>
    <w:rsid w:val="00C852E6"/>
    <w:rsid w:val="00C86A8E"/>
    <w:rsid w:val="00C86C2B"/>
    <w:rsid w:val="00C878AC"/>
    <w:rsid w:val="00C90693"/>
    <w:rsid w:val="00C9071E"/>
    <w:rsid w:val="00C933B5"/>
    <w:rsid w:val="00C93590"/>
    <w:rsid w:val="00C942EE"/>
    <w:rsid w:val="00C947D6"/>
    <w:rsid w:val="00C9504C"/>
    <w:rsid w:val="00C96958"/>
    <w:rsid w:val="00C96DFF"/>
    <w:rsid w:val="00C97D67"/>
    <w:rsid w:val="00CA0D1D"/>
    <w:rsid w:val="00CA2853"/>
    <w:rsid w:val="00CA59AB"/>
    <w:rsid w:val="00CA60EA"/>
    <w:rsid w:val="00CA616B"/>
    <w:rsid w:val="00CA6D35"/>
    <w:rsid w:val="00CA7390"/>
    <w:rsid w:val="00CA74DD"/>
    <w:rsid w:val="00CA782E"/>
    <w:rsid w:val="00CB0CA1"/>
    <w:rsid w:val="00CB0E86"/>
    <w:rsid w:val="00CB26E5"/>
    <w:rsid w:val="00CB4933"/>
    <w:rsid w:val="00CB6FFA"/>
    <w:rsid w:val="00CC3290"/>
    <w:rsid w:val="00CC445F"/>
    <w:rsid w:val="00CC64E7"/>
    <w:rsid w:val="00CC66C5"/>
    <w:rsid w:val="00CC7F2D"/>
    <w:rsid w:val="00CD02DC"/>
    <w:rsid w:val="00CD12B1"/>
    <w:rsid w:val="00CD4068"/>
    <w:rsid w:val="00CD4517"/>
    <w:rsid w:val="00CD48A0"/>
    <w:rsid w:val="00CD4AB1"/>
    <w:rsid w:val="00CD4E9C"/>
    <w:rsid w:val="00CE0685"/>
    <w:rsid w:val="00CE5A06"/>
    <w:rsid w:val="00CE7620"/>
    <w:rsid w:val="00CF3241"/>
    <w:rsid w:val="00CF4093"/>
    <w:rsid w:val="00CF4F6B"/>
    <w:rsid w:val="00CF57D9"/>
    <w:rsid w:val="00CF6581"/>
    <w:rsid w:val="00CF6D9A"/>
    <w:rsid w:val="00CF71FF"/>
    <w:rsid w:val="00D00F26"/>
    <w:rsid w:val="00D01960"/>
    <w:rsid w:val="00D0261D"/>
    <w:rsid w:val="00D0269E"/>
    <w:rsid w:val="00D05490"/>
    <w:rsid w:val="00D05ACF"/>
    <w:rsid w:val="00D05ED7"/>
    <w:rsid w:val="00D0630E"/>
    <w:rsid w:val="00D065B3"/>
    <w:rsid w:val="00D06AC8"/>
    <w:rsid w:val="00D06F5E"/>
    <w:rsid w:val="00D122DD"/>
    <w:rsid w:val="00D141EF"/>
    <w:rsid w:val="00D16CE2"/>
    <w:rsid w:val="00D175B6"/>
    <w:rsid w:val="00D17CEE"/>
    <w:rsid w:val="00D20655"/>
    <w:rsid w:val="00D22DEE"/>
    <w:rsid w:val="00D2364E"/>
    <w:rsid w:val="00D26645"/>
    <w:rsid w:val="00D31E87"/>
    <w:rsid w:val="00D32CAE"/>
    <w:rsid w:val="00D33CCA"/>
    <w:rsid w:val="00D34D91"/>
    <w:rsid w:val="00D365CD"/>
    <w:rsid w:val="00D378E9"/>
    <w:rsid w:val="00D420D4"/>
    <w:rsid w:val="00D43956"/>
    <w:rsid w:val="00D44F30"/>
    <w:rsid w:val="00D450A4"/>
    <w:rsid w:val="00D51630"/>
    <w:rsid w:val="00D553DA"/>
    <w:rsid w:val="00D55625"/>
    <w:rsid w:val="00D61F1D"/>
    <w:rsid w:val="00D6233C"/>
    <w:rsid w:val="00D6334D"/>
    <w:rsid w:val="00D67CF8"/>
    <w:rsid w:val="00D67E65"/>
    <w:rsid w:val="00D712B6"/>
    <w:rsid w:val="00D714FE"/>
    <w:rsid w:val="00D716EA"/>
    <w:rsid w:val="00D75432"/>
    <w:rsid w:val="00D75E00"/>
    <w:rsid w:val="00D75F84"/>
    <w:rsid w:val="00D769C6"/>
    <w:rsid w:val="00D76A98"/>
    <w:rsid w:val="00D77E2B"/>
    <w:rsid w:val="00D82008"/>
    <w:rsid w:val="00D8256D"/>
    <w:rsid w:val="00D836E3"/>
    <w:rsid w:val="00D870AF"/>
    <w:rsid w:val="00D87BF8"/>
    <w:rsid w:val="00D91E69"/>
    <w:rsid w:val="00D9356B"/>
    <w:rsid w:val="00D97C79"/>
    <w:rsid w:val="00D97FAE"/>
    <w:rsid w:val="00DA0DB9"/>
    <w:rsid w:val="00DA3463"/>
    <w:rsid w:val="00DA384B"/>
    <w:rsid w:val="00DA5D8B"/>
    <w:rsid w:val="00DA6D2A"/>
    <w:rsid w:val="00DB0B38"/>
    <w:rsid w:val="00DB1B48"/>
    <w:rsid w:val="00DB1F95"/>
    <w:rsid w:val="00DB26C6"/>
    <w:rsid w:val="00DB27BD"/>
    <w:rsid w:val="00DB3302"/>
    <w:rsid w:val="00DB4038"/>
    <w:rsid w:val="00DB62F2"/>
    <w:rsid w:val="00DC0772"/>
    <w:rsid w:val="00DC2AA0"/>
    <w:rsid w:val="00DC2B07"/>
    <w:rsid w:val="00DC482B"/>
    <w:rsid w:val="00DC49B5"/>
    <w:rsid w:val="00DC4CC0"/>
    <w:rsid w:val="00DC5BF2"/>
    <w:rsid w:val="00DC6C0A"/>
    <w:rsid w:val="00DD1D34"/>
    <w:rsid w:val="00DD1FF2"/>
    <w:rsid w:val="00DD2C33"/>
    <w:rsid w:val="00DD4A8D"/>
    <w:rsid w:val="00DD54A0"/>
    <w:rsid w:val="00DD6B0B"/>
    <w:rsid w:val="00DE0F82"/>
    <w:rsid w:val="00DE1F7F"/>
    <w:rsid w:val="00DE315B"/>
    <w:rsid w:val="00DE3406"/>
    <w:rsid w:val="00DE3F1B"/>
    <w:rsid w:val="00DE63AD"/>
    <w:rsid w:val="00DF008D"/>
    <w:rsid w:val="00DF2753"/>
    <w:rsid w:val="00DF358B"/>
    <w:rsid w:val="00DF3795"/>
    <w:rsid w:val="00DF7F10"/>
    <w:rsid w:val="00E025BA"/>
    <w:rsid w:val="00E0571E"/>
    <w:rsid w:val="00E0664C"/>
    <w:rsid w:val="00E077E1"/>
    <w:rsid w:val="00E10779"/>
    <w:rsid w:val="00E1248B"/>
    <w:rsid w:val="00E12D28"/>
    <w:rsid w:val="00E1749B"/>
    <w:rsid w:val="00E26EF3"/>
    <w:rsid w:val="00E27384"/>
    <w:rsid w:val="00E30482"/>
    <w:rsid w:val="00E327A7"/>
    <w:rsid w:val="00E32833"/>
    <w:rsid w:val="00E33C0C"/>
    <w:rsid w:val="00E376DB"/>
    <w:rsid w:val="00E37E70"/>
    <w:rsid w:val="00E40620"/>
    <w:rsid w:val="00E414FC"/>
    <w:rsid w:val="00E43D27"/>
    <w:rsid w:val="00E468D1"/>
    <w:rsid w:val="00E50A65"/>
    <w:rsid w:val="00E50CB3"/>
    <w:rsid w:val="00E54A7E"/>
    <w:rsid w:val="00E5548D"/>
    <w:rsid w:val="00E60D29"/>
    <w:rsid w:val="00E610B0"/>
    <w:rsid w:val="00E61E0C"/>
    <w:rsid w:val="00E641AB"/>
    <w:rsid w:val="00E67D9B"/>
    <w:rsid w:val="00E71487"/>
    <w:rsid w:val="00E7239B"/>
    <w:rsid w:val="00E73C39"/>
    <w:rsid w:val="00E7515F"/>
    <w:rsid w:val="00E76905"/>
    <w:rsid w:val="00E76EFC"/>
    <w:rsid w:val="00E77E4C"/>
    <w:rsid w:val="00E8164E"/>
    <w:rsid w:val="00E8167A"/>
    <w:rsid w:val="00E82D0B"/>
    <w:rsid w:val="00E830B6"/>
    <w:rsid w:val="00E83FC6"/>
    <w:rsid w:val="00E85820"/>
    <w:rsid w:val="00E86361"/>
    <w:rsid w:val="00E87E3F"/>
    <w:rsid w:val="00E907D5"/>
    <w:rsid w:val="00E91660"/>
    <w:rsid w:val="00E9171A"/>
    <w:rsid w:val="00E92636"/>
    <w:rsid w:val="00E931B4"/>
    <w:rsid w:val="00E933CB"/>
    <w:rsid w:val="00E94530"/>
    <w:rsid w:val="00E946B4"/>
    <w:rsid w:val="00E960C9"/>
    <w:rsid w:val="00EA19CA"/>
    <w:rsid w:val="00EA1AFE"/>
    <w:rsid w:val="00EA3969"/>
    <w:rsid w:val="00EA4704"/>
    <w:rsid w:val="00EB006A"/>
    <w:rsid w:val="00EB1452"/>
    <w:rsid w:val="00EB1C4E"/>
    <w:rsid w:val="00EB486B"/>
    <w:rsid w:val="00EB6F2E"/>
    <w:rsid w:val="00EB76A2"/>
    <w:rsid w:val="00EB7BEB"/>
    <w:rsid w:val="00EC099B"/>
    <w:rsid w:val="00EC0E6B"/>
    <w:rsid w:val="00EC200E"/>
    <w:rsid w:val="00EC2674"/>
    <w:rsid w:val="00EC58BD"/>
    <w:rsid w:val="00EC648B"/>
    <w:rsid w:val="00EC7BFC"/>
    <w:rsid w:val="00ED0B39"/>
    <w:rsid w:val="00ED1DAE"/>
    <w:rsid w:val="00ED55DA"/>
    <w:rsid w:val="00ED5E7C"/>
    <w:rsid w:val="00ED67BA"/>
    <w:rsid w:val="00EE1198"/>
    <w:rsid w:val="00EE2427"/>
    <w:rsid w:val="00EE33E5"/>
    <w:rsid w:val="00EE3503"/>
    <w:rsid w:val="00EE36D4"/>
    <w:rsid w:val="00EE47C9"/>
    <w:rsid w:val="00EE50F4"/>
    <w:rsid w:val="00EE694A"/>
    <w:rsid w:val="00EE7248"/>
    <w:rsid w:val="00EF1A6E"/>
    <w:rsid w:val="00EF2887"/>
    <w:rsid w:val="00EF31DA"/>
    <w:rsid w:val="00EF4115"/>
    <w:rsid w:val="00EF58CA"/>
    <w:rsid w:val="00EF5D22"/>
    <w:rsid w:val="00EF5E60"/>
    <w:rsid w:val="00EF6750"/>
    <w:rsid w:val="00F000FB"/>
    <w:rsid w:val="00F02E4A"/>
    <w:rsid w:val="00F03216"/>
    <w:rsid w:val="00F07E5B"/>
    <w:rsid w:val="00F11278"/>
    <w:rsid w:val="00F12534"/>
    <w:rsid w:val="00F1532B"/>
    <w:rsid w:val="00F158B8"/>
    <w:rsid w:val="00F20554"/>
    <w:rsid w:val="00F21DBB"/>
    <w:rsid w:val="00F32B39"/>
    <w:rsid w:val="00F33E70"/>
    <w:rsid w:val="00F40D48"/>
    <w:rsid w:val="00F416C5"/>
    <w:rsid w:val="00F43180"/>
    <w:rsid w:val="00F446FA"/>
    <w:rsid w:val="00F475AE"/>
    <w:rsid w:val="00F47C8C"/>
    <w:rsid w:val="00F47EED"/>
    <w:rsid w:val="00F50F9A"/>
    <w:rsid w:val="00F51AC8"/>
    <w:rsid w:val="00F53E77"/>
    <w:rsid w:val="00F541C3"/>
    <w:rsid w:val="00F54E01"/>
    <w:rsid w:val="00F55B14"/>
    <w:rsid w:val="00F55C6F"/>
    <w:rsid w:val="00F56A42"/>
    <w:rsid w:val="00F6245F"/>
    <w:rsid w:val="00F638A1"/>
    <w:rsid w:val="00F64CDA"/>
    <w:rsid w:val="00F65EDE"/>
    <w:rsid w:val="00F706CF"/>
    <w:rsid w:val="00F70A1F"/>
    <w:rsid w:val="00F718F5"/>
    <w:rsid w:val="00F71FF4"/>
    <w:rsid w:val="00F72D49"/>
    <w:rsid w:val="00F747AB"/>
    <w:rsid w:val="00F75B4E"/>
    <w:rsid w:val="00F8195F"/>
    <w:rsid w:val="00F835A9"/>
    <w:rsid w:val="00F86BDC"/>
    <w:rsid w:val="00F876D0"/>
    <w:rsid w:val="00F942BA"/>
    <w:rsid w:val="00F9505E"/>
    <w:rsid w:val="00F96138"/>
    <w:rsid w:val="00F966DA"/>
    <w:rsid w:val="00FA0150"/>
    <w:rsid w:val="00FA027F"/>
    <w:rsid w:val="00FA36B9"/>
    <w:rsid w:val="00FA38AD"/>
    <w:rsid w:val="00FA49C5"/>
    <w:rsid w:val="00FA4BF6"/>
    <w:rsid w:val="00FB0607"/>
    <w:rsid w:val="00FB119A"/>
    <w:rsid w:val="00FB2D2B"/>
    <w:rsid w:val="00FB4932"/>
    <w:rsid w:val="00FB62DB"/>
    <w:rsid w:val="00FB7A01"/>
    <w:rsid w:val="00FB7F9F"/>
    <w:rsid w:val="00FC2013"/>
    <w:rsid w:val="00FC367B"/>
    <w:rsid w:val="00FC4C06"/>
    <w:rsid w:val="00FC6804"/>
    <w:rsid w:val="00FC6F1B"/>
    <w:rsid w:val="00FD5794"/>
    <w:rsid w:val="00FD57AD"/>
    <w:rsid w:val="00FD60AB"/>
    <w:rsid w:val="00FD6462"/>
    <w:rsid w:val="00FD6CF0"/>
    <w:rsid w:val="00FD702B"/>
    <w:rsid w:val="00FD7711"/>
    <w:rsid w:val="00FD7C3A"/>
    <w:rsid w:val="00FE0465"/>
    <w:rsid w:val="00FE04A4"/>
    <w:rsid w:val="00FE073A"/>
    <w:rsid w:val="00FE3159"/>
    <w:rsid w:val="00FE3B11"/>
    <w:rsid w:val="00FE519C"/>
    <w:rsid w:val="00FE5AF3"/>
    <w:rsid w:val="00FE62DE"/>
    <w:rsid w:val="00FE7E39"/>
    <w:rsid w:val="00FF069E"/>
    <w:rsid w:val="00FF088F"/>
    <w:rsid w:val="00FF3901"/>
    <w:rsid w:val="00FF545E"/>
    <w:rsid w:val="00FF5940"/>
    <w:rsid w:val="00FF6D3F"/>
    <w:rsid w:val="00FF7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BD67B0"/>
  <w15:chartTrackingRefBased/>
  <w15:docId w15:val="{6854F96D-5B48-4391-B3B4-71FFC91CF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AD7"/>
    <w:pPr>
      <w:spacing w:after="280" w:line="276" w:lineRule="auto"/>
    </w:pPr>
    <w:rPr>
      <w:sz w:val="24"/>
    </w:rPr>
  </w:style>
  <w:style w:type="paragraph" w:styleId="Heading1">
    <w:name w:val="heading 1"/>
    <w:basedOn w:val="Normal"/>
    <w:next w:val="Normal"/>
    <w:link w:val="Heading1Char"/>
    <w:uiPriority w:val="9"/>
    <w:qFormat/>
    <w:rsid w:val="004175E5"/>
    <w:pPr>
      <w:keepNext/>
      <w:keepLines/>
      <w:spacing w:before="200" w:after="80" w:line="240" w:lineRule="auto"/>
      <w:outlineLvl w:val="0"/>
    </w:pPr>
    <w:rPr>
      <w:rFonts w:ascii="Bahnschrift" w:eastAsiaTheme="majorEastAsia" w:hAnsi="Bahnschrift" w:cstheme="majorBidi"/>
      <w:color w:val="5991B3"/>
      <w:sz w:val="44"/>
      <w:szCs w:val="40"/>
    </w:rPr>
  </w:style>
  <w:style w:type="paragraph" w:styleId="Heading2">
    <w:name w:val="heading 2"/>
    <w:basedOn w:val="Normal"/>
    <w:next w:val="Normal"/>
    <w:link w:val="Heading2Char"/>
    <w:uiPriority w:val="9"/>
    <w:unhideWhenUsed/>
    <w:qFormat/>
    <w:rsid w:val="00F56A42"/>
    <w:pPr>
      <w:keepNext/>
      <w:keepLines/>
      <w:spacing w:after="40"/>
      <w:outlineLvl w:val="1"/>
    </w:pPr>
    <w:rPr>
      <w:rFonts w:asciiTheme="majorHAnsi" w:eastAsiaTheme="majorEastAsia" w:hAnsiTheme="majorHAnsi" w:cstheme="majorBidi"/>
      <w:b/>
      <w:color w:val="376079"/>
      <w:sz w:val="28"/>
      <w:szCs w:val="32"/>
    </w:rPr>
  </w:style>
  <w:style w:type="paragraph" w:styleId="Heading3">
    <w:name w:val="heading 3"/>
    <w:basedOn w:val="Normal"/>
    <w:next w:val="Normal"/>
    <w:link w:val="Heading3Char"/>
    <w:uiPriority w:val="9"/>
    <w:semiHidden/>
    <w:unhideWhenUsed/>
    <w:rsid w:val="001741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41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41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41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41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41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41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5E5"/>
    <w:rPr>
      <w:rFonts w:ascii="Bahnschrift" w:eastAsiaTheme="majorEastAsia" w:hAnsi="Bahnschrift" w:cstheme="majorBidi"/>
      <w:color w:val="5991B3"/>
      <w:sz w:val="44"/>
      <w:szCs w:val="40"/>
    </w:rPr>
  </w:style>
  <w:style w:type="character" w:customStyle="1" w:styleId="Heading2Char">
    <w:name w:val="Heading 2 Char"/>
    <w:basedOn w:val="DefaultParagraphFont"/>
    <w:link w:val="Heading2"/>
    <w:uiPriority w:val="9"/>
    <w:rsid w:val="00F56A42"/>
    <w:rPr>
      <w:rFonts w:asciiTheme="majorHAnsi" w:eastAsiaTheme="majorEastAsia" w:hAnsiTheme="majorHAnsi" w:cstheme="majorBidi"/>
      <w:b/>
      <w:color w:val="376079"/>
      <w:sz w:val="28"/>
      <w:szCs w:val="32"/>
    </w:rPr>
  </w:style>
  <w:style w:type="character" w:customStyle="1" w:styleId="Heading3Char">
    <w:name w:val="Heading 3 Char"/>
    <w:basedOn w:val="DefaultParagraphFont"/>
    <w:link w:val="Heading3"/>
    <w:uiPriority w:val="9"/>
    <w:semiHidden/>
    <w:rsid w:val="001741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41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41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41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41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41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41B5"/>
    <w:rPr>
      <w:rFonts w:eastAsiaTheme="majorEastAsia" w:cstheme="majorBidi"/>
      <w:color w:val="272727" w:themeColor="text1" w:themeTint="D8"/>
    </w:rPr>
  </w:style>
  <w:style w:type="paragraph" w:styleId="Title">
    <w:name w:val="Title"/>
    <w:basedOn w:val="Normal"/>
    <w:next w:val="Normal"/>
    <w:link w:val="TitleChar"/>
    <w:uiPriority w:val="10"/>
    <w:rsid w:val="001741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1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1741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41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rsid w:val="001741B5"/>
    <w:pPr>
      <w:spacing w:before="160"/>
      <w:jc w:val="center"/>
    </w:pPr>
    <w:rPr>
      <w:i/>
      <w:iCs/>
      <w:color w:val="404040" w:themeColor="text1" w:themeTint="BF"/>
    </w:rPr>
  </w:style>
  <w:style w:type="character" w:customStyle="1" w:styleId="QuoteChar">
    <w:name w:val="Quote Char"/>
    <w:basedOn w:val="DefaultParagraphFont"/>
    <w:link w:val="Quote"/>
    <w:uiPriority w:val="29"/>
    <w:rsid w:val="001741B5"/>
    <w:rPr>
      <w:i/>
      <w:iCs/>
      <w:color w:val="404040" w:themeColor="text1" w:themeTint="BF"/>
    </w:rPr>
  </w:style>
  <w:style w:type="paragraph" w:styleId="ListParagraph">
    <w:name w:val="List Paragraph"/>
    <w:basedOn w:val="Normal"/>
    <w:link w:val="ListParagraphChar"/>
    <w:uiPriority w:val="34"/>
    <w:qFormat/>
    <w:rsid w:val="00D91E69"/>
    <w:pPr>
      <w:numPr>
        <w:numId w:val="1"/>
      </w:numPr>
      <w:spacing w:before="80" w:after="40"/>
    </w:pPr>
  </w:style>
  <w:style w:type="character" w:styleId="IntenseEmphasis">
    <w:name w:val="Intense Emphasis"/>
    <w:basedOn w:val="DefaultParagraphFont"/>
    <w:uiPriority w:val="21"/>
    <w:rsid w:val="001741B5"/>
    <w:rPr>
      <w:i/>
      <w:iCs/>
      <w:color w:val="0F4761" w:themeColor="accent1" w:themeShade="BF"/>
    </w:rPr>
  </w:style>
  <w:style w:type="paragraph" w:styleId="IntenseQuote">
    <w:name w:val="Intense Quote"/>
    <w:basedOn w:val="Normal"/>
    <w:next w:val="Normal"/>
    <w:link w:val="IntenseQuoteChar"/>
    <w:uiPriority w:val="30"/>
    <w:rsid w:val="001741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41B5"/>
    <w:rPr>
      <w:i/>
      <w:iCs/>
      <w:color w:val="0F4761" w:themeColor="accent1" w:themeShade="BF"/>
    </w:rPr>
  </w:style>
  <w:style w:type="character" w:styleId="IntenseReference">
    <w:name w:val="Intense Reference"/>
    <w:basedOn w:val="DefaultParagraphFont"/>
    <w:uiPriority w:val="32"/>
    <w:rsid w:val="001741B5"/>
    <w:rPr>
      <w:b/>
      <w:bCs/>
      <w:smallCaps/>
      <w:color w:val="0F4761" w:themeColor="accent1" w:themeShade="BF"/>
      <w:spacing w:val="5"/>
    </w:rPr>
  </w:style>
  <w:style w:type="paragraph" w:styleId="Header">
    <w:name w:val="header"/>
    <w:basedOn w:val="Normal"/>
    <w:link w:val="HeaderChar"/>
    <w:uiPriority w:val="99"/>
    <w:unhideWhenUsed/>
    <w:rsid w:val="00174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1B5"/>
  </w:style>
  <w:style w:type="paragraph" w:styleId="Footer">
    <w:name w:val="footer"/>
    <w:basedOn w:val="Normal"/>
    <w:link w:val="FooterChar"/>
    <w:uiPriority w:val="99"/>
    <w:unhideWhenUsed/>
    <w:rsid w:val="00174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1B5"/>
  </w:style>
  <w:style w:type="paragraph" w:styleId="NoSpacing">
    <w:name w:val="No Spacing"/>
    <w:uiPriority w:val="1"/>
    <w:qFormat/>
    <w:rsid w:val="00353AD7"/>
    <w:pPr>
      <w:spacing w:after="0" w:line="276" w:lineRule="auto"/>
    </w:pPr>
    <w:rPr>
      <w:sz w:val="24"/>
    </w:rPr>
  </w:style>
  <w:style w:type="paragraph" w:customStyle="1" w:styleId="CalloutBox">
    <w:name w:val="CalloutBox"/>
    <w:basedOn w:val="Normal"/>
    <w:link w:val="CalloutBoxChar"/>
    <w:qFormat/>
    <w:rsid w:val="00AB5AF6"/>
    <w:pPr>
      <w:pBdr>
        <w:top w:val="single" w:sz="48" w:space="1" w:color="5991B3"/>
        <w:left w:val="single" w:sz="48" w:space="4" w:color="5991B3"/>
        <w:bottom w:val="single" w:sz="48" w:space="1" w:color="5991B3"/>
        <w:right w:val="single" w:sz="48" w:space="4" w:color="5991B3"/>
      </w:pBdr>
      <w:shd w:val="clear" w:color="auto" w:fill="5991B3"/>
      <w:jc w:val="center"/>
    </w:pPr>
    <w:rPr>
      <w:b/>
      <w:bCs/>
      <w:color w:val="FFFFFF" w:themeColor="background1"/>
    </w:rPr>
  </w:style>
  <w:style w:type="character" w:customStyle="1" w:styleId="CalloutBoxChar">
    <w:name w:val="CalloutBox Char"/>
    <w:basedOn w:val="DefaultParagraphFont"/>
    <w:link w:val="CalloutBox"/>
    <w:rsid w:val="00AB5AF6"/>
    <w:rPr>
      <w:b/>
      <w:bCs/>
      <w:color w:val="FFFFFF" w:themeColor="background1"/>
      <w:sz w:val="24"/>
      <w:shd w:val="clear" w:color="auto" w:fill="5991B3"/>
    </w:rPr>
  </w:style>
  <w:style w:type="paragraph" w:customStyle="1" w:styleId="RecipeTitle">
    <w:name w:val="RecipeTitle"/>
    <w:basedOn w:val="Heading1"/>
    <w:link w:val="RecipeTitleChar"/>
    <w:qFormat/>
    <w:rsid w:val="001B0F7F"/>
    <w:rPr>
      <w:color w:val="auto"/>
    </w:rPr>
  </w:style>
  <w:style w:type="character" w:customStyle="1" w:styleId="RecipeTitleChar">
    <w:name w:val="RecipeTitle Char"/>
    <w:basedOn w:val="Heading1Char"/>
    <w:link w:val="RecipeTitle"/>
    <w:rsid w:val="001B0F7F"/>
    <w:rPr>
      <w:rFonts w:ascii="Bahnschrift" w:eastAsiaTheme="majorEastAsia" w:hAnsi="Bahnschrift" w:cstheme="majorBidi"/>
      <w:color w:val="5991B3"/>
      <w:sz w:val="48"/>
      <w:szCs w:val="40"/>
    </w:rPr>
  </w:style>
  <w:style w:type="paragraph" w:customStyle="1" w:styleId="RecipeServingsLine">
    <w:name w:val="RecipeServingsLine"/>
    <w:basedOn w:val="Normal"/>
    <w:link w:val="RecipeServingsLineChar"/>
    <w:qFormat/>
    <w:rsid w:val="00C50BD1"/>
    <w:pPr>
      <w:spacing w:after="0"/>
    </w:pPr>
    <w:rPr>
      <w:sz w:val="20"/>
      <w:szCs w:val="20"/>
    </w:rPr>
  </w:style>
  <w:style w:type="character" w:customStyle="1" w:styleId="RecipeServingsLineChar">
    <w:name w:val="RecipeServingsLine Char"/>
    <w:basedOn w:val="DefaultParagraphFont"/>
    <w:link w:val="RecipeServingsLine"/>
    <w:rsid w:val="00C50BD1"/>
    <w:rPr>
      <w:sz w:val="20"/>
      <w:szCs w:val="20"/>
    </w:rPr>
  </w:style>
  <w:style w:type="paragraph" w:customStyle="1" w:styleId="CopyrightDisclaimer">
    <w:name w:val="CopyrightDisclaimer"/>
    <w:basedOn w:val="RecipeServingsLine"/>
    <w:link w:val="CopyrightDisclaimerChar"/>
    <w:qFormat/>
    <w:rsid w:val="0058221A"/>
    <w:pPr>
      <w:spacing w:line="240" w:lineRule="auto"/>
    </w:pPr>
  </w:style>
  <w:style w:type="character" w:customStyle="1" w:styleId="CopyrightDisclaimerChar">
    <w:name w:val="CopyrightDisclaimer Char"/>
    <w:basedOn w:val="RecipeServingsLineChar"/>
    <w:link w:val="CopyrightDisclaimer"/>
    <w:rsid w:val="0058221A"/>
    <w:rPr>
      <w:sz w:val="20"/>
      <w:szCs w:val="20"/>
    </w:rPr>
  </w:style>
  <w:style w:type="paragraph" w:customStyle="1" w:styleId="NutritionalInfoHeading">
    <w:name w:val="Nutritional Info Heading"/>
    <w:basedOn w:val="Heading2"/>
    <w:link w:val="NutritionalInfoHeadingChar"/>
    <w:qFormat/>
    <w:rsid w:val="00BF602E"/>
    <w:pPr>
      <w:pBdr>
        <w:top w:val="single" w:sz="24" w:space="1" w:color="5991B3"/>
        <w:left w:val="single" w:sz="24" w:space="4" w:color="5991B3"/>
        <w:bottom w:val="single" w:sz="24" w:space="1" w:color="5991B3"/>
        <w:right w:val="single" w:sz="24" w:space="4" w:color="5991B3"/>
      </w:pBdr>
      <w:shd w:val="clear" w:color="auto" w:fill="5991B3"/>
      <w:spacing w:before="240"/>
    </w:pPr>
    <w:rPr>
      <w:color w:val="FFFFFF" w:themeColor="background1"/>
    </w:rPr>
  </w:style>
  <w:style w:type="character" w:customStyle="1" w:styleId="NutritionalInfoHeadingChar">
    <w:name w:val="Nutritional Info Heading Char"/>
    <w:basedOn w:val="Heading2Char"/>
    <w:link w:val="NutritionalInfoHeading"/>
    <w:rsid w:val="00BF602E"/>
    <w:rPr>
      <w:rFonts w:asciiTheme="majorHAnsi" w:eastAsiaTheme="majorEastAsia" w:hAnsiTheme="majorHAnsi" w:cstheme="majorBidi"/>
      <w:b/>
      <w:color w:val="FFFFFF" w:themeColor="background1"/>
      <w:sz w:val="28"/>
      <w:szCs w:val="32"/>
      <w:shd w:val="clear" w:color="auto" w:fill="5991B3"/>
    </w:rPr>
  </w:style>
  <w:style w:type="paragraph" w:customStyle="1" w:styleId="NutritionalInfo">
    <w:name w:val="Nutritional Info"/>
    <w:basedOn w:val="Heading2"/>
    <w:link w:val="NutritionalInfoChar"/>
    <w:qFormat/>
    <w:rsid w:val="00786F9B"/>
    <w:pPr>
      <w:pBdr>
        <w:top w:val="single" w:sz="2" w:space="6" w:color="auto"/>
        <w:bottom w:val="single" w:sz="2" w:space="6" w:color="auto"/>
      </w:pBdr>
      <w:tabs>
        <w:tab w:val="left" w:pos="2520"/>
      </w:tabs>
      <w:spacing w:before="120" w:after="280"/>
      <w:contextualSpacing/>
    </w:pPr>
    <w:rPr>
      <w:b w:val="0"/>
      <w:color w:val="auto"/>
      <w:sz w:val="24"/>
    </w:rPr>
  </w:style>
  <w:style w:type="character" w:customStyle="1" w:styleId="NutritionalInfoChar">
    <w:name w:val="Nutritional Info Char"/>
    <w:basedOn w:val="Heading2Char"/>
    <w:link w:val="NutritionalInfo"/>
    <w:rsid w:val="00786F9B"/>
    <w:rPr>
      <w:rFonts w:asciiTheme="majorHAnsi" w:eastAsiaTheme="majorEastAsia" w:hAnsiTheme="majorHAnsi" w:cstheme="majorBidi"/>
      <w:b w:val="0"/>
      <w:color w:val="23628D"/>
      <w:sz w:val="24"/>
      <w:szCs w:val="32"/>
    </w:rPr>
  </w:style>
  <w:style w:type="paragraph" w:customStyle="1" w:styleId="NumberList">
    <w:name w:val="Number List"/>
    <w:basedOn w:val="ListParagraph"/>
    <w:link w:val="NumberListChar"/>
    <w:qFormat/>
    <w:rsid w:val="008C78D5"/>
    <w:pPr>
      <w:numPr>
        <w:numId w:val="2"/>
      </w:numPr>
    </w:pPr>
  </w:style>
  <w:style w:type="character" w:customStyle="1" w:styleId="ListParagraphChar">
    <w:name w:val="List Paragraph Char"/>
    <w:basedOn w:val="DefaultParagraphFont"/>
    <w:link w:val="ListParagraph"/>
    <w:uiPriority w:val="34"/>
    <w:rsid w:val="00D91E69"/>
    <w:rPr>
      <w:sz w:val="24"/>
    </w:rPr>
  </w:style>
  <w:style w:type="character" w:customStyle="1" w:styleId="NumberListChar">
    <w:name w:val="Number List Char"/>
    <w:basedOn w:val="ListParagraphChar"/>
    <w:link w:val="NumberList"/>
    <w:rsid w:val="008C78D5"/>
    <w:rPr>
      <w:sz w:val="24"/>
    </w:rPr>
  </w:style>
  <w:style w:type="character" w:styleId="Hyperlink">
    <w:name w:val="Hyperlink"/>
    <w:basedOn w:val="DefaultParagraphFont"/>
    <w:uiPriority w:val="99"/>
    <w:unhideWhenUsed/>
    <w:rsid w:val="0048642D"/>
    <w:rPr>
      <w:color w:val="467886" w:themeColor="hyperlink"/>
      <w:u w:val="single"/>
    </w:rPr>
  </w:style>
  <w:style w:type="character" w:styleId="UnresolvedMention">
    <w:name w:val="Unresolved Mention"/>
    <w:basedOn w:val="DefaultParagraphFont"/>
    <w:uiPriority w:val="99"/>
    <w:semiHidden/>
    <w:unhideWhenUsed/>
    <w:rsid w:val="0048642D"/>
    <w:rPr>
      <w:color w:val="605E5C"/>
      <w:shd w:val="clear" w:color="auto" w:fill="E1DFDD"/>
    </w:rPr>
  </w:style>
  <w:style w:type="paragraph" w:styleId="Revision">
    <w:name w:val="Revision"/>
    <w:hidden/>
    <w:uiPriority w:val="99"/>
    <w:semiHidden/>
    <w:rsid w:val="00A94806"/>
    <w:pPr>
      <w:spacing w:after="0" w:line="240" w:lineRule="auto"/>
    </w:pPr>
    <w:rPr>
      <w:sz w:val="24"/>
    </w:rPr>
  </w:style>
  <w:style w:type="character" w:styleId="FollowedHyperlink">
    <w:name w:val="FollowedHyperlink"/>
    <w:basedOn w:val="DefaultParagraphFont"/>
    <w:uiPriority w:val="99"/>
    <w:semiHidden/>
    <w:unhideWhenUsed/>
    <w:rsid w:val="00EB6F2E"/>
    <w:rPr>
      <w:color w:val="96607D" w:themeColor="followedHyperlink"/>
      <w:u w:val="single"/>
    </w:rPr>
  </w:style>
  <w:style w:type="character" w:customStyle="1" w:styleId="ParagraphBasicChar">
    <w:name w:val="Paragraph Basic Char"/>
    <w:basedOn w:val="DefaultParagraphFont"/>
    <w:link w:val="ParagraphBasic"/>
    <w:locked/>
    <w:rsid w:val="00BB589F"/>
    <w:rPr>
      <w:rFonts w:ascii="Trebuchet MS" w:hAnsi="Trebuchet MS" w:cs="Times New Roman"/>
    </w:rPr>
  </w:style>
  <w:style w:type="paragraph" w:customStyle="1" w:styleId="ParagraphBasic">
    <w:name w:val="Paragraph Basic"/>
    <w:link w:val="ParagraphBasicChar"/>
    <w:qFormat/>
    <w:rsid w:val="00BB589F"/>
    <w:pPr>
      <w:spacing w:after="240" w:line="256" w:lineRule="auto"/>
    </w:pPr>
    <w:rPr>
      <w:rFonts w:ascii="Trebuchet MS" w:hAnsi="Trebuchet MS" w:cs="Times New Roman"/>
    </w:rPr>
  </w:style>
  <w:style w:type="paragraph" w:customStyle="1" w:styleId="fielditem">
    <w:name w:val="field__item"/>
    <w:basedOn w:val="Normal"/>
    <w:rsid w:val="00FD6CF0"/>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customStyle="1" w:styleId="notes">
    <w:name w:val="notes"/>
    <w:basedOn w:val="DefaultParagraphFont"/>
    <w:rsid w:val="00FD6CF0"/>
  </w:style>
  <w:style w:type="character" w:styleId="CommentReference">
    <w:name w:val="annotation reference"/>
    <w:basedOn w:val="DefaultParagraphFont"/>
    <w:uiPriority w:val="99"/>
    <w:semiHidden/>
    <w:unhideWhenUsed/>
    <w:rsid w:val="00363029"/>
    <w:rPr>
      <w:sz w:val="16"/>
      <w:szCs w:val="16"/>
    </w:rPr>
  </w:style>
  <w:style w:type="paragraph" w:styleId="CommentText">
    <w:name w:val="annotation text"/>
    <w:basedOn w:val="Normal"/>
    <w:link w:val="CommentTextChar"/>
    <w:uiPriority w:val="99"/>
    <w:unhideWhenUsed/>
    <w:rsid w:val="00363029"/>
    <w:pPr>
      <w:spacing w:line="240" w:lineRule="auto"/>
    </w:pPr>
    <w:rPr>
      <w:sz w:val="20"/>
      <w:szCs w:val="20"/>
    </w:rPr>
  </w:style>
  <w:style w:type="character" w:customStyle="1" w:styleId="CommentTextChar">
    <w:name w:val="Comment Text Char"/>
    <w:basedOn w:val="DefaultParagraphFont"/>
    <w:link w:val="CommentText"/>
    <w:uiPriority w:val="99"/>
    <w:rsid w:val="00363029"/>
    <w:rPr>
      <w:sz w:val="20"/>
      <w:szCs w:val="20"/>
    </w:rPr>
  </w:style>
  <w:style w:type="paragraph" w:styleId="CommentSubject">
    <w:name w:val="annotation subject"/>
    <w:basedOn w:val="CommentText"/>
    <w:next w:val="CommentText"/>
    <w:link w:val="CommentSubjectChar"/>
    <w:uiPriority w:val="99"/>
    <w:semiHidden/>
    <w:unhideWhenUsed/>
    <w:rsid w:val="00363029"/>
    <w:rPr>
      <w:b/>
      <w:bCs/>
    </w:rPr>
  </w:style>
  <w:style w:type="character" w:customStyle="1" w:styleId="CommentSubjectChar">
    <w:name w:val="Comment Subject Char"/>
    <w:basedOn w:val="CommentTextChar"/>
    <w:link w:val="CommentSubject"/>
    <w:uiPriority w:val="99"/>
    <w:semiHidden/>
    <w:rsid w:val="00363029"/>
    <w:rPr>
      <w:b/>
      <w:bCs/>
      <w:sz w:val="20"/>
      <w:szCs w:val="20"/>
    </w:rPr>
  </w:style>
  <w:style w:type="character" w:customStyle="1" w:styleId="BList1Char">
    <w:name w:val="BList 1 Char"/>
    <w:basedOn w:val="DefaultParagraphFont"/>
    <w:link w:val="BList1"/>
    <w:locked/>
    <w:rsid w:val="00097438"/>
    <w:rPr>
      <w:rFonts w:ascii="Trebuchet MS" w:hAnsi="Trebuchet MS" w:cs="Times New Roman"/>
    </w:rPr>
  </w:style>
  <w:style w:type="paragraph" w:customStyle="1" w:styleId="BList1">
    <w:name w:val="BList 1"/>
    <w:basedOn w:val="Normal"/>
    <w:link w:val="BList1Char"/>
    <w:qFormat/>
    <w:rsid w:val="00097438"/>
    <w:pPr>
      <w:numPr>
        <w:numId w:val="12"/>
      </w:numPr>
      <w:spacing w:after="120" w:line="256" w:lineRule="auto"/>
    </w:pPr>
    <w:rPr>
      <w:rFonts w:ascii="Trebuchet MS" w:hAnsi="Trebuchet MS" w:cs="Times New Roman"/>
      <w:sz w:val="22"/>
    </w:rPr>
  </w:style>
  <w:style w:type="character" w:styleId="Strong">
    <w:name w:val="Strong"/>
    <w:basedOn w:val="DefaultParagraphFont"/>
    <w:uiPriority w:val="22"/>
    <w:qFormat/>
    <w:rsid w:val="003D32FA"/>
    <w:rPr>
      <w:b/>
      <w:bCs/>
    </w:rPr>
  </w:style>
  <w:style w:type="character" w:styleId="Emphasis">
    <w:name w:val="Emphasis"/>
    <w:basedOn w:val="DefaultParagraphFont"/>
    <w:uiPriority w:val="20"/>
    <w:qFormat/>
    <w:rsid w:val="006F7B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97A66-C661-49BC-82F4-1B00E71C22A2}">
  <ds:schemaRefs>
    <ds:schemaRef ds:uri="http://schemas.openxmlformats.org/officeDocument/2006/bibliography"/>
  </ds:schemaRefs>
</ds:datastoreItem>
</file>

<file path=docMetadata/LabelInfo.xml><?xml version="1.0" encoding="utf-8"?>
<clbl:labelList xmlns:clbl="http://schemas.microsoft.com/office/2020/mipLabelMetadata">
  <clbl:label id="{bd0c095f-5d66-4273-a209-64796ae91974}" enabled="0" method="" siteId="{bd0c095f-5d66-4273-a209-64796ae91974}"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3</Pages>
  <Words>924</Words>
  <Characters>4622</Characters>
  <Application>Microsoft Office Word</Application>
  <DocSecurity>0</DocSecurity>
  <Lines>158</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on, Brooke</dc:creator>
  <cp:lastModifiedBy>Picozzi, Victoria (MMA)</cp:lastModifiedBy>
  <cp:revision>5</cp:revision>
  <dcterms:created xsi:type="dcterms:W3CDTF">2025-09-03T19:59:00Z</dcterms:created>
  <dcterms:modified xsi:type="dcterms:W3CDTF">2025-09-2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f86481-cdc0-4434-a77d-5bfe0ce0c902</vt:lpwstr>
  </property>
  <property fmtid="{D5CDD505-2E9C-101B-9397-08002B2CF9AE}" pid="3" name="MSIP_Label_38f1469a-2c2a-4aee-b92b-090d4c5468ff_Enabled">
    <vt:lpwstr>true</vt:lpwstr>
  </property>
  <property fmtid="{D5CDD505-2E9C-101B-9397-08002B2CF9AE}" pid="4" name="MSIP_Label_38f1469a-2c2a-4aee-b92b-090d4c5468ff_SetDate">
    <vt:lpwstr>2025-09-25T19:40:15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03728644-3ae6-4320-84de-964317f24052</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